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0"/>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tabs>
              <w:tab w:val="right" w:leader="dot" w:pos="8629"/>
            </w:tabs>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tabs>
              <w:tab w:val="right" w:leader="dot" w:pos="8629"/>
            </w:tabs>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tabs>
              <w:tab w:val="right" w:leader="dot" w:pos="8629"/>
            </w:tabs>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tabs>
              <w:tab w:val="right" w:leader="dot" w:pos="8629"/>
            </w:tabs>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tabs>
              <w:tab w:val="right" w:leader="dot" w:pos="8629"/>
            </w:tabs>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tabs>
              <w:tab w:val="right" w:leader="dot" w:pos="8629"/>
            </w:tabs>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tabs>
              <w:tab w:val="right" w:leader="dot" w:pos="8629"/>
            </w:tabs>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tabs>
              <w:tab w:val="right" w:leader="dot" w:pos="8629"/>
            </w:tabs>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tabs>
              <w:tab w:val="right" w:leader="dot" w:pos="8629"/>
            </w:tabs>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tabs>
              <w:tab w:val="right" w:leader="dot" w:pos="8629"/>
            </w:tabs>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tabs>
              <w:tab w:val="right" w:leader="dot" w:pos="8629"/>
            </w:tabs>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tabs>
              <w:tab w:val="right" w:leader="dot" w:pos="8629"/>
            </w:tabs>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tabs>
              <w:tab w:val="right" w:leader="dot" w:pos="8629"/>
            </w:tabs>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tabs>
              <w:tab w:val="right" w:leader="dot" w:pos="8629"/>
            </w:tabs>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tabs>
              <w:tab w:val="right" w:leader="dot" w:pos="8629"/>
            </w:tabs>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tabs>
              <w:tab w:val="right" w:leader="dot" w:pos="8629"/>
            </w:tabs>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tabs>
              <w:tab w:val="right" w:leader="dot" w:pos="8629"/>
            </w:tabs>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tabs>
              <w:tab w:val="right" w:leader="dot" w:pos="8629"/>
            </w:tabs>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tabs>
              <w:tab w:val="right" w:leader="dot" w:pos="8629"/>
            </w:tabs>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tabs>
              <w:tab w:val="right" w:leader="dot" w:pos="8629"/>
            </w:tabs>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tabs>
              <w:tab w:val="right" w:leader="dot" w:pos="8629"/>
            </w:tabs>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tabs>
              <w:tab w:val="right" w:leader="dot" w:pos="8629"/>
            </w:tabs>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tabs>
              <w:tab w:val="right" w:leader="dot" w:pos="8629"/>
            </w:tabs>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tabs>
              <w:tab w:val="right" w:leader="dot" w:pos="8629"/>
            </w:tabs>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tabs>
              <w:tab w:val="right" w:leader="dot" w:pos="8629"/>
            </w:tabs>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tabs>
              <w:tab w:val="right" w:leader="dot" w:pos="8629"/>
            </w:tabs>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tabs>
              <w:tab w:val="right" w:leader="dot" w:pos="8629"/>
            </w:tabs>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tabs>
              <w:tab w:val="right" w:leader="dot" w:pos="8629"/>
            </w:tabs>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tabs>
              <w:tab w:val="right" w:leader="dot" w:pos="8629"/>
            </w:tabs>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tabs>
              <w:tab w:val="right" w:leader="dot" w:pos="8629"/>
            </w:tabs>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tabs>
              <w:tab w:val="right" w:leader="dot" w:pos="8629"/>
            </w:tabs>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tabs>
              <w:tab w:val="right" w:leader="dot" w:pos="8629"/>
            </w:tabs>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tabs>
              <w:tab w:val="right" w:leader="dot" w:pos="8629"/>
            </w:tabs>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tabs>
              <w:tab w:val="right" w:leader="dot" w:pos="8629"/>
            </w:tabs>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tabs>
              <w:tab w:val="right" w:leader="dot" w:pos="8629"/>
            </w:tabs>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tabs>
              <w:tab w:val="right" w:leader="dot" w:pos="8629"/>
            </w:tabs>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tabs>
              <w:tab w:val="right" w:leader="dot" w:pos="8629"/>
            </w:tabs>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tabs>
              <w:tab w:val="right" w:leader="dot" w:pos="8629"/>
            </w:tabs>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tabs>
              <w:tab w:val="right" w:leader="dot" w:pos="8629"/>
            </w:tabs>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tabs>
              <w:tab w:val="right" w:leader="dot" w:pos="8629"/>
            </w:tabs>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tabs>
              <w:tab w:val="right" w:leader="dot" w:pos="8629"/>
            </w:tabs>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tabs>
              <w:tab w:val="right" w:leader="dot" w:pos="8629"/>
            </w:tabs>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tabs>
              <w:tab w:val="right" w:leader="dot" w:pos="8629"/>
            </w:tabs>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tabs>
              <w:tab w:val="right" w:leader="dot" w:pos="8629"/>
            </w:tabs>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tabs>
              <w:tab w:val="right" w:leader="dot" w:pos="8629"/>
            </w:tabs>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tabs>
              <w:tab w:val="right" w:leader="dot" w:pos="8629"/>
            </w:tabs>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tabs>
              <w:tab w:val="right" w:leader="dot" w:pos="8629"/>
            </w:tabs>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tabs>
              <w:tab w:val="right" w:leader="dot" w:pos="8629"/>
            </w:tabs>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tabs>
              <w:tab w:val="right" w:leader="dot" w:pos="8629"/>
            </w:tabs>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tabs>
              <w:tab w:val="right" w:leader="dot" w:pos="8629"/>
            </w:tabs>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tabs>
              <w:tab w:val="right" w:leader="dot" w:pos="8629"/>
            </w:tabs>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tabs>
              <w:tab w:val="right" w:leader="dot" w:pos="8629"/>
            </w:tabs>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tabs>
              <w:tab w:val="right" w:leader="dot" w:pos="8629"/>
            </w:tabs>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tabs>
              <w:tab w:val="right" w:leader="dot" w:pos="8629"/>
            </w:tabs>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tabs>
              <w:tab w:val="right" w:leader="dot" w:pos="8629"/>
            </w:tabs>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tabs>
              <w:tab w:val="right" w:leader="dot" w:pos="8629"/>
            </w:tabs>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tabs>
              <w:tab w:val="right" w:leader="dot" w:pos="8629"/>
            </w:tabs>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tabs>
              <w:tab w:val="right" w:leader="dot" w:pos="8629"/>
            </w:tabs>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tabs>
              <w:tab w:val="right" w:leader="dot" w:pos="8629"/>
            </w:tabs>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tabs>
              <w:tab w:val="right" w:leader="dot" w:pos="8629"/>
            </w:tabs>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tabs>
              <w:tab w:val="right" w:leader="dot" w:pos="8629"/>
            </w:tabs>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tabs>
              <w:tab w:val="right" w:leader="dot" w:pos="8629"/>
            </w:tabs>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tabs>
              <w:tab w:val="right" w:leader="dot" w:pos="8629"/>
            </w:tabs>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tabs>
              <w:tab w:val="right" w:leader="dot" w:pos="8629"/>
            </w:tabs>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tabs>
              <w:tab w:val="right" w:leader="dot" w:pos="8629"/>
            </w:tabs>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tabs>
              <w:tab w:val="right" w:leader="dot" w:pos="8629"/>
            </w:tabs>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tabs>
              <w:tab w:val="right" w:leader="dot" w:pos="8629"/>
            </w:tabs>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tabs>
              <w:tab w:val="right" w:leader="dot" w:pos="8629"/>
            </w:tabs>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tabs>
              <w:tab w:val="right" w:leader="dot" w:pos="8629"/>
            </w:tabs>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tabs>
              <w:tab w:val="right" w:leader="dot" w:pos="8629"/>
            </w:tabs>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tabs>
              <w:tab w:val="right" w:leader="dot" w:pos="8629"/>
            </w:tabs>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tabs>
              <w:tab w:val="right" w:leader="dot" w:pos="8629"/>
            </w:tabs>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tabs>
              <w:tab w:val="right" w:leader="dot" w:pos="8629"/>
            </w:tabs>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tabs>
              <w:tab w:val="right" w:leader="dot" w:pos="8629"/>
            </w:tabs>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tabs>
              <w:tab w:val="right" w:leader="dot" w:pos="8629"/>
            </w:tabs>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tabs>
              <w:tab w:val="right" w:leader="dot" w:pos="8629"/>
            </w:tabs>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tabs>
              <w:tab w:val="right" w:leader="dot" w:pos="8629"/>
            </w:tabs>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0"/>
          <w:r w:rsidR="00AC1B4D">
            <w:rPr>
              <w:rStyle w:val="Refdecomentario"/>
            </w:rPr>
            <w:commentReference w:id="0"/>
          </w:r>
        </w:p>
      </w:sdtContent>
    </w:sdt>
    <w:p w14:paraId="008E5D6E" w14:textId="77777777" w:rsidR="009574C6" w:rsidRDefault="00E223CA">
      <w:pPr>
        <w:pStyle w:val="Ttulo1"/>
      </w:pPr>
      <w:bookmarkStart w:id="1" w:name="_Toc148271423"/>
      <w:bookmarkStart w:id="2" w:name="abstract"/>
      <w:r>
        <w:t>Abstract</w:t>
      </w:r>
      <w:bookmarkEnd w:id="1"/>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3" w:name="_Toc148271424"/>
      <w:bookmarkStart w:id="4" w:name="introducción"/>
      <w:bookmarkEnd w:id="2"/>
      <w:r>
        <w:lastRenderedPageBreak/>
        <w:t>1. Introducción</w:t>
      </w:r>
      <w:bookmarkEnd w:id="3"/>
    </w:p>
    <w:p w14:paraId="7E8CDBC9" w14:textId="77777777" w:rsidR="009574C6" w:rsidRDefault="00E223CA">
      <w:pPr>
        <w:pStyle w:val="Ttulo2"/>
      </w:pPr>
      <w:bookmarkStart w:id="5" w:name="_Toc148271425"/>
      <w:bookmarkStart w:id="6" w:name="braquiterapia-ginecológica"/>
      <w:r>
        <w:t>1.1 Braquiterapia ginecológica</w:t>
      </w:r>
      <w:bookmarkEnd w:id="5"/>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7" w:name="_Toc148271426"/>
      <w:bookmarkStart w:id="8" w:name="X20c538c65cf3df8e8203cc27d684732b4714d91"/>
      <w:commentRangeStart w:id="9"/>
      <w:commentRangeStart w:id="10"/>
      <w:r>
        <w:t>1.1.1 Ventajas de BT frente a la radioterapia de haces externos (EBRT)</w:t>
      </w:r>
      <w:bookmarkEnd w:id="7"/>
      <w:commentRangeEnd w:id="9"/>
      <w:r>
        <w:rPr>
          <w:rStyle w:val="Refdecomentario"/>
          <w:rFonts w:ascii="Cambria" w:eastAsia="Cambria" w:hAnsi="Cambria"/>
          <w:b w:val="0"/>
          <w:bCs w:val="0"/>
          <w:color w:val="auto"/>
        </w:rPr>
        <w:commentReference w:id="9"/>
      </w:r>
      <w:commentRangeEnd w:id="10"/>
      <w:r w:rsidR="00383AA8">
        <w:rPr>
          <w:rStyle w:val="Refdecomentario"/>
          <w:rFonts w:ascii="Cambria" w:eastAsia="Cambria" w:hAnsi="Cambria"/>
          <w:b w:val="0"/>
          <w:bCs w:val="0"/>
          <w:color w:val="auto"/>
        </w:rPr>
        <w:commentReference w:id="10"/>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11"/>
      <w:commentRangeStart w:id="12"/>
      <w:r>
        <w:t>proximidades</w:t>
      </w:r>
      <w:commentRangeEnd w:id="11"/>
      <w:r w:rsidR="005D7DA6">
        <w:rPr>
          <w:rStyle w:val="Refdecomentario"/>
        </w:rPr>
        <w:commentReference w:id="11"/>
      </w:r>
      <w:commentRangeEnd w:id="12"/>
      <w:r w:rsidR="00383AA8">
        <w:rPr>
          <w:rStyle w:val="Refdecomentario"/>
        </w:rPr>
        <w:commentReference w:id="12"/>
      </w:r>
      <w:ins w:id="13" w:author="Antonio Otal Palacin" w:date="2023-11-18T17:50:00Z">
        <w:r w:rsidR="00383AA8">
          <w:t xml:space="preserve"> </w:t>
        </w:r>
      </w:ins>
      <w:ins w:id="14" w:author="Antonio Otal Palacin" w:date="2023-11-18T17:52:00Z">
        <w:r w:rsidR="00383AA8">
          <w:t>de los volúmenes que se pretenden cubrir con la dosis pre</w:t>
        </w:r>
      </w:ins>
      <w:ins w:id="15" w:author="Antonio Otal Palacin" w:date="2023-11-18T17:53:00Z">
        <w:r w:rsidR="00383AA8">
          <w:t>s</w:t>
        </w:r>
      </w:ins>
      <w:ins w:id="16" w:author="Antonio Otal Palacin" w:date="2023-11-18T17:52:00Z">
        <w:r w:rsidR="00383AA8">
          <w:t>crita</w:t>
        </w:r>
      </w:ins>
      <w:r>
        <w:t>.</w:t>
      </w:r>
      <w:ins w:id="17" w:author="Antonio Otal Palacin" w:date="2023-11-18T17:50:00Z">
        <w:r w:rsidR="00383AA8">
          <w:t xml:space="preserve"> </w:t>
        </w:r>
      </w:ins>
    </w:p>
    <w:p w14:paraId="5FA31A92" w14:textId="77777777" w:rsidR="009574C6" w:rsidRDefault="00E223CA" w:rsidP="00610AC2">
      <w:pPr>
        <w:pStyle w:val="Ttulo3"/>
        <w:jc w:val="both"/>
      </w:pPr>
      <w:bookmarkStart w:id="18" w:name="_Toc148271427"/>
      <w:bookmarkStart w:id="19" w:name="inconvenientes-de-bt-frente-a-ebrt"/>
      <w:bookmarkEnd w:id="8"/>
      <w:commentRangeStart w:id="20"/>
      <w:commentRangeStart w:id="21"/>
      <w:r>
        <w:t>1.1.2 Inconvenientes de BT frente a EBRT</w:t>
      </w:r>
      <w:bookmarkEnd w:id="18"/>
      <w:commentRangeEnd w:id="20"/>
      <w:r w:rsidR="005D7DA6">
        <w:rPr>
          <w:rStyle w:val="Refdecomentario"/>
          <w:rFonts w:ascii="Cambria" w:eastAsia="Cambria" w:hAnsi="Cambria"/>
          <w:b w:val="0"/>
          <w:bCs w:val="0"/>
          <w:color w:val="auto"/>
        </w:rPr>
        <w:commentReference w:id="20"/>
      </w:r>
      <w:commentRangeEnd w:id="21"/>
      <w:r w:rsidR="00DF100A">
        <w:rPr>
          <w:rStyle w:val="Refdecomentario"/>
          <w:rFonts w:ascii="Cambria" w:eastAsia="Cambria" w:hAnsi="Cambria"/>
          <w:b w:val="0"/>
          <w:bCs w:val="0"/>
          <w:color w:val="auto"/>
        </w:rPr>
        <w:commentReference w:id="21"/>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22" w:name="_Toc148271428"/>
      <w:bookmarkStart w:id="23" w:name="tipos-de-tumores-ginecológicos"/>
      <w:bookmarkEnd w:id="19"/>
      <w:commentRangeStart w:id="24"/>
      <w:commentRangeStart w:id="25"/>
      <w:r>
        <w:t>1.1.3 Tipos de tumores ginecológicos</w:t>
      </w:r>
      <w:bookmarkEnd w:id="22"/>
      <w:commentRangeEnd w:id="24"/>
      <w:r w:rsidR="00313291">
        <w:rPr>
          <w:rStyle w:val="Refdecomentario"/>
          <w:rFonts w:ascii="Cambria" w:eastAsia="Cambria" w:hAnsi="Cambria"/>
          <w:b w:val="0"/>
          <w:bCs w:val="0"/>
          <w:color w:val="auto"/>
        </w:rPr>
        <w:commentReference w:id="24"/>
      </w:r>
      <w:commentRangeEnd w:id="25"/>
      <w:r w:rsidR="00590699">
        <w:rPr>
          <w:rStyle w:val="Refdecomentario"/>
          <w:rFonts w:ascii="Cambria" w:eastAsia="Cambria" w:hAnsi="Cambria"/>
          <w:b w:val="0"/>
          <w:bCs w:val="0"/>
          <w:color w:val="auto"/>
        </w:rPr>
        <w:commentReference w:id="25"/>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26" w:name="_Toc148271429"/>
      <w:bookmarkStart w:id="27" w:name="X25407d8b35a0e5a82faa6995b45c279d2353314"/>
      <w:bookmarkEnd w:id="23"/>
      <w:commentRangeStart w:id="28"/>
      <w:commentRangeStart w:id="29"/>
      <w:r>
        <w:t>1.1.4 Evolución de los sistemas de implantación</w:t>
      </w:r>
      <w:bookmarkEnd w:id="26"/>
      <w:commentRangeEnd w:id="28"/>
      <w:r w:rsidR="00313291">
        <w:rPr>
          <w:rStyle w:val="Refdecomentario"/>
          <w:rFonts w:ascii="Cambria" w:eastAsia="Cambria" w:hAnsi="Cambria"/>
          <w:b w:val="0"/>
          <w:bCs w:val="0"/>
          <w:color w:val="auto"/>
        </w:rPr>
        <w:commentReference w:id="28"/>
      </w:r>
      <w:commentRangeEnd w:id="29"/>
      <w:r w:rsidR="00A246FD">
        <w:rPr>
          <w:rStyle w:val="Refdecomentario"/>
          <w:rFonts w:ascii="Cambria" w:eastAsia="Cambria" w:hAnsi="Cambria"/>
          <w:b w:val="0"/>
          <w:bCs w:val="0"/>
          <w:color w:val="auto"/>
        </w:rPr>
        <w:commentReference w:id="29"/>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30"/>
      <w:commentRangeStart w:id="31"/>
      <w:r>
        <w:rPr>
          <w:i/>
          <w:iCs/>
        </w:rPr>
        <w:t>after-</w:t>
      </w:r>
      <w:proofErr w:type="spellStart"/>
      <w:r>
        <w:rPr>
          <w:i/>
          <w:iCs/>
        </w:rPr>
        <w:t>loaders</w:t>
      </w:r>
      <w:commentRangeEnd w:id="30"/>
      <w:proofErr w:type="spellEnd"/>
      <w:r w:rsidR="00313291">
        <w:rPr>
          <w:rStyle w:val="Refdecomentario"/>
        </w:rPr>
        <w:commentReference w:id="30"/>
      </w:r>
      <w:commentRangeEnd w:id="31"/>
      <w:r w:rsidR="007F0BDA">
        <w:rPr>
          <w:rStyle w:val="Refdecomentario"/>
        </w:rPr>
        <w:commentReference w:id="31"/>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32" w:name="_Toc148271430"/>
      <w:bookmarkStart w:id="33" w:name="el-sistema-de-manchester"/>
      <w:bookmarkEnd w:id="27"/>
      <w:r>
        <w:t>1.1.5 EL Sistema de Manchester</w:t>
      </w:r>
      <w:bookmarkEnd w:id="32"/>
    </w:p>
    <w:p w14:paraId="66DA801B" w14:textId="77777777" w:rsidR="003726F9" w:rsidRDefault="00E223CA" w:rsidP="00610AC2">
      <w:pPr>
        <w:pStyle w:val="FirstParagraph"/>
        <w:jc w:val="both"/>
        <w:rPr>
          <w:ins w:id="34"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35" w:author="Javier Vijande Asenjo" w:date="2023-11-16T09:22:00Z">
        <w:r w:rsidDel="00313291">
          <w:delText xml:space="preserve">de Manchester </w:delText>
        </w:r>
      </w:del>
      <w:ins w:id="36" w:author="Javier Vijande Asenjo" w:date="2023-11-16T09:23:00Z">
        <w:r w:rsidR="00313291">
          <w:t xml:space="preserve">y </w:t>
        </w:r>
      </w:ins>
      <w:del w:id="37" w:author="Antonio Otal Palacin" w:date="2023-11-18T20:00:00Z">
        <w:r w:rsidDel="00090391">
          <w:delText xml:space="preserve">consiste </w:delText>
        </w:r>
      </w:del>
      <w:ins w:id="38" w:author="Antonio Otal Palacin" w:date="2023-11-18T20:00:00Z">
        <w:r w:rsidR="00090391">
          <w:t xml:space="preserve">consistiendo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39" w:author="Antonio Otal Palacin" w:date="2023-11-18T20:03:00Z"/>
          <w:lang w:val="es-ES"/>
          <w:rPrChange w:id="40" w:author="Antonio Otal Palacin" w:date="2023-11-18T20:03:00Z">
            <w:rPr>
              <w:ins w:id="41" w:author="Antonio Otal Palacin" w:date="2023-11-18T20:03:00Z"/>
            </w:rPr>
          </w:rPrChange>
        </w:rPr>
      </w:pPr>
      <w:ins w:id="42" w:author="Antonio Otal Palacin" w:date="2023-11-18T20:03:00Z">
        <w:r w:rsidRPr="003726F9">
          <w:rPr>
            <w:lang w:val="es-ES"/>
            <w:rPrChange w:id="43" w:author="Antonio Otal Palacin" w:date="2023-11-18T20:03:00Z">
              <w:rPr/>
            </w:rPrChange>
          </w:rPr>
          <w:t xml:space="preserve">El punto A corresponde al triángulo </w:t>
        </w:r>
        <w:proofErr w:type="spellStart"/>
        <w:r w:rsidRPr="003726F9">
          <w:rPr>
            <w:lang w:val="es-ES"/>
            <w:rPrChange w:id="44" w:author="Antonio Otal Palacin" w:date="2023-11-18T20:03:00Z">
              <w:rPr/>
            </w:rPrChange>
          </w:rPr>
          <w:t>para</w:t>
        </w:r>
      </w:ins>
      <w:ins w:id="45" w:author="Antonio Otal Palacin" w:date="2023-11-18T20:05:00Z">
        <w:r>
          <w:rPr>
            <w:lang w:val="es-ES"/>
          </w:rPr>
          <w:t>-</w:t>
        </w:r>
      </w:ins>
      <w:ins w:id="46" w:author="Antonio Otal Palacin" w:date="2023-11-18T20:03:00Z">
        <w:r w:rsidRPr="003726F9">
          <w:rPr>
            <w:lang w:val="es-ES"/>
            <w:rPrChange w:id="47" w:author="Antonio Otal Palacin" w:date="2023-11-18T20:03:00Z">
              <w:rPr/>
            </w:rPrChange>
          </w:rPr>
          <w:t>cervical</w:t>
        </w:r>
        <w:proofErr w:type="spellEnd"/>
        <w:r w:rsidRPr="003726F9">
          <w:rPr>
            <w:lang w:val="es-ES"/>
            <w:rPrChange w:id="48" w:author="Antonio Otal Palacin" w:date="2023-11-18T20:03:00Z">
              <w:rPr/>
            </w:rPrChange>
          </w:rPr>
          <w:t xml:space="preserve"> en el borde medial del ligamento ancho, donde los vasos uterinos cruzan el uréter. Geométricamente, este punto se definió </w:t>
        </w:r>
        <w:r w:rsidRPr="003726F9">
          <w:rPr>
            <w:lang w:val="es-ES"/>
            <w:rPrChange w:id="49"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pPr>
        <w:pStyle w:val="NormalWeb"/>
        <w:rPr>
          <w:ins w:id="50" w:author="Antonio Otal Palacin" w:date="2023-11-18T20:02:00Z"/>
          <w:lang w:val="es-ES"/>
          <w:rPrChange w:id="51" w:author="Antonio Otal Palacin" w:date="2023-11-18T20:03:00Z">
            <w:rPr>
              <w:ins w:id="52" w:author="Antonio Otal Palacin" w:date="2023-11-18T20:02:00Z"/>
            </w:rPr>
          </w:rPrChange>
        </w:rPr>
        <w:pPrChange w:id="53" w:author="Antonio Otal Palacin" w:date="2023-11-18T20:04:00Z">
          <w:pPr>
            <w:pStyle w:val="FirstParagraph"/>
            <w:jc w:val="both"/>
          </w:pPr>
        </w:pPrChange>
      </w:pPr>
      <w:ins w:id="54" w:author="Antonio Otal Palacin" w:date="2023-11-18T20:03:00Z">
        <w:r w:rsidRPr="003726F9">
          <w:rPr>
            <w:lang w:val="es-ES"/>
            <w:rPrChange w:id="55"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56" w:author="Antonio Otal Palacin" w:date="2023-11-18T20:03:00Z">
              <w:rPr>
                <w:rStyle w:val="cite"/>
              </w:rPr>
            </w:rPrChange>
          </w:rPr>
          <w:t>[</w:t>
        </w:r>
        <w:r>
          <w:rPr>
            <w:rStyle w:val="cite"/>
            <w:lang w:val="es-ES"/>
          </w:rPr>
          <w:t>Fi</w:t>
        </w:r>
      </w:ins>
      <w:ins w:id="57" w:author="Antonio Otal Palacin" w:date="2023-11-18T20:04:00Z">
        <w:r>
          <w:rPr>
            <w:rStyle w:val="cite"/>
            <w:lang w:val="es-ES"/>
          </w:rPr>
          <w:t>gura del esquema aquí</w:t>
        </w:r>
      </w:ins>
      <w:ins w:id="58" w:author="Antonio Otal Palacin" w:date="2023-11-18T20:03:00Z">
        <w:r w:rsidRPr="003726F9">
          <w:rPr>
            <w:rStyle w:val="cite"/>
            <w:lang w:val="es-ES"/>
            <w:rPrChange w:id="59" w:author="Antonio Otal Palacin" w:date="2023-11-18T20:03:00Z">
              <w:rPr>
                <w:rStyle w:val="cite"/>
              </w:rPr>
            </w:rPrChange>
          </w:rPr>
          <w:t>]</w:t>
        </w:r>
        <w:r w:rsidRPr="003726F9">
          <w:rPr>
            <w:lang w:val="es-ES"/>
            <w:rPrChange w:id="60"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61"/>
      <w:commentRangeStart w:id="62"/>
      <w:r>
        <w:t>(y B)</w:t>
      </w:r>
      <w:commentRangeEnd w:id="61"/>
      <w:r w:rsidR="00313291">
        <w:rPr>
          <w:rStyle w:val="Refdecomentario"/>
        </w:rPr>
        <w:commentReference w:id="61"/>
      </w:r>
      <w:commentRangeEnd w:id="62"/>
      <w:r w:rsidR="003726F9">
        <w:rPr>
          <w:rStyle w:val="Refdecomentario"/>
        </w:rPr>
        <w:commentReference w:id="62"/>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63" w:name="_Toc148271431"/>
      <w:bookmarkStart w:id="64" w:name="sec-introduccionimagen3D"/>
      <w:bookmarkEnd w:id="33"/>
      <w:r>
        <w:t>1.1.6 La introducción de la imagen 3D</w:t>
      </w:r>
      <w:bookmarkEnd w:id="63"/>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65"/>
      <w:commentRangeStart w:id="66"/>
      <w:r>
        <w:t xml:space="preserve">El uso de imágenes en 3D </w:t>
      </w:r>
      <w:commentRangeEnd w:id="65"/>
      <w:r w:rsidR="00B3655B">
        <w:rPr>
          <w:rStyle w:val="Refdecomentario"/>
        </w:rPr>
        <w:commentReference w:id="65"/>
      </w:r>
      <w:commentRangeEnd w:id="66"/>
      <w:r w:rsidR="0052331D">
        <w:rPr>
          <w:rStyle w:val="Refdecomentario"/>
        </w:rPr>
        <w:commentReference w:id="66"/>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67"/>
      <w:commentRangeStart w:id="68"/>
      <w:del w:id="69" w:author="Antonio Otal Palacin" w:date="2023-11-18T20:48:00Z">
        <w:r w:rsidDel="007F0BDA">
          <w:delText>[16a]</w:delText>
        </w:r>
        <w:commentRangeEnd w:id="67"/>
        <w:r w:rsidR="00B3655B" w:rsidDel="007F0BDA">
          <w:rPr>
            <w:rStyle w:val="Refdecomentario"/>
          </w:rPr>
          <w:commentReference w:id="67"/>
        </w:r>
      </w:del>
      <w:commentRangeEnd w:id="68"/>
      <w:r w:rsidR="007F0BDA">
        <w:rPr>
          <w:rStyle w:val="Refdecomentario"/>
        </w:rPr>
        <w:commentReference w:id="68"/>
      </w:r>
      <w:del w:id="70"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71197341" w:rsidR="009574C6" w:rsidRDefault="00E223CA" w:rsidP="00610AC2">
      <w:pPr>
        <w:pStyle w:val="Textoindependiente"/>
        <w:jc w:val="both"/>
      </w:pPr>
      <w:bookmarkStart w:id="71" w:name="_Hlk151308450"/>
      <w:r>
        <w:t xml:space="preserve">La introducción de la </w:t>
      </w:r>
      <w:del w:id="72" w:author="Antonio Otal Palacin" w:date="2023-11-19T18:07:00Z">
        <w:r w:rsidDel="00B82FDF">
          <w:delText>imagen por resonancia magnética nuclear (</w:delText>
        </w:r>
      </w:del>
      <w:r>
        <w:t>MRI</w:t>
      </w:r>
      <w:del w:id="73" w:author="Antonio Otal Palacin" w:date="2023-11-19T18:07:00Z">
        <w:r w:rsidDel="00B82FDF">
          <w:delText>)</w:delText>
        </w:r>
      </w:del>
      <w:r>
        <w:t xml:space="preserve"> en braquiterapia es a comienzos del siglo XXI. En 2005, el Groupe Europeen de Curietherapie y la Sociedad Europea de Radioterapia y Oncología (GEC-ESTRO) publicaron unas directrices para la planificación óptima de los volúmenes objetivo de braquiterapia guiada por MR</w:t>
      </w:r>
      <w:r w:rsidR="008B3092">
        <w:t>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r w:rsidR="000A3727">
        <w:t>MR</w:t>
      </w:r>
      <w:r w:rsidR="008B3092">
        <w:t>I</w:t>
      </w:r>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r w:rsidR="00B3655B">
        <w:t>basadas en el sistema de Manchester</w:t>
      </w:r>
      <w:r>
        <w:t>.</w:t>
      </w:r>
    </w:p>
    <w:bookmarkEnd w:id="71"/>
    <w:p w14:paraId="2DB26C82" w14:textId="043B5E43" w:rsidR="009574C6" w:rsidRDefault="00E223CA" w:rsidP="00610AC2">
      <w:pPr>
        <w:pStyle w:val="Textoindependiente"/>
        <w:jc w:val="both"/>
      </w:pPr>
      <w:r>
        <w:t>A pesar de estas evidencias</w:t>
      </w:r>
      <w:r w:rsidR="00B3655B">
        <w:t xml:space="preserve"> su implantación no fue inmediata</w:t>
      </w:r>
      <w:r>
        <w:t xml:space="preserve">, </w:t>
      </w:r>
      <w:r w:rsidR="00B3655B">
        <w:t>haciéndose</w:t>
      </w:r>
      <w:r>
        <w:t xml:space="preserve"> patente </w:t>
      </w:r>
      <w:r w:rsidR="00B3655B">
        <w:t>la necesidad de</w:t>
      </w:r>
      <w:r>
        <w:t xml:space="preserve"> una adopción más rápida de la planificación basada en </w:t>
      </w:r>
      <w:r w:rsidR="008B3092">
        <w:t>MRI</w:t>
      </w:r>
      <w:r>
        <w:t xml:space="preserve"> en la práctica de la braquiterapia ginecológica. Un estudio publicado en 2010</w:t>
      </w:r>
      <w:hyperlink w:anchor="ref-viswanathan2010">
        <w:r>
          <w:rPr>
            <w:rStyle w:val="Hipervnculo"/>
            <w:vertAlign w:val="superscript"/>
          </w:rPr>
          <w:t>15</w:t>
        </w:r>
      </w:hyperlink>
      <w:r>
        <w:t xml:space="preserve">, descubrió que solo el 2% de los oncólogos radioterápicos utilizaban la planificación basada en </w:t>
      </w:r>
      <w:r w:rsidR="008B3092">
        <w:t>MRI</w:t>
      </w:r>
      <w:r>
        <w:t>,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74" w:name="_Toc148271432"/>
      <w:bookmarkStart w:id="75" w:name="imagen-en-braquiterapia-de-cérvix"/>
      <w:bookmarkEnd w:id="6"/>
      <w:bookmarkEnd w:id="64"/>
      <w:r>
        <w:t>1.2 Imagen en braquiterapia de cérvix</w:t>
      </w:r>
      <w:bookmarkEnd w:id="74"/>
    </w:p>
    <w:p w14:paraId="6EA428D9" w14:textId="4903BCEE" w:rsidR="009574C6" w:rsidRDefault="00E223CA" w:rsidP="00610AC2">
      <w:pPr>
        <w:pStyle w:val="FirstParagraph"/>
        <w:jc w:val="both"/>
      </w:pPr>
      <w:r>
        <w:t xml:space="preserve">En la braquiterapia de cáncer de cérvix actual se utilizan diferentes tipos de modalidades de imagen 3D para guiar y planificar el tratamiento. Dichas modalidades son </w:t>
      </w:r>
      <w:r w:rsidR="008B3092">
        <w:t>u</w:t>
      </w:r>
      <w:r>
        <w:t>ltrasonidos</w:t>
      </w:r>
      <w:r w:rsidR="008B3092">
        <w:t>, t</w:t>
      </w:r>
      <w:r w:rsidR="008B3092">
        <w:t>omografía por emisión de positrones</w:t>
      </w:r>
      <w:r w:rsidR="008B3092">
        <w:t>,</w:t>
      </w:r>
      <w:ins w:id="76" w:author="Antonio Otal Palacin" w:date="2023-11-19T17:21:00Z">
        <w:r w:rsidR="008B3092">
          <w:t xml:space="preserve"> </w:t>
        </w:r>
      </w:ins>
      <w:r w:rsidR="008B3092">
        <w:t>t</w:t>
      </w:r>
      <w:r w:rsidR="008B3092">
        <w:t xml:space="preserve">omografía </w:t>
      </w:r>
      <w:r w:rsidR="008B3092">
        <w:t>c</w:t>
      </w:r>
      <w:r w:rsidR="008B3092">
        <w:t>omputarizada</w:t>
      </w:r>
      <w:r w:rsidR="008B3092">
        <w:t xml:space="preserve"> e imagen</w:t>
      </w:r>
      <w:r w:rsidR="008B3092">
        <w:t xml:space="preserve"> por resonancia magnética nuclear</w:t>
      </w:r>
      <w:r w:rsidR="00DD7AB0">
        <w:t>.</w:t>
      </w:r>
    </w:p>
    <w:p w14:paraId="2AC00997" w14:textId="0CB94439" w:rsidR="009574C6" w:rsidRDefault="00E223CA" w:rsidP="00610AC2">
      <w:pPr>
        <w:pStyle w:val="Ttulo3"/>
        <w:jc w:val="both"/>
      </w:pPr>
      <w:bookmarkStart w:id="77" w:name="_Toc148271433"/>
      <w:bookmarkStart w:id="78" w:name="ultrasonidos-us"/>
      <w:r>
        <w:lastRenderedPageBreak/>
        <w:t>1.2.1 Ultrasonidos</w:t>
      </w:r>
      <w:bookmarkEnd w:id="77"/>
    </w:p>
    <w:p w14:paraId="1EBC1369" w14:textId="3944637C" w:rsidR="0052331D" w:rsidRPr="0052331D" w:rsidRDefault="00E223CA" w:rsidP="0052331D">
      <w:pPr>
        <w:shd w:val="clear" w:color="auto" w:fill="FFFFFF"/>
        <w:spacing w:after="0" w:line="285" w:lineRule="atLeast"/>
        <w:rPr>
          <w:ins w:id="79" w:author="Antonio Otal Palacin" w:date="2023-11-19T16:49:00Z"/>
          <w:rFonts w:ascii="Consolas" w:eastAsia="Times New Roman" w:hAnsi="Consolas"/>
          <w:color w:val="3B3B3B"/>
          <w:sz w:val="21"/>
          <w:szCs w:val="21"/>
          <w:u w:val="single"/>
          <w:lang w:val="es-ES"/>
          <w:rPrChange w:id="80" w:author="Antonio Otal Palacin" w:date="2023-11-19T16:49:00Z">
            <w:rPr>
              <w:ins w:id="81" w:author="Antonio Otal Palacin" w:date="2023-11-19T16:49:00Z"/>
              <w:rFonts w:ascii="Consolas" w:eastAsia="Times New Roman" w:hAnsi="Consolas"/>
              <w:color w:val="3B3B3B"/>
              <w:sz w:val="21"/>
              <w:szCs w:val="21"/>
              <w:lang w:val="en-US"/>
            </w:rPr>
          </w:rPrChange>
        </w:rPr>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82"/>
      <w:commentRangeStart w:id="83"/>
      <w:r>
        <w:t>procedimiento</w:t>
      </w:r>
      <w:commentRangeEnd w:id="82"/>
      <w:r w:rsidR="00780C86">
        <w:rPr>
          <w:rStyle w:val="Refdecomentario"/>
        </w:rPr>
        <w:commentReference w:id="82"/>
      </w:r>
      <w:commentRangeEnd w:id="83"/>
      <w:r w:rsidR="0052331D">
        <w:rPr>
          <w:rStyle w:val="Refdecomentario"/>
        </w:rPr>
        <w:commentReference w:id="83"/>
      </w:r>
      <w:r>
        <w:t>.</w:t>
      </w:r>
      <w:ins w:id="84" w:author="Antonio Otal Palacin" w:date="2023-11-19T16:43:00Z">
        <w:r w:rsidR="0052331D">
          <w:t xml:space="preserve"> Una ventaja añadida es que es una modalidad de imagen que no utiliza radiaciones ionizantes</w:t>
        </w:r>
      </w:ins>
      <w:ins w:id="85" w:author="Antonio Otal Palacin" w:date="2023-11-19T16:49:00Z">
        <w:r w:rsidR="0052331D">
          <w:t xml:space="preserve">, </w:t>
        </w:r>
        <w:r w:rsidR="0052331D" w:rsidRPr="0052331D">
          <w:rPr>
            <w:rFonts w:ascii="Consolas" w:eastAsia="Times New Roman" w:hAnsi="Consolas"/>
            <w:color w:val="3B3B3B"/>
            <w:sz w:val="21"/>
            <w:szCs w:val="21"/>
            <w:lang w:val="es-ES"/>
            <w:rPrChange w:id="86" w:author="Antonio Otal Palacin" w:date="2023-11-19T16:49:00Z">
              <w:rPr>
                <w:rFonts w:ascii="Consolas" w:eastAsia="Times New Roman" w:hAnsi="Consolas"/>
                <w:color w:val="3B3B3B"/>
                <w:sz w:val="21"/>
                <w:szCs w:val="21"/>
                <w:lang w:val="en-US"/>
              </w:rPr>
            </w:rPrChange>
          </w:rPr>
          <w:t xml:space="preserve">en contraposición a los sistemas de imágenes descritos en las secciones </w:t>
        </w:r>
        <w:r w:rsidR="0052331D">
          <w:rPr>
            <w:rFonts w:ascii="Consolas" w:eastAsia="Times New Roman" w:hAnsi="Consolas"/>
            <w:color w:val="AF00DB"/>
            <w:sz w:val="21"/>
            <w:szCs w:val="21"/>
            <w:lang w:val="es-ES"/>
          </w:rPr>
          <w:t>1.2.2</w:t>
        </w:r>
        <w:r w:rsidR="0052331D" w:rsidRPr="0052331D">
          <w:rPr>
            <w:rFonts w:ascii="Consolas" w:eastAsia="Times New Roman" w:hAnsi="Consolas"/>
            <w:color w:val="3B3B3B"/>
            <w:sz w:val="21"/>
            <w:szCs w:val="21"/>
            <w:lang w:val="es-ES"/>
            <w:rPrChange w:id="87" w:author="Antonio Otal Palacin" w:date="2023-11-19T16:49:00Z">
              <w:rPr>
                <w:rFonts w:ascii="Consolas" w:eastAsia="Times New Roman" w:hAnsi="Consolas"/>
                <w:color w:val="3B3B3B"/>
                <w:sz w:val="21"/>
                <w:szCs w:val="21"/>
                <w:lang w:val="en-US"/>
              </w:rPr>
            </w:rPrChange>
          </w:rPr>
          <w:t xml:space="preserve"> y </w:t>
        </w:r>
        <w:r w:rsidR="0052331D">
          <w:rPr>
            <w:rFonts w:ascii="Consolas" w:eastAsia="Times New Roman" w:hAnsi="Consolas"/>
            <w:color w:val="AF00DB"/>
            <w:sz w:val="21"/>
            <w:szCs w:val="21"/>
            <w:lang w:val="es-ES"/>
          </w:rPr>
          <w:t>1.2.3.</w:t>
        </w:r>
      </w:ins>
    </w:p>
    <w:p w14:paraId="243CA9F8" w14:textId="30416F93" w:rsidR="009574C6" w:rsidRPr="0052331D" w:rsidRDefault="009574C6" w:rsidP="00610AC2">
      <w:pPr>
        <w:pStyle w:val="FirstParagraph"/>
        <w:jc w:val="both"/>
        <w:rPr>
          <w:lang w:val="es-ES"/>
          <w:rPrChange w:id="88" w:author="Antonio Otal Palacin" w:date="2023-11-19T16:49:00Z">
            <w:rPr/>
          </w:rPrChange>
        </w:rPr>
      </w:pP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2F521304" w:rsidR="009574C6" w:rsidRDefault="00E223CA" w:rsidP="00610AC2">
      <w:pPr>
        <w:pStyle w:val="Ttulo3"/>
        <w:jc w:val="both"/>
      </w:pPr>
      <w:bookmarkStart w:id="89" w:name="_Toc148271434"/>
      <w:bookmarkStart w:id="90" w:name="Xe46bed9f8e3839a88a970ae3746d544ffdb694d"/>
      <w:bookmarkEnd w:id="78"/>
      <w:r>
        <w:t xml:space="preserve">1.2.2 Tomografía por emisión de positrones </w:t>
      </w:r>
      <w:bookmarkEnd w:id="89"/>
      <w:ins w:id="91" w:author="Antonio Otal Palacin" w:date="2023-11-19T17:23:00Z">
        <w:r w:rsidR="00DD7AB0">
          <w:t>(PET</w:t>
        </w:r>
      </w:ins>
      <w:ins w:id="92" w:author="Antonio Otal Palacin" w:date="2023-11-19T17:36:00Z">
        <w:r w:rsidR="00E81AE0">
          <w:t>/CT</w:t>
        </w:r>
      </w:ins>
      <w:ins w:id="93" w:author="Antonio Otal Palacin" w:date="2023-11-19T17:23:00Z">
        <w:r w:rsidR="00DD7AB0">
          <w:t>)</w:t>
        </w:r>
      </w:ins>
    </w:p>
    <w:p w14:paraId="24197403" w14:textId="5CD2B661" w:rsidR="009574C6" w:rsidRDefault="00E223CA" w:rsidP="00610AC2">
      <w:pPr>
        <w:pStyle w:val="FirstParagraph"/>
        <w:jc w:val="both"/>
      </w:pPr>
      <w:r>
        <w:t>La imagen PET/</w:t>
      </w:r>
      <w:r w:rsidR="00DD7AB0">
        <w:t>CT</w:t>
      </w:r>
      <w:r w:rsidR="00DD7AB0">
        <w:t xml:space="preserve"> </w:t>
      </w:r>
      <w:r>
        <w:t>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lastRenderedPageBreak/>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4EB93B9B" w:rsidR="009574C6" w:rsidRDefault="00E223CA" w:rsidP="00610AC2">
      <w:pPr>
        <w:pStyle w:val="Textoindependiente"/>
        <w:jc w:val="both"/>
      </w:pPr>
      <w:r>
        <w:t xml:space="preserve">Además, </w:t>
      </w:r>
      <w:r w:rsidR="0052331D">
        <w:t>el</w:t>
      </w:r>
      <w:r w:rsidR="0052331D">
        <w:t xml:space="preserve"> </w:t>
      </w:r>
      <w:r>
        <w:t>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1141CDD1"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ins w:id="94" w:author="Antonio Otal Palacin" w:date="2023-11-19T17:04:00Z">
        <w:r w:rsidR="00C14E39">
          <w:t>.</w:t>
        </w:r>
      </w:ins>
      <w:r>
        <w:t xml:space="preserve"> </w:t>
      </w:r>
      <w:commentRangeStart w:id="95"/>
      <w:commentRangeStart w:id="96"/>
      <w:del w:id="97" w:author="Antonio Otal Palacin" w:date="2023-11-19T17:04:00Z">
        <w:r w:rsidDel="00C14E39">
          <w:delText>(Liu et al., 2019).</w:delText>
        </w:r>
        <w:commentRangeEnd w:id="95"/>
        <w:r w:rsidR="00C17A36" w:rsidDel="00C14E39">
          <w:rPr>
            <w:rStyle w:val="Refdecomentario"/>
          </w:rPr>
          <w:commentReference w:id="95"/>
        </w:r>
        <w:commentRangeEnd w:id="96"/>
        <w:r w:rsidR="00CB6820" w:rsidDel="00C14E39">
          <w:rPr>
            <w:rStyle w:val="Refdecomentario"/>
          </w:rPr>
          <w:commentReference w:id="96"/>
        </w:r>
      </w:del>
    </w:p>
    <w:p w14:paraId="0E555D45" w14:textId="0FB543F8" w:rsidR="009574C6" w:rsidRDefault="00E223CA" w:rsidP="00610AC2">
      <w:pPr>
        <w:pStyle w:val="Ttulo3"/>
        <w:jc w:val="both"/>
      </w:pPr>
      <w:bookmarkStart w:id="98" w:name="_Toc148271435"/>
      <w:bookmarkStart w:id="99" w:name="tomografía-computarizada-ct"/>
      <w:bookmarkEnd w:id="90"/>
      <w:r>
        <w:t xml:space="preserve">1.2.3 Tomografía Computarizada </w:t>
      </w:r>
      <w:bookmarkEnd w:id="98"/>
    </w:p>
    <w:p w14:paraId="7BE7D76F" w14:textId="40DFE405" w:rsidR="009574C6" w:rsidRDefault="00E223CA" w:rsidP="00610AC2">
      <w:pPr>
        <w:pStyle w:val="FirstParagraph"/>
        <w:jc w:val="both"/>
      </w:pPr>
      <w:r>
        <w:t xml:space="preserve">La tomografía computarizada es una modalidad de imagen ampliamente utilizada en braquiterapia ginecológica para el tratamiento de tumores cervicales. El CT </w:t>
      </w:r>
      <w:r>
        <w:lastRenderedPageBreak/>
        <w:t>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45843378" w:rsidR="009574C6" w:rsidRDefault="00E223CA" w:rsidP="00610AC2">
      <w:pPr>
        <w:pStyle w:val="Textoindependiente"/>
        <w:jc w:val="both"/>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w:t>
      </w:r>
      <w:r w:rsidR="00B82FDF">
        <w:t>de</w:t>
      </w:r>
      <w:r w:rsidR="00B82FDF">
        <w:t xml:space="preserve"> </w:t>
      </w:r>
      <w:r>
        <w:t xml:space="preserve">riesgo (OAR) de forma comparable a </w:t>
      </w:r>
      <w:r w:rsidR="00E81AE0">
        <w:t>la</w:t>
      </w:r>
      <w:r w:rsidR="00C14E39">
        <w:t xml:space="preserve"> </w:t>
      </w:r>
      <w:r>
        <w:t>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0AC76647" w:rsidR="009574C6" w:rsidRDefault="00E223CA" w:rsidP="00610AC2">
      <w:pPr>
        <w:pStyle w:val="Textoindependiente"/>
        <w:jc w:val="both"/>
      </w:pPr>
      <w:r>
        <w:t xml:space="preserve">Otra limitación de las imágenes de </w:t>
      </w:r>
      <w:r w:rsidR="00E81AE0">
        <w:t>CT</w:t>
      </w:r>
      <w:r w:rsidR="00E81AE0">
        <w:t xml:space="preserve"> </w:t>
      </w:r>
      <w:r>
        <w:t xml:space="preserve">en braquiterapia es la presencia de artefactos metálicos causados por los aplicadores metálicos utilizados en el procedimiento. Estos artefactos pueden oscurecer los tejidos blandos circundantes y afectar a la precisión de las imágenes de </w:t>
      </w:r>
      <w:r w:rsidR="00E81AE0">
        <w:t>CT</w:t>
      </w:r>
      <w:r>
        <w:t>, aunque se han desarrollado técnicas de reducción de artefactos metálicos para mitigar este problema y mejorar la calidad de las imágenes de CT en presencia de implantes metálicos.</w:t>
      </w:r>
    </w:p>
    <w:p w14:paraId="212D183B" w14:textId="1BB75635" w:rsidR="009574C6" w:rsidDel="00C17A36" w:rsidRDefault="00C17A36" w:rsidP="00610AC2">
      <w:pPr>
        <w:pStyle w:val="Textoindependiente"/>
        <w:jc w:val="both"/>
        <w:rPr>
          <w:del w:id="100" w:author="Javier Vijande Asenjo" w:date="2023-11-16T09:46:00Z"/>
        </w:rPr>
      </w:pPr>
      <w:commentRangeStart w:id="101"/>
      <w:commentRangeStart w:id="102"/>
      <w:commentRangeEnd w:id="102"/>
      <w:r>
        <w:rPr>
          <w:rStyle w:val="Refdecomentario"/>
        </w:rPr>
        <w:commentReference w:id="102"/>
      </w:r>
      <w:commentRangeEnd w:id="101"/>
      <w:r w:rsidR="00C14E39">
        <w:rPr>
          <w:rStyle w:val="Refdecomentario"/>
        </w:rPr>
        <w:commentReference w:id="101"/>
      </w:r>
    </w:p>
    <w:p w14:paraId="5A075797" w14:textId="3484A696" w:rsidR="009574C6" w:rsidRDefault="00E223CA" w:rsidP="00610AC2">
      <w:pPr>
        <w:pStyle w:val="Ttulo3"/>
        <w:jc w:val="both"/>
      </w:pPr>
      <w:bookmarkStart w:id="103" w:name="_Toc148271436"/>
      <w:bookmarkStart w:id="104" w:name="resonancia-magnética-nuclear-mri"/>
      <w:bookmarkEnd w:id="99"/>
      <w:r>
        <w:t xml:space="preserve">1.2.4 </w:t>
      </w:r>
      <w:r w:rsidR="007408CF">
        <w:t>Imagen por r</w:t>
      </w:r>
      <w:r>
        <w:t>esonancia Magnética Nuclear</w:t>
      </w:r>
      <w:del w:id="105" w:author="Antonio Otal Palacin" w:date="2023-11-19T17:48:00Z">
        <w:r w:rsidDel="007408CF">
          <w:delText xml:space="preserve"> </w:delText>
        </w:r>
      </w:del>
      <w:bookmarkEnd w:id="103"/>
    </w:p>
    <w:p w14:paraId="66B829A0" w14:textId="21AA446F" w:rsidR="009574C6" w:rsidRDefault="00E223CA" w:rsidP="00610AC2">
      <w:pPr>
        <w:pStyle w:val="FirstParagraph"/>
        <w:jc w:val="both"/>
      </w:pPr>
      <w:r>
        <w:t xml:space="preserve">La </w:t>
      </w:r>
      <w:ins w:id="106" w:author="Antonio Otal Palacin" w:date="2023-11-19T17:37:00Z">
        <w:r w:rsidR="00E81AE0">
          <w:t>MRI</w:t>
        </w:r>
      </w:ins>
      <w:r>
        <w:t xml:space="preserve"> es una sofisticada técnica médica de diagnóstico por imagen. A diferencia de los rayos X, que emplean radiaciones ionizantes, </w:t>
      </w:r>
      <w:proofErr w:type="spellStart"/>
      <w:r>
        <w:t>la</w:t>
      </w:r>
      <w:del w:id="107" w:author="Antonio Otal Palacin" w:date="2023-11-19T17:49:00Z">
        <w:r w:rsidDel="007408CF">
          <w:delText xml:space="preserve"> </w:delText>
        </w:r>
      </w:del>
      <w:r w:rsidR="00C17A36">
        <w:t>MR</w:t>
      </w:r>
      <w:ins w:id="108" w:author="Antonio Otal Palacin" w:date="2023-11-19T17:49:00Z">
        <w:r w:rsidR="007408CF">
          <w:t>I</w:t>
        </w:r>
      </w:ins>
      <w:proofErr w:type="spellEnd"/>
      <w:r w:rsidR="00C17A36">
        <w:t xml:space="preserve"> </w:t>
      </w:r>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t xml:space="preserve">El principio de la resonancia magnética nuclear se basa en el comportamiento de los núcleos atómicos cuando se someten a un campo magnético intenso y a determinados pulsos de radiofrecuencia (RF). En concreto, los núcleos (normalmente núcleos de </w:t>
      </w:r>
      <w:r>
        <w:lastRenderedPageBreak/>
        <w:t>hidrógeno o protones) se alinean con el campo magnético externo como si fuesen pequeños imanes.</w:t>
      </w:r>
    </w:p>
    <w:p w14:paraId="235A068D" w14:textId="4FE51ABF" w:rsidR="009574C6" w:rsidRDefault="00E223CA" w:rsidP="00610AC2">
      <w:pPr>
        <w:pStyle w:val="Textoindependiente"/>
        <w:jc w:val="both"/>
      </w:pPr>
      <w:r>
        <w:t xml:space="preserve">Las máquinas de </w:t>
      </w:r>
      <w:ins w:id="109" w:author="Antonio Otal Palacin" w:date="2023-11-19T17:50:00Z">
        <w:r w:rsidR="007408CF">
          <w:t>resonancia magnética nuclear (</w:t>
        </w:r>
      </w:ins>
      <w:r>
        <w:t>MR</w:t>
      </w:r>
      <w:ins w:id="110" w:author="Antonio Otal Palacin" w:date="2023-11-19T17:50:00Z">
        <w:r w:rsidR="007408CF">
          <w:t>)</w:t>
        </w:r>
      </w:ins>
      <w:del w:id="111" w:author="Antonio Otal Palacin" w:date="2023-11-19T17:10:00Z">
        <w:r w:rsidDel="00C14E39">
          <w:delText>I</w:delText>
        </w:r>
      </w:del>
      <w:r>
        <w:t xml:space="preserve">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commentRangeStart w:id="112"/>
      <w:commentRangeStart w:id="113"/>
      <w:commentRangeEnd w:id="112"/>
      <w:r w:rsidR="00C17A36">
        <w:rPr>
          <w:rStyle w:val="Refdecomentario"/>
        </w:rPr>
        <w:commentReference w:id="112"/>
      </w:r>
      <w:commentRangeEnd w:id="113"/>
      <w:r w:rsidR="00C14E39">
        <w:rPr>
          <w:rStyle w:val="Refdecomentario"/>
        </w:rPr>
        <w:commentReference w:id="113"/>
      </w:r>
      <w:r>
        <w:t>resultantes. El flujo general de trabajo de una máquina de MR</w:t>
      </w:r>
      <w:del w:id="114" w:author="Antonio Otal Palacin" w:date="2023-11-19T17:10:00Z">
        <w:r w:rsidDel="00C14E39">
          <w:delText>I</w:delText>
        </w:r>
      </w:del>
      <w:r>
        <w:t xml:space="preserve"> sería:</w:t>
      </w:r>
    </w:p>
    <w:p w14:paraId="4FBA0E03" w14:textId="1B287FEE" w:rsidR="009574C6" w:rsidRDefault="00E223CA" w:rsidP="00610AC2">
      <w:pPr>
        <w:numPr>
          <w:ilvl w:val="0"/>
          <w:numId w:val="4"/>
        </w:numPr>
        <w:jc w:val="both"/>
      </w:pPr>
      <w:r>
        <w:rPr>
          <w:b/>
          <w:bCs/>
        </w:rPr>
        <w:t>Pulso de RF y excitación:</w:t>
      </w:r>
      <w:r>
        <w:t xml:space="preserve"> </w:t>
      </w:r>
      <w:r w:rsidR="002248CD">
        <w:t>Colocado el paciente, se</w:t>
      </w:r>
      <w:r>
        <w:t xml:space="preserve"> envía un pulso inicial de RF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15"/>
      <w:commentRangeStart w:id="116"/>
      <w:r>
        <w:t xml:space="preserve">MR </w:t>
      </w:r>
      <w:commentRangeEnd w:id="115"/>
      <w:r w:rsidR="002248CD">
        <w:rPr>
          <w:rStyle w:val="Refdecomentario"/>
        </w:rPr>
        <w:commentReference w:id="115"/>
      </w:r>
      <w:commentRangeEnd w:id="116"/>
      <w:r w:rsidR="00C14E39">
        <w:rPr>
          <w:rStyle w:val="Refdecomentario"/>
        </w:rPr>
        <w:commentReference w:id="116"/>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371A104C" w14:textId="77777777" w:rsidR="00E81AE0" w:rsidRPr="00E81AE0" w:rsidRDefault="00E81AE0" w:rsidP="00E81AE0">
      <w:pPr>
        <w:pStyle w:val="Textoindependiente"/>
        <w:rPr>
          <w:ins w:id="117" w:author="Antonio Otal Palacin" w:date="2023-11-19T17:41:00Z"/>
        </w:rPr>
        <w:pPrChange w:id="118" w:author="Antonio Otal Palacin" w:date="2023-11-19T17:41:00Z">
          <w:pPr>
            <w:pStyle w:val="FirstParagraph"/>
            <w:jc w:val="both"/>
          </w:pPr>
        </w:pPrChange>
      </w:pPr>
    </w:p>
    <w:p w14:paraId="3B6B1320" w14:textId="4720EECD" w:rsidR="009574C6" w:rsidRDefault="00E223CA" w:rsidP="00610AC2">
      <w:pPr>
        <w:pStyle w:val="Textoindependiente"/>
        <w:jc w:val="both"/>
      </w:pPr>
      <w:r>
        <w:t>Para obtener una imagen óptima de MRI para el tratamiento, se deben cumplir unos criterios específicos. Los requisitos técnicos incluyen MR de campo</w:t>
      </w:r>
      <w:r w:rsidR="00571E16">
        <w:t xml:space="preserve"> magnético</w:t>
      </w:r>
      <w:r>
        <w:t xml:space="preserve"> principal </w:t>
      </w:r>
      <w:r w:rsidR="00571E16">
        <w:t xml:space="preserve">de intensidad </w:t>
      </w:r>
      <w:r>
        <w:t>igual o superior a 1,5 T,</w:t>
      </w:r>
      <w:r w:rsidR="00571E16">
        <w:t xml:space="preserve"> así como</w:t>
      </w:r>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r w:rsidR="00571E16">
        <w:t>l</w:t>
      </w:r>
      <w:hyperlink w:anchor="ref-dimopoulos2012">
        <w:r>
          <w:rPr>
            <w:rStyle w:val="Hipervnculo"/>
            <w:vertAlign w:val="superscript"/>
          </w:rPr>
          <w:t>32</w:t>
        </w:r>
      </w:hyperlink>
      <w:r>
        <w:t xml:space="preserve">. Las secuencias de </w:t>
      </w:r>
      <w:ins w:id="119" w:author="Antonio Otal Palacin" w:date="2023-11-19T17:47:00Z">
        <w:r w:rsidR="007408CF">
          <w:t>MR</w:t>
        </w:r>
      </w:ins>
      <w:ins w:id="120" w:author="Antonio Otal Palacin" w:date="2023-11-19T17:50:00Z">
        <w:r w:rsidR="007408CF">
          <w:t>I</w:t>
        </w:r>
      </w:ins>
      <w:ins w:id="121" w:author="Antonio Otal Palacin" w:date="2023-11-19T17:47:00Z">
        <w:r w:rsidR="007408CF">
          <w:t xml:space="preserve"> </w:t>
        </w:r>
      </w:ins>
      <w:r>
        <w:t>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311105B1" w:rsidR="009574C6" w:rsidRDefault="00E223CA" w:rsidP="00610AC2">
      <w:pPr>
        <w:pStyle w:val="Textoindependiente"/>
        <w:jc w:val="both"/>
      </w:pPr>
      <w:r>
        <w:lastRenderedPageBreak/>
        <w:t>En cuanto a la magnitud de campo principal de una MR, existen varias ventajas de utilizar un campo de 3</w:t>
      </w:r>
      <w:ins w:id="122" w:author="Javier Vijande Asenjo" w:date="2023-11-16T09:55:00Z">
        <w:r w:rsidR="00571E16">
          <w:t xml:space="preserve"> </w:t>
        </w:r>
      </w:ins>
      <w:r>
        <w:t>T en lugar de un campo de 1,5</w:t>
      </w:r>
      <w:ins w:id="123" w:author="Javier Vijande Asenjo" w:date="2023-11-16T09:55:00Z">
        <w:r w:rsidR="00571E16">
          <w:t xml:space="preserve"> </w:t>
        </w:r>
      </w:ins>
      <w:commentRangeStart w:id="124"/>
      <w:r>
        <w:t>T</w:t>
      </w:r>
      <w:commentRangeEnd w:id="124"/>
      <w:r w:rsidR="00571E16">
        <w:rPr>
          <w:rStyle w:val="Refdecomentario"/>
        </w:rPr>
        <w:commentReference w:id="124"/>
      </w:r>
      <w:r>
        <w:t xml:space="preserve"> para braquiterapia de cérvix. Una de las principales</w:t>
      </w:r>
      <w:r w:rsidR="007408CF">
        <w:t xml:space="preserve"> </w:t>
      </w:r>
      <w:r>
        <w:t>es la mayor relación señal-ruido (SNR) que proporciona una MR de 3</w:t>
      </w:r>
      <w:ins w:id="125" w:author="Javier Vijande Asenjo" w:date="2023-11-16T09:55:00Z">
        <w:r w:rsidR="00571E16">
          <w:t xml:space="preserve"> </w:t>
        </w:r>
      </w:ins>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1D6E5522" w:rsidR="009574C6" w:rsidRDefault="00E223CA" w:rsidP="00610AC2">
      <w:pPr>
        <w:pStyle w:val="Textoindependiente"/>
        <w:jc w:val="both"/>
      </w:pPr>
      <w:r>
        <w:t xml:space="preserve">Además, una </w:t>
      </w:r>
      <w:ins w:id="126" w:author="Antonio Otal Palacin" w:date="2023-11-19T17:51:00Z">
        <w:r w:rsidR="007408CF">
          <w:t>MR</w:t>
        </w:r>
        <w:r w:rsidR="007408CF">
          <w:t xml:space="preserve"> </w:t>
        </w:r>
      </w:ins>
      <w:ins w:id="127" w:author="Antonio Otal Palacin" w:date="2023-11-19T17:52:00Z">
        <w:r w:rsidR="007408CF">
          <w:t xml:space="preserve">de </w:t>
        </w:r>
      </w:ins>
      <w:r>
        <w:t>3</w:t>
      </w:r>
      <w:ins w:id="128" w:author="Javier Vijande Asenjo" w:date="2023-11-16T09:55:00Z">
        <w:r w:rsidR="00571E16">
          <w:t xml:space="preserve"> </w:t>
        </w:r>
      </w:ins>
      <w:r>
        <w:t xml:space="preserve">T puede reducir el tiempo de exploración necesario para la adquisición de imágenes. La mayor SNR y resolución espacial que proporciona una </w:t>
      </w:r>
      <w:ins w:id="129" w:author="Antonio Otal Palacin" w:date="2023-11-19T17:52:00Z">
        <w:r w:rsidR="007408CF">
          <w:t>MR de</w:t>
        </w:r>
        <w:r w:rsidR="007408CF">
          <w:t xml:space="preserve"> </w:t>
        </w:r>
      </w:ins>
      <w:r>
        <w:t>3</w:t>
      </w:r>
      <w:ins w:id="130" w:author="Javier Vijande Asenjo" w:date="2023-11-16T09:55:00Z">
        <w:r w:rsidR="00571E16">
          <w:t xml:space="preserve"> </w:t>
        </w:r>
      </w:ins>
      <w:r>
        <w:t>T permite una adquisición de imágenes más rápida sin comprometer la calidad de la imagen. Esto puede mejorar la comodidad del paciente y la eficiencia del flujo de trabajo en el entorno clínico.</w:t>
      </w:r>
    </w:p>
    <w:p w14:paraId="366EDA12" w14:textId="23DC02D6" w:rsidR="009574C6" w:rsidRDefault="00E223CA" w:rsidP="00610AC2">
      <w:pPr>
        <w:pStyle w:val="Textoindependiente"/>
        <w:jc w:val="both"/>
      </w:pPr>
      <w:r>
        <w:t>No obstante, aunque utilizar una MR de 3</w:t>
      </w:r>
      <w:ins w:id="131" w:author="Javier Vijande Asenjo" w:date="2023-11-16T09:55:00Z">
        <w:r w:rsidR="00571E16">
          <w:t xml:space="preserve"> </w:t>
        </w:r>
      </w:ins>
      <w:r>
        <w:t>T en lugar de una de 1,5</w:t>
      </w:r>
      <w:ins w:id="132" w:author="Javier Vijande Asenjo" w:date="2023-11-16T09:55:00Z">
        <w:r w:rsidR="00571E16">
          <w:t xml:space="preserve"> </w:t>
        </w:r>
      </w:ins>
      <w:r>
        <w:t xml:space="preserve">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w:t>
      </w:r>
      <w:del w:id="133" w:author="Antonio Otal Palacin" w:date="2023-11-19T17:52:00Z">
        <w:r w:rsidDel="007408CF">
          <w:delText xml:space="preserve">imágenes </w:delText>
        </w:r>
      </w:del>
      <w:ins w:id="134" w:author="Antonio Otal Palacin" w:date="2023-11-19T17:52:00Z">
        <w:r w:rsidR="007408CF">
          <w:t>secuencias</w:t>
        </w:r>
        <w:r w:rsidR="007408CF">
          <w:t xml:space="preserve"> </w:t>
        </w:r>
      </w:ins>
      <w:r>
        <w:t>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46FCCB75" w:rsidR="009574C6" w:rsidRDefault="00E223CA" w:rsidP="00610AC2">
      <w:pPr>
        <w:pStyle w:val="Textoindependiente"/>
        <w:jc w:val="both"/>
        <w:rPr>
          <w:ins w:id="135" w:author="Antonio Otal Palacin" w:date="2023-11-19T17:59:00Z"/>
        </w:rPr>
      </w:pPr>
      <w:r>
        <w:t>Otro inconveniente es el mayor coste de utilizar una MR de 3</w:t>
      </w:r>
      <w:ins w:id="136" w:author="Javier Vijande Asenjo" w:date="2023-11-16T09:56:00Z">
        <w:r w:rsidR="00571E16">
          <w:t xml:space="preserve"> </w:t>
        </w:r>
      </w:ins>
      <w:r>
        <w:t>T en comparación con una de 1,5</w:t>
      </w:r>
      <w:ins w:id="137" w:author="Javier Vijande Asenjo" w:date="2023-11-16T09:56:00Z">
        <w:r w:rsidR="00571E16">
          <w:t xml:space="preserve"> </w:t>
        </w:r>
      </w:ins>
      <w:r>
        <w:t xml:space="preserve">T. Los costes de adquisición y mantenimiento de un sistema de </w:t>
      </w:r>
      <w:del w:id="138" w:author="Antonio Otal Palacin" w:date="2023-11-19T17:53:00Z">
        <w:r w:rsidDel="007408CF">
          <w:delText xml:space="preserve">RM </w:delText>
        </w:r>
      </w:del>
      <w:ins w:id="139" w:author="Antonio Otal Palacin" w:date="2023-11-19T17:53:00Z">
        <w:r w:rsidR="007408CF">
          <w:t xml:space="preserve">MR </w:t>
        </w:r>
        <w:proofErr w:type="gramStart"/>
        <w:r w:rsidR="007408CF">
          <w:t xml:space="preserve">de </w:t>
        </w:r>
        <w:r w:rsidR="007408CF">
          <w:t xml:space="preserve"> </w:t>
        </w:r>
      </w:ins>
      <w:r>
        <w:t>3</w:t>
      </w:r>
      <w:proofErr w:type="gramEnd"/>
      <w:ins w:id="140" w:author="Javier Vijande Asenjo" w:date="2023-11-16T09:56:00Z">
        <w:r w:rsidR="00571E16">
          <w:t xml:space="preserve"> </w:t>
        </w:r>
      </w:ins>
      <w:r>
        <w:t xml:space="preserve">T son más elevados, lo que puede limitar su disponibilidad y accesibilidad en determinados entornos </w:t>
      </w:r>
      <w:commentRangeStart w:id="141"/>
      <w:commentRangeStart w:id="142"/>
      <w:r>
        <w:t>sanitarios</w:t>
      </w:r>
      <w:commentRangeEnd w:id="141"/>
      <w:r w:rsidR="00571E16">
        <w:rPr>
          <w:rStyle w:val="Refdecomentario"/>
        </w:rPr>
        <w:commentReference w:id="141"/>
      </w:r>
      <w:commentRangeEnd w:id="142"/>
      <w:r w:rsidR="00041417">
        <w:rPr>
          <w:rStyle w:val="Refdecomentario"/>
        </w:rPr>
        <w:commentReference w:id="142"/>
      </w:r>
      <w:r>
        <w:t>.</w:t>
      </w:r>
    </w:p>
    <w:p w14:paraId="3365E489" w14:textId="39856C02" w:rsidR="00465BA1" w:rsidRDefault="00465BA1" w:rsidP="00610AC2">
      <w:pPr>
        <w:pStyle w:val="Textoindependiente"/>
        <w:jc w:val="both"/>
      </w:pPr>
      <w:ins w:id="143" w:author="Antonio Otal Palacin" w:date="2023-11-19T17:59:00Z">
        <w:r>
          <w:t>Respecto a equipos de MR con campos principales may</w:t>
        </w:r>
      </w:ins>
      <w:ins w:id="144" w:author="Antonio Otal Palacin" w:date="2023-11-19T18:00:00Z">
        <w:r>
          <w:t>ores de 7T como el MA</w:t>
        </w:r>
      </w:ins>
      <w:ins w:id="145" w:author="Antonio Otal Palacin" w:date="2023-11-19T18:03:00Z">
        <w:r>
          <w:t>G</w:t>
        </w:r>
      </w:ins>
      <w:ins w:id="146" w:author="Antonio Otal Palacin" w:date="2023-11-19T18:00:00Z">
        <w:r>
          <w:t xml:space="preserve">NETOM TERRA </w:t>
        </w:r>
      </w:ins>
      <w:ins w:id="147" w:author="Antonio Otal Palacin" w:date="2023-11-19T18:01:00Z">
        <w:r>
          <w:t xml:space="preserve">de </w:t>
        </w:r>
        <w:r w:rsidRPr="00465BA1">
          <w:rPr>
            <w:rPrChange w:id="148" w:author="Antonio Otal Palacin" w:date="2023-11-19T18:01:00Z">
              <w:rPr>
                <w:rFonts w:ascii="Arial Black" w:hAnsi="Arial Black"/>
                <w:b/>
                <w:bCs/>
                <w:color w:val="EC6602"/>
                <w:sz w:val="60"/>
                <w:szCs w:val="60"/>
                <w:shd w:val="clear" w:color="auto" w:fill="000000"/>
              </w:rPr>
            </w:rPrChange>
          </w:rPr>
          <w:t xml:space="preserve">Siemens </w:t>
        </w:r>
        <w:proofErr w:type="spellStart"/>
        <w:r w:rsidRPr="00465BA1">
          <w:rPr>
            <w:rPrChange w:id="149" w:author="Antonio Otal Palacin" w:date="2023-11-19T18:01:00Z">
              <w:rPr>
                <w:rFonts w:ascii="Arial Black" w:hAnsi="Arial Black"/>
                <w:b/>
                <w:bCs/>
                <w:color w:val="EC6602"/>
                <w:sz w:val="60"/>
                <w:szCs w:val="60"/>
                <w:shd w:val="clear" w:color="auto" w:fill="000000"/>
              </w:rPr>
            </w:rPrChange>
          </w:rPr>
          <w:t>Healthineers</w:t>
        </w:r>
        <w:proofErr w:type="spellEnd"/>
        <w:r>
          <w:t xml:space="preserve"> </w:t>
        </w:r>
      </w:ins>
      <w:ins w:id="150" w:author="Antonio Otal Palacin" w:date="2023-11-19T18:02:00Z">
        <w:r>
          <w:t>o del SIGNA 7</w:t>
        </w:r>
      </w:ins>
      <w:ins w:id="151" w:author="Antonio Otal Palacin" w:date="2023-11-19T18:03:00Z">
        <w:r>
          <w:t>.0</w:t>
        </w:r>
      </w:ins>
      <w:ins w:id="152" w:author="Antonio Otal Palacin" w:date="2023-11-19T18:02:00Z">
        <w:r>
          <w:t>T</w:t>
        </w:r>
      </w:ins>
      <w:ins w:id="153" w:author="Antonio Otal Palacin" w:date="2023-11-19T18:03:00Z">
        <w:r>
          <w:t xml:space="preserve"> de GE </w:t>
        </w:r>
        <w:proofErr w:type="spellStart"/>
        <w:r>
          <w:t>Healthcare</w:t>
        </w:r>
        <w:proofErr w:type="spellEnd"/>
        <w:r>
          <w:t xml:space="preserve">, no hay todavía estudios </w:t>
        </w:r>
      </w:ins>
      <w:ins w:id="154" w:author="Antonio Otal Palacin" w:date="2023-11-19T18:04:00Z">
        <w:r w:rsidR="00041417">
          <w:t>de su uso en braquiterapia.</w:t>
        </w:r>
        <w:r>
          <w:t xml:space="preserve"> </w:t>
        </w:r>
      </w:ins>
      <w:ins w:id="155" w:author="Antonio Otal Palacin" w:date="2023-11-19T18:03:00Z">
        <w:r>
          <w:t xml:space="preserve"> </w:t>
        </w:r>
      </w:ins>
    </w:p>
    <w:p w14:paraId="74F809C6" w14:textId="77777777" w:rsidR="009574C6" w:rsidRDefault="00E223CA" w:rsidP="00610AC2">
      <w:pPr>
        <w:pStyle w:val="Ttulo3"/>
        <w:jc w:val="both"/>
      </w:pPr>
      <w:bookmarkStart w:id="156" w:name="_Toc148271437"/>
      <w:bookmarkStart w:id="157" w:name="registro-de-imágenes"/>
      <w:bookmarkEnd w:id="104"/>
      <w:r>
        <w:t>1.2.5 Registro de imágenes</w:t>
      </w:r>
      <w:bookmarkEnd w:id="156"/>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158"/>
      <w:commentRangeStart w:id="159"/>
      <w:commentRangeEnd w:id="158"/>
      <w:r w:rsidR="00E70CD1">
        <w:rPr>
          <w:rStyle w:val="Refdecomentario"/>
        </w:rPr>
        <w:commentReference w:id="158"/>
      </w:r>
      <w:commentRangeEnd w:id="159"/>
      <w:r w:rsidR="00743456">
        <w:rPr>
          <w:rStyle w:val="Refdecomentario"/>
        </w:rPr>
        <w:commentReference w:id="159"/>
      </w:r>
    </w:p>
    <w:p w14:paraId="7B1CBB7E" w14:textId="77777777" w:rsidR="009574C6" w:rsidRDefault="00E223CA" w:rsidP="00610AC2">
      <w:pPr>
        <w:pStyle w:val="Textoindependiente"/>
        <w:jc w:val="both"/>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w:t>
      </w:r>
      <w:r>
        <w:lastRenderedPageBreak/>
        <w:t>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3224BD44"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r w:rsidR="00CB300D">
        <w:t xml:space="preserve">observaron </w:t>
      </w:r>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31437B24"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r w:rsidR="00CB300D">
        <w:t xml:space="preserve">descrito </w:t>
      </w:r>
      <w:r>
        <w:t>en la literatura.</w:t>
      </w:r>
    </w:p>
    <w:p w14:paraId="04F71E09" w14:textId="77777777" w:rsidR="009574C6" w:rsidRDefault="00E223CA" w:rsidP="00610AC2">
      <w:pPr>
        <w:pStyle w:val="Textoindependiente"/>
        <w:jc w:val="both"/>
      </w:pPr>
      <w:r>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rsidP="00743456">
      <w:pPr>
        <w:pStyle w:val="Ttulo2"/>
        <w:ind w:left="709" w:hanging="709"/>
        <w:jc w:val="both"/>
        <w:pPrChange w:id="160" w:author="Antonio Otal Palacin" w:date="2023-11-19T19:18:00Z">
          <w:pPr>
            <w:pStyle w:val="Ttulo2"/>
            <w:jc w:val="both"/>
          </w:pPr>
        </w:pPrChange>
      </w:pPr>
      <w:bookmarkStart w:id="161" w:name="_Toc148271438"/>
      <w:bookmarkStart w:id="162" w:name="Xd895191e08b82b80ce635f763d336e39c51e5d5"/>
      <w:bookmarkEnd w:id="75"/>
      <w:bookmarkEnd w:id="157"/>
      <w:r>
        <w:lastRenderedPageBreak/>
        <w:t>1.3 Esquema de tratamiento actual del cáncer de cuello de útero</w:t>
      </w:r>
      <w:bookmarkEnd w:id="161"/>
    </w:p>
    <w:p w14:paraId="7D63AC7E" w14:textId="77777777" w:rsidR="009574C6" w:rsidRDefault="00E223CA" w:rsidP="00610AC2">
      <w:pPr>
        <w:pStyle w:val="Ttulo3"/>
        <w:jc w:val="both"/>
      </w:pPr>
      <w:bookmarkStart w:id="163" w:name="_Toc148271439"/>
      <w:bookmarkStart w:id="164" w:name="sec-braqnoopcional"/>
      <w:r>
        <w:t>1.3.1 Importancia del tratamiento con braquiterapia.</w:t>
      </w:r>
      <w:bookmarkEnd w:id="163"/>
    </w:p>
    <w:p w14:paraId="73DD501C" w14:textId="6E89EC5E" w:rsidR="009574C6" w:rsidRDefault="00E223CA" w:rsidP="00610AC2">
      <w:pPr>
        <w:pStyle w:val="FirstParagraph"/>
        <w:jc w:val="both"/>
      </w:pPr>
      <w:r>
        <w:t xml:space="preserve">Numerosos estudios destacan el papel fundamental de la braquiterapia intracavitaria </w:t>
      </w:r>
      <w:commentRangeStart w:id="165"/>
      <w:commentRangeStart w:id="166"/>
      <w:commentRangeEnd w:id="165"/>
      <w:r w:rsidR="007B4771">
        <w:rPr>
          <w:rStyle w:val="Refdecomentario"/>
        </w:rPr>
        <w:commentReference w:id="165"/>
      </w:r>
      <w:commentRangeEnd w:id="166"/>
      <w:r w:rsidR="006D5241">
        <w:rPr>
          <w:rStyle w:val="Refdecomentario"/>
        </w:rPr>
        <w:commentReference w:id="166"/>
      </w:r>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167"/>
      <w:commentRangeStart w:id="168"/>
      <w:r>
        <w:t>Texas</w:t>
      </w:r>
      <w:commentRangeEnd w:id="167"/>
      <w:r w:rsidR="007B4771">
        <w:rPr>
          <w:rStyle w:val="Refdecomentario"/>
        </w:rPr>
        <w:commentReference w:id="167"/>
      </w:r>
      <w:commentRangeEnd w:id="168"/>
      <w:r w:rsidR="007E23CE">
        <w:rPr>
          <w:rStyle w:val="Refdecomentario"/>
        </w:rPr>
        <w:commentReference w:id="168"/>
      </w:r>
      <w:r>
        <w:t xml:space="preserve">, exploró la influencia de los cambios en la política de tratamiento sobre los resultados de la radioterapia para la enfermedad en estadio </w:t>
      </w:r>
      <w:commentRangeStart w:id="169"/>
      <w:commentRangeStart w:id="170"/>
      <w:r>
        <w:t>IIIB FIGO</w:t>
      </w:r>
      <w:commentRangeEnd w:id="169"/>
      <w:r w:rsidR="007B4771">
        <w:rPr>
          <w:rStyle w:val="Refdecomentario"/>
        </w:rPr>
        <w:commentReference w:id="169"/>
      </w:r>
      <w:commentRangeEnd w:id="170"/>
      <w:r w:rsidR="00537CCF">
        <w:rPr>
          <w:rStyle w:val="Refdecomentario"/>
        </w:rPr>
        <w:commentReference w:id="170"/>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171"/>
      <w:commentRangeStart w:id="172"/>
      <w:proofErr w:type="spellStart"/>
      <w:r>
        <w:rPr>
          <w:i/>
          <w:iCs/>
        </w:rPr>
        <w:t>Society</w:t>
      </w:r>
      <w:commentRangeEnd w:id="171"/>
      <w:proofErr w:type="spellEnd"/>
      <w:r w:rsidR="007B4771">
        <w:rPr>
          <w:rStyle w:val="Refdecomentario"/>
        </w:rPr>
        <w:commentReference w:id="171"/>
      </w:r>
      <w:commentRangeEnd w:id="172"/>
      <w:r w:rsidR="00035165">
        <w:rPr>
          <w:rStyle w:val="Refdecomentario"/>
        </w:rPr>
        <w:commentReference w:id="172"/>
      </w:r>
      <w:r>
        <w:t xml:space="preserve"> </w:t>
      </w:r>
      <w:ins w:id="173" w:author="Antonio Otal Palacin" w:date="2023-11-19T19:11:00Z">
        <w:r w:rsidR="00743456">
          <w:t xml:space="preserve">(ABS) </w:t>
        </w:r>
      </w:ins>
      <w:ins w:id="174" w:author="Antonio Otal Palacin" w:date="2023-11-19T19:10:00Z">
        <w:r w:rsidR="00743456">
          <w:t xml:space="preserve">así como la GEC-ESTRO </w:t>
        </w:r>
      </w:ins>
      <w:r>
        <w:t xml:space="preserve">recomiendan que la braquiterapia debe incluirse como componente de la radioterapia definitiva para el carcinoma cervical, ya que disminuye las </w:t>
      </w:r>
      <w:del w:id="175" w:author="Antonio Otal Palacin" w:date="2023-11-19T19:07:00Z">
        <w:r w:rsidDel="00035165">
          <w:delText xml:space="preserve">recurrencias </w:delText>
        </w:r>
      </w:del>
      <w:ins w:id="176" w:author="Antonio Otal Palacin" w:date="2023-11-19T19:07:00Z">
        <w:r w:rsidR="00035165">
          <w:t>re</w:t>
        </w:r>
        <w:r w:rsidR="00035165">
          <w:t>cidivas</w:t>
        </w:r>
        <w:r w:rsidR="00035165">
          <w:t xml:space="preserve"> </w:t>
        </w:r>
      </w:ins>
      <w:r>
        <w:t>y las complicaciones cuando se utiliza junto con la EBRT.</w:t>
      </w:r>
      <w:commentRangeStart w:id="177"/>
      <w:commentRangeStart w:id="178"/>
      <w:commentRangeEnd w:id="177"/>
      <w:r w:rsidR="007B4771">
        <w:rPr>
          <w:rStyle w:val="Refdecomentario"/>
        </w:rPr>
        <w:commentReference w:id="177"/>
      </w:r>
      <w:commentRangeEnd w:id="178"/>
      <w:r w:rsidR="00743456">
        <w:rPr>
          <w:rStyle w:val="Refdecomentario"/>
        </w:rPr>
        <w:commentReference w:id="178"/>
      </w:r>
    </w:p>
    <w:p w14:paraId="0C574992" w14:textId="79C66351"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179"/>
      <w:commentRangeStart w:id="180"/>
      <w:proofErr w:type="spellStart"/>
      <w:r>
        <w:t>par</w:t>
      </w:r>
      <w:ins w:id="181" w:author="Antonio Otal Palacin" w:date="2023-11-19T19:29:00Z">
        <w:r w:rsidR="009B65C6">
          <w:t>a</w:t>
        </w:r>
      </w:ins>
      <w:del w:id="182" w:author="Antonio Otal Palacin" w:date="2023-11-19T19:29:00Z">
        <w:r w:rsidDel="009B65C6">
          <w:delText xml:space="preserve"> </w:delText>
        </w:r>
        <w:commentRangeEnd w:id="179"/>
        <w:r w:rsidR="002E5893" w:rsidDel="009B65C6">
          <w:rPr>
            <w:rStyle w:val="Refdecomentario"/>
          </w:rPr>
          <w:commentReference w:id="179"/>
        </w:r>
        <w:commentRangeEnd w:id="180"/>
        <w:r w:rsidR="006311C1" w:rsidDel="009B65C6">
          <w:rPr>
            <w:rStyle w:val="Refdecomentario"/>
          </w:rPr>
          <w:commentReference w:id="180"/>
        </w:r>
        <w:r w:rsidDel="009B65C6">
          <w:delText>a</w:delText>
        </w:r>
      </w:del>
      <w:r>
        <w:t>órtica</w:t>
      </w:r>
      <w:proofErr w:type="spellEnd"/>
      <w:r>
        <w:t xml:space="preserve"> para el cáncer de cuello uterino de alto riesgo demostró mejores resultados con la adición de quimioterapia concurrente</w:t>
      </w:r>
      <w:r w:rsidR="00000000">
        <w:fldChar w:fldCharType="begin"/>
      </w:r>
      <w:r w:rsidR="00000000">
        <w:instrText>HYPERLINK \l "ref-pelvicr1999" \h</w:instrText>
      </w:r>
      <w:r w:rsidR="00000000">
        <w:fldChar w:fldCharType="separate"/>
      </w:r>
      <w:ins w:id="183" w:author="Antonio Otal Palacin" w:date="2023-11-19T19:22:00Z">
        <w:r w:rsidR="006311C1">
          <w:rPr>
            <w:rStyle w:val="Hipervnculo"/>
            <w:vertAlign w:val="superscript"/>
          </w:rPr>
          <w:t>-</w:t>
        </w:r>
      </w:ins>
      <w:del w:id="184" w:author="Antonio Otal Palacin" w:date="2023-11-19T19:22:00Z">
        <w:r w:rsidDel="006311C1">
          <w:rPr>
            <w:rStyle w:val="Hipervnculo"/>
            <w:vertAlign w:val="superscript"/>
          </w:rPr>
          <w:delText>4</w:delText>
        </w:r>
      </w:del>
      <w:r>
        <w:rPr>
          <w:rStyle w:val="Hipervnculo"/>
          <w:vertAlign w:val="superscript"/>
        </w:rPr>
        <w:t>0</w:t>
      </w:r>
      <w:r w:rsidR="00000000">
        <w:rPr>
          <w:rStyle w:val="Hipervnculo"/>
          <w:vertAlign w:val="superscript"/>
        </w:rPr>
        <w:fldChar w:fldCharType="end"/>
      </w:r>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4C390074" w:rsidR="009574C6" w:rsidRDefault="00E223CA" w:rsidP="00610AC2">
      <w:pPr>
        <w:pStyle w:val="Textoindependiente"/>
        <w:jc w:val="both"/>
      </w:pPr>
      <w:r>
        <w:t xml:space="preserve">Por lo tanto, teniendo en cuenta los resultados de estos estudios, se puede justificar que un enfoque de tratamiento equilibrado consistente en </w:t>
      </w:r>
      <w:r w:rsidR="002E5893">
        <w:t>EBRT</w:t>
      </w:r>
      <w:r>
        <w:t xml:space="preserve"> con quimioterapia concurrente seguida de BT desempeña un papel fundamental en la consecución de resultados curativos para el cáncer de cuello uterino localmente avanzado.</w:t>
      </w:r>
    </w:p>
    <w:p w14:paraId="32631FA0" w14:textId="67CB9552" w:rsidR="009574C6" w:rsidRDefault="00E223CA" w:rsidP="00610AC2">
      <w:pPr>
        <w:pStyle w:val="Textoindependiente"/>
        <w:jc w:val="both"/>
      </w:pPr>
      <w:r>
        <w:t xml:space="preserve">En efecto, el panorama del tratamiento del cáncer de cuello uterino ha evolucionado con la introducción de nuevas técnicas de </w:t>
      </w:r>
      <w:commentRangeStart w:id="185"/>
      <w:r>
        <w:t>EBRT</w:t>
      </w:r>
      <w:commentRangeEnd w:id="185"/>
      <w:r w:rsidR="002E5893">
        <w:rPr>
          <w:rStyle w:val="Refdecomentario"/>
        </w:rPr>
        <w:commentReference w:id="185"/>
      </w:r>
      <w:r>
        <w:t>, como la radioterapia de intensidad modulada (IMRT), la terapia de arco volumétrico modulado</w:t>
      </w:r>
      <w:commentRangeStart w:id="186"/>
      <w:commentRangeEnd w:id="186"/>
      <w:r w:rsidR="002E5893">
        <w:rPr>
          <w:rStyle w:val="Refdecomentario"/>
        </w:rPr>
        <w:commentReference w:id="186"/>
      </w:r>
      <w:r>
        <w:t>, la radioterapia corporal estereotáctica (SBRT) y la terapia con protones</w:t>
      </w:r>
      <w:commentRangeStart w:id="187"/>
      <w:commentRangeEnd w:id="187"/>
      <w:r w:rsidR="002E5893">
        <w:rPr>
          <w:rStyle w:val="Refdecomentario"/>
        </w:rPr>
        <w:commentReference w:id="187"/>
      </w:r>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commentRangeStart w:id="188"/>
      <w:r>
        <w:t>BT</w:t>
      </w:r>
      <w:commentRangeEnd w:id="188"/>
      <w:r w:rsidR="002E5893">
        <w:rPr>
          <w:rStyle w:val="Refdecomentario"/>
        </w:rPr>
        <w:commentReference w:id="188"/>
      </w:r>
      <w:r>
        <w:t>.</w:t>
      </w:r>
    </w:p>
    <w:p w14:paraId="1FC104D5" w14:textId="77777777" w:rsidR="009574C6" w:rsidRDefault="00E223CA" w:rsidP="00610AC2">
      <w:pPr>
        <w:pStyle w:val="Textoindependiente"/>
        <w:jc w:val="both"/>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xml:space="preserve">. </w:t>
      </w:r>
      <w:r>
        <w:lastRenderedPageBreak/>
        <w:t>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0C9890E2" w:rsidR="009574C6" w:rsidRDefault="00E223CA" w:rsidP="00610AC2">
      <w:pPr>
        <w:pStyle w:val="Textoindependiente"/>
        <w:jc w:val="both"/>
      </w:pPr>
      <w:r>
        <w:t xml:space="preserve">Varios organismos de expertos, como la Sociedad de Oncología Ginecológica, la </w:t>
      </w:r>
      <w:del w:id="189" w:author="Antonio Otal Palacin" w:date="2023-11-19T19:19:00Z">
        <w:r w:rsidDel="006311C1">
          <w:delText>Sociedad Americana de Braquiterapia (</w:delText>
        </w:r>
      </w:del>
      <w:r>
        <w:t>ABS</w:t>
      </w:r>
      <w:del w:id="190" w:author="Antonio Otal Palacin" w:date="2023-11-19T19:19:00Z">
        <w:r w:rsidDel="006311C1">
          <w:delText>)</w:delText>
        </w:r>
      </w:del>
      <w:r>
        <w:t xml:space="preserve">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191"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192"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3254D55B" w14:textId="77777777" w:rsidR="009574C6" w:rsidRDefault="00E223CA" w:rsidP="00610AC2">
      <w:pPr>
        <w:pStyle w:val="Ttulo3"/>
        <w:jc w:val="both"/>
      </w:pPr>
      <w:bookmarkStart w:id="193" w:name="_Toc148271440"/>
      <w:bookmarkStart w:id="194" w:name="recomendaciones-de-la-abs-y-la-gec-estro"/>
      <w:bookmarkEnd w:id="164"/>
      <w:commentRangeStart w:id="195"/>
      <w:r>
        <w:t>1.3.2 Recomendaciones de la ABS y la GEC-ESTRO</w:t>
      </w:r>
      <w:bookmarkEnd w:id="193"/>
      <w:commentRangeEnd w:id="195"/>
      <w:r w:rsidR="008A6B14">
        <w:rPr>
          <w:rStyle w:val="Refdecomentario"/>
          <w:rFonts w:ascii="Cambria" w:eastAsia="Cambria" w:hAnsi="Cambria"/>
          <w:b w:val="0"/>
          <w:bCs w:val="0"/>
          <w:color w:val="auto"/>
        </w:rPr>
        <w:commentReference w:id="195"/>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196"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197" w:author="Javier Vijande Asenjo" w:date="2023-11-16T11:40:00Z">
        <w:r w:rsidR="008A6B14">
          <w:t>Para ello se</w:t>
        </w:r>
      </w:ins>
      <w:ins w:id="198"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199"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w:t>
      </w:r>
      <w:del w:id="200" w:author="Javier Vijande Asenjo" w:date="2023-11-16T11:38:00Z">
        <w:r w:rsidDel="008A6B14">
          <w:delText>braquiterapia del cáncer de cuello de útero basada en imágenes</w:delText>
        </w:r>
      </w:del>
      <w:ins w:id="201"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4F07BDB2" w:rsidR="009574C6" w:rsidRDefault="008A6B14" w:rsidP="00610AC2">
      <w:pPr>
        <w:pStyle w:val="Textoindependiente"/>
        <w:jc w:val="both"/>
      </w:pPr>
      <w:ins w:id="202" w:author="Javier Vijande Asenjo" w:date="2023-11-16T11:39:00Z">
        <w:r>
          <w:t>Entre las</w:t>
        </w:r>
      </w:ins>
      <w:del w:id="203" w:author="Javier Vijande Asenjo" w:date="2023-11-16T11:39:00Z">
        <w:r w:rsidR="00E223CA" w:rsidDel="008A6B14">
          <w:delText>Las</w:delText>
        </w:r>
      </w:del>
      <w:r w:rsidR="00E223CA">
        <w:t xml:space="preserve"> recomendaciones realizadas por estos dos grupos de trabajo destacan la importancia de la planificación del tratamiento basada en imágenes 3D en la braquiterapia de cérvix. </w:t>
      </w:r>
      <w:del w:id="204" w:author="Javier Vijande Asenjo" w:date="2023-11-16T11:39:00Z">
        <w:r w:rsidR="00E223CA" w:rsidDel="008A6B14">
          <w:delText>Mientras que como se vio</w:delText>
        </w:r>
      </w:del>
      <w:ins w:id="205" w:author="Javier Vijande Asenjo" w:date="2023-11-16T11:39:00Z">
        <w:r>
          <w:t xml:space="preserve">Tal y como se </w:t>
        </w:r>
        <w:proofErr w:type="spellStart"/>
        <w:r>
          <w:t>discutión</w:t>
        </w:r>
      </w:ins>
      <w:proofErr w:type="spellEnd"/>
      <w:r w:rsidR="00E223CA">
        <w:t xml:space="preserve"> en la </w:t>
      </w:r>
      <w:hyperlink w:anchor="sec-introduccionimagen3D">
        <w:r w:rsidR="00E223CA">
          <w:rPr>
            <w:rStyle w:val="Hipervnculo"/>
          </w:rPr>
          <w:t>sección 1.1.6</w:t>
        </w:r>
      </w:hyperlink>
      <w:ins w:id="206" w:author="Javier Vijande Asenjo" w:date="2023-11-16T11:39:00Z">
        <w:r>
          <w:rPr>
            <w:rStyle w:val="Hipervnculo"/>
          </w:rPr>
          <w:t>,</w:t>
        </w:r>
      </w:ins>
      <w:r w:rsidR="00E223CA">
        <w:t xml:space="preserve"> en etapas anteriores se prescribía mediante los puntos A, que es un punto empírico y no refleja necesariamente la dosis al tumor, </w:t>
      </w:r>
      <w:ins w:id="207" w:author="Javier Vijande Asenjo" w:date="2023-11-16T11:39:00Z">
        <w:r>
          <w:t xml:space="preserve">sin embargo </w:t>
        </w:r>
      </w:ins>
      <w:r w:rsidR="00E223CA">
        <w:t xml:space="preserve">el uso de </w:t>
      </w:r>
      <w:r w:rsidR="00E223CA">
        <w:lastRenderedPageBreak/>
        <w:t>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110C50FE" w14:textId="60146115" w:rsidR="009574C6" w:rsidDel="008A6B14" w:rsidRDefault="00E223CA" w:rsidP="00610AC2">
      <w:pPr>
        <w:pStyle w:val="Textoindependiente"/>
        <w:jc w:val="both"/>
        <w:rPr>
          <w:del w:id="208" w:author="Javier Vijande Asenjo" w:date="2023-11-16T11:41:00Z"/>
        </w:rPr>
      </w:pPr>
      <w:commentRangeStart w:id="209"/>
      <w:del w:id="210" w:author="Javier Vijande Asenjo" w:date="2023-11-16T11:41:00Z">
        <w:r w:rsidDel="008A6B14">
          <w:delText>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Estas recomendaciones se han debatido y son muy similares entre los dos grupos.</w:delText>
        </w:r>
      </w:del>
      <w:commentRangeEnd w:id="209"/>
      <w:r w:rsidR="008A6B14">
        <w:rPr>
          <w:rStyle w:val="Refdecomentario"/>
        </w:rPr>
        <w:commentReference w:id="209"/>
      </w:r>
    </w:p>
    <w:p w14:paraId="208BD15B" w14:textId="19E5759C" w:rsidR="009574C6" w:rsidDel="008A6B14" w:rsidRDefault="00E223CA" w:rsidP="00610AC2">
      <w:pPr>
        <w:pStyle w:val="Textoindependiente"/>
        <w:jc w:val="both"/>
        <w:rPr>
          <w:del w:id="211" w:author="Javier Vijande Asenjo" w:date="2023-11-16T11:42:00Z"/>
        </w:rPr>
      </w:pPr>
      <w:commentRangeStart w:id="212"/>
      <w:del w:id="213" w:author="Javier Vijande Asenjo" w:date="2023-11-16T11:42:00Z">
        <w:r w:rsidDel="008A6B14">
          <w:delText>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delText>
        </w:r>
        <w:r w:rsidDel="008A6B14">
          <w:fldChar w:fldCharType="begin"/>
        </w:r>
        <w:r w:rsidDel="008A6B14">
          <w:delInstrText xml:space="preserve"> HYPERLINK \l "ref-nag2006" \h </w:delInstrText>
        </w:r>
        <w:r w:rsidDel="008A6B14">
          <w:fldChar w:fldCharType="separate"/>
        </w:r>
        <w:r w:rsidDel="008A6B14">
          <w:rPr>
            <w:rStyle w:val="Hipervnculo"/>
            <w:vertAlign w:val="superscript"/>
          </w:rPr>
          <w:delText>47</w:delText>
        </w:r>
        <w:r w:rsidDel="008A6B14">
          <w:rPr>
            <w:rStyle w:val="Hipervnculo"/>
            <w:vertAlign w:val="superscript"/>
          </w:rPr>
          <w:fldChar w:fldCharType="end"/>
        </w:r>
        <w:r w:rsidDel="008A6B14">
          <w:delText>.</w:delText>
        </w:r>
      </w:del>
      <w:commentRangeEnd w:id="212"/>
      <w:r w:rsidR="008A6B14">
        <w:rPr>
          <w:rStyle w:val="Refdecomentario"/>
        </w:rPr>
        <w:commentReference w:id="212"/>
      </w:r>
    </w:p>
    <w:p w14:paraId="2EEB4290" w14:textId="77777777" w:rsidR="009574C6" w:rsidRDefault="00E223CA" w:rsidP="00610AC2">
      <w:pPr>
        <w:pStyle w:val="Ttulo3"/>
        <w:jc w:val="both"/>
      </w:pPr>
      <w:bookmarkStart w:id="214" w:name="_Toc148271441"/>
      <w:bookmarkStart w:id="215" w:name="definición-de-los-volúmenes"/>
      <w:bookmarkEnd w:id="194"/>
      <w:r>
        <w:t>1.3.3 Definición de los volúmenes</w:t>
      </w:r>
      <w:bookmarkEnd w:id="214"/>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947D41F" w:rsidR="009574C6" w:rsidDel="008A6B14" w:rsidRDefault="00E223CA" w:rsidP="00610AC2">
      <w:pPr>
        <w:pStyle w:val="Textoindependiente"/>
        <w:jc w:val="both"/>
        <w:rPr>
          <w:del w:id="216" w:author="Javier Vijande Asenjo" w:date="2023-11-16T11:43:00Z"/>
        </w:rPr>
      </w:pPr>
      <w:r>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217"/>
      <w:del w:id="218" w:author="Javier Vijande Asenjo" w:date="2023-11-16T11:43:00Z">
        <w:r w:rsidDel="008A6B14">
          <w:delText>La MRI proporciona información más fiable que el examen clínico las imágenes de CT.</w:delText>
        </w:r>
      </w:del>
      <w:commentRangeEnd w:id="217"/>
      <w:r w:rsidR="008A6B14">
        <w:rPr>
          <w:rStyle w:val="Refdecomentario"/>
        </w:rPr>
        <w:commentReference w:id="217"/>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77777777" w:rsidR="009574C6" w:rsidRDefault="00E223CA" w:rsidP="00610AC2">
      <w:pPr>
        <w:pStyle w:val="Ttulo3"/>
        <w:jc w:val="both"/>
      </w:pPr>
      <w:bookmarkStart w:id="219" w:name="_Toc148271442"/>
      <w:bookmarkStart w:id="220" w:name="Xb152d1afc6c1527f68a70b867d9d554bc37c7b3"/>
      <w:bookmarkEnd w:id="215"/>
      <w:r>
        <w:lastRenderedPageBreak/>
        <w:t>1.3.4 Braquiterapia adaptativa guiada por la imagen (IGABT)</w:t>
      </w:r>
      <w:bookmarkEnd w:id="219"/>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w:t>
      </w:r>
      <w:del w:id="221" w:author="Javier Vijande Asenjo" w:date="2023-11-16T11:44:00Z">
        <w:r w:rsidDel="00EB77FD">
          <w:delText>volumen diana (</w:delText>
        </w:r>
      </w:del>
      <w:r>
        <w:t>CTV</w:t>
      </w:r>
      <w:del w:id="222" w:author="Javier Vijande Asenjo" w:date="2023-11-16T11:44:00Z">
        <w:r w:rsidDel="00EB77FD">
          <w:delText>)</w:delText>
        </w:r>
      </w:del>
      <w:r>
        <w:t xml:space="preserve"> como en los </w:t>
      </w:r>
      <w:del w:id="223" w:author="Javier Vijande Asenjo" w:date="2023-11-16T11:44:00Z">
        <w:r w:rsidDel="00EB77FD">
          <w:delText>órganos en riesgo (</w:delText>
        </w:r>
      </w:del>
      <w:r>
        <w:t>OAR</w:t>
      </w:r>
      <w:del w:id="224"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10D2F322" w14:textId="61406E33" w:rsidR="009574C6" w:rsidDel="003F311A" w:rsidRDefault="00E223CA" w:rsidP="00610AC2">
      <w:pPr>
        <w:pStyle w:val="Textoindependiente"/>
        <w:jc w:val="both"/>
        <w:rPr>
          <w:del w:id="225" w:author="Javier Vijande Asenjo" w:date="2023-11-16T11:45:00Z"/>
        </w:rPr>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226"/>
    </w:p>
    <w:p w14:paraId="07C609C4" w14:textId="7D3D9299" w:rsidR="009574C6" w:rsidRDefault="00E223CA" w:rsidP="00610AC2">
      <w:pPr>
        <w:pStyle w:val="Textoindependiente"/>
        <w:jc w:val="both"/>
      </w:pPr>
      <w:del w:id="227" w:author="Javier Vijande Asenjo" w:date="2023-11-16T11:45:00Z">
        <w:r w:rsidDel="003F311A">
          <w:delText>Mediante la monitorización continua de la respuesta del tumor y la adaptación del plan de tratamiento, IGABT pretende mejorar los resultados del tratamiento administrando dosis más altas al tumor y minimizando al mismo tiempo la exposición a la radiación de los tejidos sanos.</w:delText>
        </w:r>
      </w:del>
      <w:r>
        <w:t xml:space="preserve"> </w:t>
      </w:r>
      <w:commentRangeEnd w:id="226"/>
      <w:r w:rsidR="003F311A">
        <w:rPr>
          <w:rStyle w:val="Refdecomentario"/>
        </w:rPr>
        <w:commentReference w:id="226"/>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17B94746" w:rsidR="009574C6" w:rsidRDefault="00E223CA" w:rsidP="00610AC2">
      <w:pPr>
        <w:pStyle w:val="Textoindependiente"/>
        <w:jc w:val="both"/>
      </w:pPr>
      <w:r>
        <w:t>Los resultados mostrados por el</w:t>
      </w:r>
      <w:ins w:id="228" w:author="Javier Vijande Asenjo" w:date="2023-11-16T11:46:00Z">
        <w:r w:rsidR="003F311A">
          <w:t xml:space="preserve"> </w:t>
        </w:r>
        <w:commentRangeStart w:id="229"/>
        <w:r w:rsidR="003F311A">
          <w:t>ensayo</w:t>
        </w:r>
        <w:commentRangeEnd w:id="229"/>
        <w:r w:rsidR="003F311A">
          <w:rPr>
            <w:rStyle w:val="Refdecomentario"/>
          </w:rPr>
          <w:commentReference w:id="229"/>
        </w:r>
      </w:ins>
      <w:r>
        <w:t xml:space="preserve"> 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lastRenderedPageBreak/>
        <w:t xml:space="preserve">Estos estudios, junto con otras series mono institucionales y estudios de cohortes retrospectivos, contribuyeron a crear la base de pruebas científicas para la IGABT en el tratamiento del carcinoma </w:t>
      </w:r>
      <w:commentRangeStart w:id="230"/>
      <w:r>
        <w:t>cervicouterino</w:t>
      </w:r>
      <w:commentRangeEnd w:id="230"/>
      <w:r w:rsidR="00AA6C9E">
        <w:rPr>
          <w:rStyle w:val="Refdecomentario"/>
        </w:rPr>
        <w:commentReference w:id="230"/>
      </w:r>
      <w:r>
        <w:t>. Los resultados de estos estudios respaldaron colectivamente el uso de IGABT y proporcionaron datos clínicos y de toxicidad para demostrar su seguridad y eficacia.</w:t>
      </w:r>
    </w:p>
    <w:p w14:paraId="2D172E21" w14:textId="77777777" w:rsidR="009574C6" w:rsidRDefault="00E223CA" w:rsidP="00610AC2">
      <w:pPr>
        <w:pStyle w:val="Ttulo3"/>
        <w:jc w:val="both"/>
      </w:pPr>
      <w:bookmarkStart w:id="231" w:name="_Toc148271443"/>
      <w:bookmarkStart w:id="232" w:name="el-estudio-embrace"/>
      <w:bookmarkEnd w:id="220"/>
      <w:commentRangeStart w:id="233"/>
      <w:r>
        <w:t>1.3.5 El estudio EMBRACE</w:t>
      </w:r>
      <w:bookmarkEnd w:id="231"/>
      <w:commentRangeEnd w:id="233"/>
      <w:r w:rsidR="00AA6C9E">
        <w:rPr>
          <w:rStyle w:val="Refdecomentario"/>
          <w:rFonts w:ascii="Cambria" w:eastAsia="Cambria" w:hAnsi="Cambria"/>
          <w:b w:val="0"/>
          <w:bCs w:val="0"/>
          <w:color w:val="auto"/>
        </w:rPr>
        <w:commentReference w:id="233"/>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w:t>
      </w:r>
      <w:commentRangeStart w:id="234"/>
      <w:r>
        <w:t>IGBT</w:t>
      </w:r>
      <w:commentRangeEnd w:id="234"/>
      <w:r w:rsidR="00AA6C9E">
        <w:rPr>
          <w:rStyle w:val="Refdecomentario"/>
        </w:rPr>
        <w:commentReference w:id="234"/>
      </w:r>
      <w:r>
        <w:t xml:space="preserve">) cuando se aplica en </w:t>
      </w:r>
      <w:del w:id="235" w:author="Javier Vijande Asenjo" w:date="2023-11-16T11:49:00Z">
        <w:r w:rsidDel="00AA6C9E">
          <w:delText xml:space="preserve">un entorno multi </w:delText>
        </w:r>
      </w:del>
      <w:ins w:id="236" w:author="Javier Vijande Asenjo" w:date="2023-11-16T11:49:00Z">
        <w:r w:rsidR="00AA6C9E">
          <w:t>múltiples centros independientes</w:t>
        </w:r>
      </w:ins>
      <w:del w:id="237" w:author="Javier Vijande Asenjo" w:date="2023-11-16T11:49:00Z">
        <w:r w:rsidDel="00AA6C9E">
          <w:delText>centrico</w:delText>
        </w:r>
      </w:del>
      <w:r>
        <w:t>. El estudio se adhirió a las 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238" w:author="Javier Vijande Asenjo" w:date="2023-11-16T11:49:00Z">
        <w:r w:rsidDel="00AA6C9E">
          <w:delText xml:space="preserve">El estudio </w:delText>
        </w:r>
      </w:del>
      <w:r>
        <w:t xml:space="preserve">EMBRACE tenía como objetivo recopilar datos de una amplia cohorte de pacientes tratados con IGBT en </w:t>
      </w:r>
      <w:del w:id="239" w:author="Javier Vijande Asenjo" w:date="2023-11-16T11:49:00Z">
        <w:r w:rsidDel="00AA6C9E">
          <w:delText>entornos mono centricos</w:delText>
        </w:r>
      </w:del>
      <w:ins w:id="240"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241" w:author="Javier Vijande Asenjo" w:date="2023-11-16T11:51:00Z">
        <w:r w:rsidDel="0028007F">
          <w:delText>radioterapia de intensidad modulada (</w:delText>
        </w:r>
      </w:del>
      <w:r>
        <w:t>IMRT</w:t>
      </w:r>
      <w:del w:id="242" w:author="Javier Vijande Asenjo" w:date="2023-11-16T11:51:00Z">
        <w:r w:rsidDel="0028007F">
          <w:delText>)</w:delText>
        </w:r>
      </w:del>
      <w:r>
        <w:t xml:space="preserve">, quimioterapia y </w:t>
      </w:r>
      <w:del w:id="243" w:author="Javier Vijande Asenjo" w:date="2023-11-16T11:51:00Z">
        <w:r w:rsidDel="0028007F">
          <w:delText>braquiterapia guiada por MRI (RM-GBT)</w:delText>
        </w:r>
      </w:del>
      <w:ins w:id="244" w:author="Javier Vijande Asenjo" w:date="2023-11-16T11:52:00Z">
        <w:r w:rsidR="00B54866">
          <w:t>I</w:t>
        </w:r>
      </w:ins>
      <w:ins w:id="245"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w:t>
      </w:r>
      <w:del w:id="246" w:author="Javier Vijande Asenjo" w:date="2023-11-16T11:52:00Z">
        <w:r w:rsidDel="00B54866">
          <w:delText>braquiterapia adaptativa guiada por MRI (HDR-B)</w:delText>
        </w:r>
      </w:del>
      <w:commentRangeStart w:id="247"/>
      <w:ins w:id="248" w:author="Javier Vijande Asenjo" w:date="2023-11-16T11:52:00Z">
        <w:r w:rsidR="00B54866">
          <w:t>IGABT</w:t>
        </w:r>
        <w:commentRangeEnd w:id="247"/>
        <w:r w:rsidR="00B54866">
          <w:rPr>
            <w:rStyle w:val="Refdecomentario"/>
          </w:rPr>
          <w:commentReference w:id="247"/>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249"/>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249"/>
      <w:r w:rsidR="00761623">
        <w:rPr>
          <w:rStyle w:val="Refdecomentario"/>
        </w:rPr>
        <w:commentReference w:id="249"/>
      </w:r>
    </w:p>
    <w:p w14:paraId="443BC0AB" w14:textId="77777777" w:rsidR="009574C6" w:rsidRDefault="00E223CA" w:rsidP="00610AC2">
      <w:pPr>
        <w:pStyle w:val="Ttulo3"/>
        <w:jc w:val="both"/>
      </w:pPr>
      <w:bookmarkStart w:id="250" w:name="_Toc148271444"/>
      <w:bookmarkStart w:id="251" w:name="X20f53a387c6cd561169d85ff4ed878615df6725"/>
      <w:bookmarkEnd w:id="232"/>
      <w:r>
        <w:t>1.3.6 De las recomendaciones de GEC-ESTRO a la ICRU89</w:t>
      </w:r>
      <w:bookmarkEnd w:id="250"/>
    </w:p>
    <w:p w14:paraId="435B398C" w14:textId="77777777" w:rsidR="009574C6" w:rsidRDefault="00E223CA" w:rsidP="00610AC2">
      <w:pPr>
        <w:pStyle w:val="FirstParagraph"/>
        <w:jc w:val="bot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w:t>
      </w:r>
      <w:r>
        <w:lastRenderedPageBreak/>
        <w:t>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19F54622" w:rsidR="009574C6" w:rsidRDefault="00E223CA" w:rsidP="00610AC2">
      <w:pPr>
        <w:pStyle w:val="Textoindependiente"/>
        <w:jc w:val="both"/>
      </w:pPr>
      <w:r>
        <w:t>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del w:id="252" w:author="Javier Vijande Asenjo" w:date="2023-11-16T11:55:00Z">
        <w:r w:rsidDel="00902423">
          <w:delText xml:space="preserve"> (CTV </w:delText>
        </w:r>
        <w:commentRangeStart w:id="253"/>
        <w:r w:rsidDel="00902423">
          <w:delText>HR</w:delText>
        </w:r>
      </w:del>
      <w:commentRangeEnd w:id="253"/>
      <w:r w:rsidR="00902423">
        <w:rPr>
          <w:rStyle w:val="Refdecomentario"/>
        </w:rPr>
        <w:commentReference w:id="253"/>
      </w:r>
      <w:del w:id="254" w:author="Javier Vijande Asenjo" w:date="2023-11-16T11:55:00Z">
        <w:r w:rsidDel="00902423">
          <w:delText>)</w:delText>
        </w:r>
      </w:del>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77777777" w:rsidR="009574C6" w:rsidRDefault="00E223CA" w:rsidP="00610AC2">
      <w:pPr>
        <w:pStyle w:val="Ttulo3"/>
        <w:jc w:val="both"/>
      </w:pPr>
      <w:bookmarkStart w:id="255" w:name="_Toc148271445"/>
      <w:bookmarkStart w:id="256" w:name="X3e9e052f3b82d82b163ebb6ccc86ff2124aa159"/>
      <w:bookmarkEnd w:id="251"/>
      <w:commentRangeStart w:id="257"/>
      <w:r>
        <w:t>1.3.7 Braquiterapia intracavitaria e intersticial</w:t>
      </w:r>
      <w:bookmarkEnd w:id="255"/>
      <w:commentRangeEnd w:id="257"/>
      <w:r w:rsidR="00902423">
        <w:rPr>
          <w:rStyle w:val="Refdecomentario"/>
          <w:rFonts w:ascii="Cambria" w:eastAsia="Cambria" w:hAnsi="Cambria"/>
          <w:b w:val="0"/>
          <w:bCs w:val="0"/>
          <w:color w:val="auto"/>
        </w:rPr>
        <w:commentReference w:id="257"/>
      </w:r>
    </w:p>
    <w:p w14:paraId="3A7C4EF8" w14:textId="77777777" w:rsidR="009574C6" w:rsidRDefault="00E223CA" w:rsidP="00610AC2">
      <w:pPr>
        <w:pStyle w:val="FirstParagraph"/>
        <w:jc w:val="both"/>
      </w:pPr>
      <w:r>
        <w:t xml:space="preserve">Existen dos modalidades principales de </w:t>
      </w:r>
      <w:commentRangeStart w:id="258"/>
      <w:r>
        <w:t xml:space="preserve">braquiterapia </w:t>
      </w:r>
      <w:commentRangeEnd w:id="258"/>
      <w:r w:rsidR="00780864">
        <w:rPr>
          <w:rStyle w:val="Refdecomentario"/>
        </w:rPr>
        <w:commentReference w:id="258"/>
      </w:r>
      <w:r>
        <w:t>para el cáncer de cuello de útero: la braquiterapia intracavitaria y una combinación de braquiterapia intracavitaria e intersticial.</w:t>
      </w:r>
    </w:p>
    <w:p w14:paraId="4DEE416F" w14:textId="77777777" w:rsidR="009574C6" w:rsidRDefault="00E223CA" w:rsidP="00610AC2">
      <w:pPr>
        <w:pStyle w:val="Textoindependiente"/>
        <w:jc w:val="both"/>
      </w:pPr>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54</w:t>
        </w:r>
      </w:hyperlink>
      <w:r>
        <w:t>. La braquiterapia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55</w:t>
        </w:r>
      </w:hyperlink>
      <w:r>
        <w:t>. Es una técnica relativamente sencilla y menos invasiva en comparación con la braquiterapia intersticial.</w:t>
      </w:r>
    </w:p>
    <w:p w14:paraId="48510D40" w14:textId="77777777" w:rsidR="009574C6" w:rsidRDefault="00E223CA" w:rsidP="00610AC2">
      <w:pPr>
        <w:pStyle w:val="Textoindependiente"/>
        <w:jc w:val="both"/>
      </w:pPr>
      <w:r>
        <w:lastRenderedPageBreak/>
        <w: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56</w:t>
        </w:r>
      </w:hyperlink>
      <w:r>
        <w:t>. A menudo se utiliza en casos en los que la braquiterapia intracavitaria por sí sola puede no proporcionar dosis de radiación adecuadas a todo el tumor</w:t>
      </w:r>
      <w:hyperlink w:anchor="ref-murofushi2020">
        <w:r>
          <w:rPr>
            <w:rStyle w:val="Hipervnculo"/>
            <w:vertAlign w:val="superscript"/>
          </w:rPr>
          <w:t>54</w:t>
        </w:r>
      </w:hyperlink>
      <w:r>
        <w:t>.</w:t>
      </w:r>
    </w:p>
    <w:p w14:paraId="6876267E" w14:textId="77777777" w:rsidR="009574C6" w:rsidRDefault="00E223CA" w:rsidP="00610AC2">
      <w:pPr>
        <w:pStyle w:val="Textoindependiente"/>
        <w:jc w:val="both"/>
      </w:pPr>
      <w:r>
        <w:t>Las ventajas de la braquiterapia intracavitaria incluyen su simplicidad, facilidad de uso y menor invasividad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55</w:t>
        </w:r>
      </w:hyperlink>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p>
    <w:p w14:paraId="17AF8C3D" w14:textId="77777777" w:rsidR="009574C6" w:rsidRDefault="00E223CA" w:rsidP="00610AC2">
      <w:pPr>
        <w:pStyle w:val="Textoindependiente"/>
        <w:jc w:val="both"/>
      </w:pPr>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57</w:t>
        </w:r>
      </w:hyperlink>
      <w:r>
        <w:t>. La braquiterapia intracavitaria por sí sola puede no proporcionar dosis de radiación adecuadas a todo el tumor, lo que da lugar a un control tumoral subóptimo</w:t>
      </w:r>
      <w:hyperlink w:anchor="ref-murofushi2020">
        <w:r>
          <w:rPr>
            <w:rStyle w:val="Hipervnculo"/>
            <w:vertAlign w:val="superscript"/>
          </w:rPr>
          <w:t>54</w:t>
        </w:r>
      </w:hyperlink>
      <w:r>
        <w:t>. En estos casos, una combinación de braquiterapia intracavitaria e intersticial permite una mejor cobertura del tumor y una mejor distribución de la dosis</w:t>
      </w:r>
      <w:hyperlink w:anchor="ref-tan2015">
        <w:r>
          <w:rPr>
            <w:rStyle w:val="Hipervnculo"/>
            <w:vertAlign w:val="superscript"/>
          </w:rPr>
          <w:t>58</w:t>
        </w:r>
      </w:hyperlink>
      <w:r>
        <w:t>. Además, la braquiterapia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56</w:t>
        </w:r>
      </w:hyperlink>
      <w:r>
        <w:t>.</w:t>
      </w:r>
    </w:p>
    <w:p w14:paraId="44A3B92E" w14:textId="77777777" w:rsidR="009574C6" w:rsidRDefault="00E223CA" w:rsidP="00610AC2">
      <w:pPr>
        <w:pStyle w:val="Ttulo3"/>
        <w:jc w:val="both"/>
      </w:pPr>
      <w:bookmarkStart w:id="259" w:name="_Toc148271446"/>
      <w:bookmarkStart w:id="260" w:name="X60f0eaadca91c346bf681d69e747b06fc353943"/>
      <w:bookmarkEnd w:id="256"/>
      <w:r>
        <w:t>1.3.8 La inclusión de la componente intersticial</w:t>
      </w:r>
      <w:bookmarkEnd w:id="259"/>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lastRenderedPageBreak/>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261" w:name="_Toc148271447"/>
      <w:bookmarkStart w:id="262" w:name="sec-esquemadetratamiento"/>
      <w:bookmarkEnd w:id="260"/>
      <w:r>
        <w:t>1.3.9 Esquema de tratamiento</w:t>
      </w:r>
      <w:bookmarkEnd w:id="261"/>
    </w:p>
    <w:p w14:paraId="2D728E98" w14:textId="77777777" w:rsidR="009574C6" w:rsidRDefault="00E223CA" w:rsidP="00610AC2">
      <w:pPr>
        <w:pStyle w:val="FirstParagraph"/>
        <w:jc w:val="bot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263" w:name="_Toc148271448"/>
      <w:bookmarkStart w:id="264" w:name="prescripción-e-informes-de-dosis"/>
      <w:bookmarkEnd w:id="262"/>
      <w:r>
        <w:t>1.3.10 Prescripción e informes de dosis</w:t>
      </w:r>
      <w:bookmarkEnd w:id="263"/>
    </w:p>
    <w:p w14:paraId="7415B2F9" w14:textId="44A96E74"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del w:id="265" w:author="Javier Vijande Asenjo" w:date="2023-11-16T12:03:00Z">
        <w:r w:rsidDel="00780864">
          <w:delText>3 dimensiones</w:delText>
        </w:r>
      </w:del>
      <w:ins w:id="266" w:author="Javier Vijande Asenjo" w:date="2023-11-16T12:03:00Z">
        <w:r w:rsidR="00780864">
          <w:t>3D</w:t>
        </w:r>
      </w:ins>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387B4B36" w:rsidR="009574C6" w:rsidRDefault="00E223CA" w:rsidP="00610AC2">
      <w:pPr>
        <w:numPr>
          <w:ilvl w:val="0"/>
          <w:numId w:val="5"/>
        </w:numPr>
        <w:jc w:val="both"/>
      </w:pPr>
      <w:r>
        <w:rPr>
          <w:b/>
          <w:bCs/>
        </w:rPr>
        <w:t>D90</w:t>
      </w:r>
      <w:r>
        <w:t xml:space="preserve">: El D90 se refiere a la dosis que cubre el 90% del </w:t>
      </w:r>
      <w:del w:id="267" w:author="Javier Vijande Asenjo" w:date="2023-11-16T12:03:00Z">
        <w:r w:rsidDel="00780864">
          <w:delText>volumen objetivo clínico de alto riesgo (HR-</w:delText>
        </w:r>
      </w:del>
      <w:r>
        <w:t>CTV</w:t>
      </w:r>
      <w:ins w:id="268" w:author="Javier Vijande Asenjo" w:date="2023-11-16T12:03:00Z">
        <w:r w:rsidR="00780864">
          <w:t>-HR</w:t>
        </w:r>
      </w:ins>
      <w:del w:id="269" w:author="Javier Vijande Asenjo" w:date="2023-11-16T12:03:00Z">
        <w:r w:rsidDel="00780864">
          <w:delText>)</w:delText>
        </w:r>
      </w:del>
      <w:r>
        <w:t>. Es una métrica esencial para evaluar la dosis de radiación administrada al área objetivo.</w:t>
      </w:r>
    </w:p>
    <w:p w14:paraId="07A0B477" w14:textId="6D013972" w:rsidR="009574C6" w:rsidRDefault="00E223CA" w:rsidP="00610AC2">
      <w:pPr>
        <w:numPr>
          <w:ilvl w:val="0"/>
          <w:numId w:val="5"/>
        </w:numPr>
        <w:jc w:val="both"/>
      </w:pPr>
      <w:r>
        <w:rPr>
          <w:b/>
          <w:bCs/>
        </w:rPr>
        <w:t>D2cc</w:t>
      </w:r>
      <w:r>
        <w:t xml:space="preserve">: D2cc es la dosis que recibe un volumen específico de un </w:t>
      </w:r>
      <w:del w:id="270" w:author="Javier Vijande Asenjo" w:date="2023-11-16T12:04:00Z">
        <w:r w:rsidDel="00780864">
          <w:delText>órgano en riesgo (</w:delText>
        </w:r>
      </w:del>
      <w:r>
        <w:t>OAR</w:t>
      </w:r>
      <w:del w:id="271" w:author="Javier Vijande Asenjo" w:date="2023-11-16T12:04:00Z">
        <w:r w:rsidDel="00780864">
          <w:delText>)</w:delText>
        </w:r>
      </w:del>
      <w:r>
        <w:t xml:space="preserve">. Representa la dosis más alta recibida por un volumen de 2 cc </w:t>
      </w:r>
      <w:r>
        <w:lastRenderedPageBreak/>
        <w:t>(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272" w:name="_Toc148271449"/>
      <w:bookmarkStart w:id="273" w:name="sec-equivalentesbiologicos"/>
      <w:bookmarkEnd w:id="264"/>
      <w:r>
        <w:t>1.3.11 Equivalentes biológicos</w:t>
      </w:r>
      <w:bookmarkEnd w:id="272"/>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150BC129" w:rsidR="009574C6" w:rsidRDefault="00E223CA" w:rsidP="00610AC2">
      <w:pPr>
        <w:pStyle w:val="Textoindependiente"/>
        <w:jc w:val="both"/>
      </w:pPr>
      <w:r>
        <w:t xml:space="preserve">Para gestionar la suma de dosis de las fracciones de </w:t>
      </w:r>
      <w:del w:id="274" w:author="Javier Vijande Asenjo" w:date="2023-11-16T12:04:00Z">
        <w:r w:rsidDel="00780864">
          <w:delText>radioterapia de haz externo (</w:delText>
        </w:r>
      </w:del>
      <w:r>
        <w:t>EBRT</w:t>
      </w:r>
      <w:del w:id="275" w:author="Javier Vijande Asenjo" w:date="2023-11-16T12:04:00Z">
        <w:r w:rsidDel="00780864">
          <w:delText>) y braquiterapia (</w:delText>
        </w:r>
      </w:del>
      <w:ins w:id="276" w:author="Javier Vijande Asenjo" w:date="2023-11-16T12:04:00Z">
        <w:r w:rsidR="00780864">
          <w:t xml:space="preserve"> y </w:t>
        </w:r>
      </w:ins>
      <w:r>
        <w:t>BT</w:t>
      </w:r>
      <w:del w:id="277" w:author="Javier Vijande Asenjo" w:date="2023-11-16T12:04:00Z">
        <w:r w:rsidDel="00780864">
          <w:delText>)</w:delText>
        </w:r>
      </w:del>
      <w:r>
        <w:t xml:space="preserve">, se recomienda calcular unas dosis biológicamente equivalentes. La suma de estas dosis representa la dosis total biológicamente ponderada aplicada al volumen de interés, como la dosis mínima recibida por 2 </w:t>
      </w:r>
      <w:commentRangeStart w:id="278"/>
      <w:r>
        <w:t xml:space="preserve">cm3 </w:t>
      </w:r>
      <w:commentRangeEnd w:id="278"/>
      <w:r w:rsidR="00780864">
        <w:rPr>
          <w:rStyle w:val="Refdecomentario"/>
        </w:rPr>
        <w:commentReference w:id="278"/>
      </w:r>
      <w:r>
        <w:t xml:space="preserve">de recto, el </w:t>
      </w:r>
      <w:del w:id="279" w:author="Javier Vijande Asenjo" w:date="2023-11-16T12:05:00Z">
        <w:r w:rsidDel="00780864">
          <w:delText>Volumen tumoral bruto (</w:delText>
        </w:r>
      </w:del>
      <w:r>
        <w:t>GTV</w:t>
      </w:r>
      <w:del w:id="280" w:author="Javier Vijande Asenjo" w:date="2023-11-16T12:05:00Z">
        <w:r w:rsidDel="00780864">
          <w:delText>)</w:delText>
        </w:r>
      </w:del>
      <w:r>
        <w:t xml:space="preserve"> o el </w:t>
      </w:r>
      <w:del w:id="281" w:author="Javier Vijande Asenjo" w:date="2023-11-16T12:05:00Z">
        <w:r w:rsidDel="00780864">
          <w:delText>Volumen objetivo clínico de alto riesgo (HR CTV)</w:delText>
        </w:r>
      </w:del>
      <w:ins w:id="282" w:author="Javier Vijande Asenjo" w:date="2023-11-16T12:05:00Z">
        <w:r w:rsidR="00780864">
          <w:t>CTV-HR</w:t>
        </w:r>
      </w:ins>
      <w:r>
        <w:t>.</w:t>
      </w:r>
    </w:p>
    <w:p w14:paraId="293350F2" w14:textId="77777777" w:rsidR="009574C6" w:rsidRDefault="00E223CA" w:rsidP="00610AC2">
      <w:pPr>
        <w:pStyle w:val="Textoindependiente"/>
        <w:jc w:val="both"/>
      </w:pPr>
      <w:r>
        <w:t xml:space="preserve">Como recomienda la </w:t>
      </w:r>
      <w:commentRangeStart w:id="283"/>
      <w:r>
        <w:t>ICRU89</w:t>
      </w:r>
      <w:commentRangeEnd w:id="283"/>
      <w:r w:rsidR="00780864">
        <w:rPr>
          <w:rStyle w:val="Refdecomentario"/>
        </w:rPr>
        <w:commentReference w:id="283"/>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284"/>
      <w:r>
        <w:t>etc</w:t>
      </w:r>
      <w:commentRangeEnd w:id="284"/>
      <w:r w:rsidR="00AB727F">
        <w:rPr>
          <w:rStyle w:val="Refdecomentario"/>
        </w:rPr>
        <w:commentReference w:id="284"/>
      </w:r>
      <w:r>
        <w:t>.</w:t>
      </w:r>
    </w:p>
    <w:p w14:paraId="2CB56FD2" w14:textId="77777777" w:rsidR="009574C6" w:rsidRDefault="00E223CA" w:rsidP="00610AC2">
      <w:pPr>
        <w:pStyle w:val="Ttulo2"/>
        <w:jc w:val="both"/>
      </w:pPr>
      <w:bookmarkStart w:id="285" w:name="_Toc148271450"/>
      <w:bookmarkStart w:id="286" w:name="reconstrucción-de-aplicadores"/>
      <w:bookmarkEnd w:id="162"/>
      <w:bookmarkEnd w:id="273"/>
      <w:r>
        <w:t>1.4 Reconstrucción de aplicadores</w:t>
      </w:r>
      <w:bookmarkEnd w:id="285"/>
    </w:p>
    <w:p w14:paraId="478F8CA0" w14:textId="77777777" w:rsidR="009574C6" w:rsidRDefault="00E223CA" w:rsidP="00610AC2">
      <w:pPr>
        <w:pStyle w:val="Ttulo3"/>
        <w:jc w:val="both"/>
      </w:pPr>
      <w:bookmarkStart w:id="287" w:name="_Toc148271451"/>
      <w:bookmarkStart w:id="288" w:name="aplicadores-en-braquiterapia"/>
      <w:r>
        <w:t>1.4.1 Aplicadores en braquiterapia</w:t>
      </w:r>
      <w:bookmarkEnd w:id="287"/>
    </w:p>
    <w:p w14:paraId="6912BEF3" w14:textId="77777777" w:rsidR="009574C6" w:rsidRDefault="00E223CA" w:rsidP="00610AC2">
      <w:pPr>
        <w:pStyle w:val="FirstParagraph"/>
        <w:jc w:val="both"/>
      </w:pPr>
      <w:r>
        <w:t xml:space="preserve">Un aplicador de braquiterapia es un dispositivo que se utilizado para administrar radiación directamente al tumor o tejido objetivo. Está diseñado para sostener y </w:t>
      </w:r>
      <w:r>
        <w:lastRenderedPageBreak/>
        <w:t>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289" w:name="_Toc148271452"/>
      <w:bookmarkStart w:id="290" w:name="sec-tiposreconstruccion"/>
      <w:bookmarkEnd w:id="288"/>
      <w:r>
        <w:t>1.4.2 Tipos de reconstrucción</w:t>
      </w:r>
      <w:bookmarkEnd w:id="289"/>
    </w:p>
    <w:p w14:paraId="2D374BFB" w14:textId="29EEC483" w:rsidR="009574C6" w:rsidRDefault="00E223CA" w:rsidP="00610AC2">
      <w:pPr>
        <w:pStyle w:val="FirstParagraph"/>
        <w:jc w:val="bot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w:t>
      </w:r>
      <w:del w:id="291" w:author="Javier Vijande Asenjo" w:date="2023-11-16T12:08:00Z">
        <w:r w:rsidDel="00171353">
          <w:delText>la tomografía computarizada (</w:delText>
        </w:r>
      </w:del>
      <w:r>
        <w:t>CT</w:t>
      </w:r>
      <w:del w:id="292" w:author="Javier Vijande Asenjo" w:date="2023-11-16T12:08:00Z">
        <w:r w:rsidDel="00171353">
          <w:delText>)</w:delText>
        </w:r>
      </w:del>
      <w:r>
        <w:t xml:space="preserve">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w:t>
      </w:r>
      <w:del w:id="293" w:author="Javier Vijande Asenjo" w:date="2023-11-16T13:38:00Z">
        <w:r w:rsidDel="00AC1B4D">
          <w:delText xml:space="preserve">(DR) </w:delText>
        </w:r>
      </w:del>
      <w:r>
        <w:t xml:space="preserve">y las bibliotecas de aplicadores </w:t>
      </w:r>
      <w:ins w:id="294" w:author="Javier Vijande Asenjo" w:date="2023-11-16T13:38:00Z">
        <w:r w:rsidR="00AC1B4D">
          <w:t>.</w:t>
        </w:r>
      </w:ins>
      <w:del w:id="295" w:author="Javier Vijande Asenjo" w:date="2023-11-16T13:38:00Z">
        <w:r w:rsidDel="00AC1B4D">
          <w:delText>(AL)</w:delText>
        </w:r>
      </w:del>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7304EC00" w:rsidR="009574C6" w:rsidRDefault="00E223CA" w:rsidP="00610AC2">
      <w:pPr>
        <w:pStyle w:val="Textoindependiente"/>
        <w:jc w:val="both"/>
      </w:pPr>
      <w:r>
        <w:t xml:space="preserve">Cuando la modalidad de imagen es CT, se </w:t>
      </w:r>
      <w:ins w:id="296" w:author="Javier Vijande Asenjo" w:date="2023-11-16T12:09:00Z">
        <w:r w:rsidR="00171353">
          <w:t xml:space="preserve">deben </w:t>
        </w:r>
      </w:ins>
      <w:r>
        <w:t xml:space="preserve">utilizan maniquíes </w:t>
      </w:r>
      <w:del w:id="297" w:author="Javier Vijande Asenjo" w:date="2023-11-16T12:10:00Z">
        <w:r w:rsidDel="00171353">
          <w:delText>compatibles</w:delText>
        </w:r>
      </w:del>
      <w:del w:id="298" w:author="Javier Vijande Asenjo" w:date="2023-11-16T12:09:00Z">
        <w:r w:rsidDel="00171353">
          <w:delText xml:space="preserve"> con tomografía computarizada</w:delText>
        </w:r>
      </w:del>
      <w:del w:id="299" w:author="Javier Vijande Asenjo" w:date="2023-11-16T12:10:00Z">
        <w:r w:rsidDel="00171353">
          <w:delText>. Estos maniquíes están hechos</w:delText>
        </w:r>
      </w:del>
      <w:ins w:id="300" w:author="Javier Vijande Asenjo" w:date="2023-11-16T12:10:00Z">
        <w:r w:rsidR="00171353">
          <w:t>realizados a partir</w:t>
        </w:r>
      </w:ins>
      <w:r>
        <w:t xml:space="preserve"> de materiales compuestos de materiales de alto número atómico para que sean fácilmente visibles</w:t>
      </w:r>
      <w:del w:id="301" w:author="Javier Vijande Asenjo" w:date="2023-11-16T12:10:00Z">
        <w:r w:rsidDel="00171353">
          <w:delText xml:space="preserve"> sobre la imagen de CT</w:delText>
        </w:r>
      </w:del>
      <w:r>
        <w:t xml:space="preserve">.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lastRenderedPageBreak/>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302" w:author="Javier Vijande Asenjo" w:date="2023-11-16T12:11:00Z"/>
        </w:rPr>
      </w:pPr>
      <w:r>
        <w:t>Por otro lado, existe la cuestión de la determinación de la primera posición de parada (</w:t>
      </w:r>
      <w:r>
        <w:rPr>
          <w:i/>
          <w:iCs/>
        </w:rPr>
        <w:t>tip position</w:t>
      </w:r>
      <w:r>
        <w:t>).</w:t>
      </w:r>
    </w:p>
    <w:p w14:paraId="5E1D553E" w14:textId="16647703" w:rsidR="009574C6" w:rsidRDefault="00E223CA" w:rsidP="00610AC2">
      <w:pPr>
        <w:pStyle w:val="Textoindependiente"/>
        <w:jc w:val="both"/>
        <w:rPr>
          <w:ins w:id="303" w:author="Javier Vijande Asenjo" w:date="2023-11-16T12:13:00Z"/>
        </w:rPr>
      </w:pPr>
      <w:r>
        <w:t xml:space="preserve">El concepto de primera posición de parada se refiere a la ubicación de la punta de un aplicador o aguja utilizada en la planificación del tratamiento de braquiterapia para el cáncer de cuello uterino. </w:t>
      </w:r>
      <w:del w:id="304" w:author="Javier Vijande Asenjo" w:date="2023-11-16T12:13:00Z">
        <w:r w:rsidDel="00171353">
          <w:delText>La posición de la punta es crucial ya que determina la ubicación precisa de la fuente de radiación.</w:delText>
        </w:r>
      </w:del>
      <w:ins w:id="305" w:author="Javier Vijande Asenjo" w:date="2023-11-16T12:13:00Z">
        <w:r w:rsidR="00171353">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w:t>
        </w:r>
      </w:ins>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3620B19C" w14:textId="5EA9AB5D" w:rsidR="009574C6" w:rsidDel="00171353" w:rsidRDefault="00E223CA" w:rsidP="00610AC2">
      <w:pPr>
        <w:pStyle w:val="Textoindependiente"/>
        <w:jc w:val="both"/>
        <w:rPr>
          <w:del w:id="306" w:author="Javier Vijande Asenjo" w:date="2023-11-16T12:13:00Z"/>
        </w:rPr>
      </w:pPr>
      <w:del w:id="307" w:author="Javier Vijande Asenjo" w:date="2023-11-16T12:13:00Z">
        <w:r w:rsidDel="00171353">
          <w:delText>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delText>
        </w:r>
      </w:del>
    </w:p>
    <w:p w14:paraId="1F4A7C20" w14:textId="77777777" w:rsidR="009574C6" w:rsidRDefault="00E223CA" w:rsidP="00610AC2">
      <w:pPr>
        <w:pStyle w:val="Textoindependiente"/>
        <w:jc w:val="both"/>
      </w:pPr>
      <w:r>
        <w:lastRenderedPageBreak/>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308" w:name="_Toc148271453"/>
      <w:bookmarkStart w:id="309" w:name="sec-bibapp"/>
      <w:bookmarkEnd w:id="290"/>
      <w:r>
        <w:t>1.4.3 Bibliotecas de aplicadores</w:t>
      </w:r>
      <w:bookmarkEnd w:id="308"/>
    </w:p>
    <w:p w14:paraId="1D52CA5A" w14:textId="04559EB6" w:rsidR="009574C6" w:rsidRDefault="00E223CA" w:rsidP="00610AC2">
      <w:pPr>
        <w:pStyle w:val="FirstParagraph"/>
        <w:jc w:val="bot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w:t>
      </w:r>
      <w:del w:id="310" w:author="Javier Vijande Asenjo" w:date="2023-11-16T12:14:00Z">
        <w:r w:rsidDel="007B7676">
          <w:delText>sistema de planificación del tratamiento (</w:delText>
        </w:r>
      </w:del>
      <w:r>
        <w:t>TPS</w:t>
      </w:r>
      <w:del w:id="311" w:author="Javier Vijande Asenjo" w:date="2023-11-16T12:14:00Z">
        <w:r w:rsidDel="007B7676">
          <w:delText>)</w:delText>
        </w:r>
      </w:del>
      <w:r>
        <w:t xml:space="preserve">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E223CA" w:rsidP="00610AC2">
      <w:pPr>
        <w:pStyle w:val="Textoindependiente"/>
        <w:jc w:val="both"/>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w:t>
      </w:r>
      <w:r>
        <w:lastRenderedPageBreak/>
        <w:t>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723E46"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del w:id="312" w:author="Javier Vijande Asenjo" w:date="2023-11-16T12:18:00Z">
        <w:r w:rsidDel="007B7676">
          <w:delText>sistema de planificación del tratamiento (</w:delText>
        </w:r>
      </w:del>
      <w:commentRangeStart w:id="313"/>
      <w:r>
        <w:t>TPS</w:t>
      </w:r>
      <w:commentRangeEnd w:id="313"/>
      <w:r w:rsidR="007B7676">
        <w:rPr>
          <w:rStyle w:val="Refdecomentario"/>
        </w:rPr>
        <w:commentReference w:id="313"/>
      </w:r>
      <w:del w:id="314" w:author="Javier Vijande Asenjo" w:date="2023-11-16T12:18:00Z">
        <w:r w:rsidDel="007B7676">
          <w:delText>)</w:delText>
        </w:r>
      </w:del>
      <w:r>
        <w:t xml:space="preserve"> y alinearla con la señal de anulación, en otras palabras, la sombra negra que 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315" w:name="_Toc148271454"/>
      <w:bookmarkStart w:id="316" w:name="planes-virtuales"/>
      <w:bookmarkEnd w:id="286"/>
      <w:bookmarkEnd w:id="309"/>
      <w:r>
        <w:t>1.5 Planes virtuales</w:t>
      </w:r>
      <w:bookmarkEnd w:id="315"/>
    </w:p>
    <w:p w14:paraId="79A12923" w14:textId="77777777" w:rsidR="009574C6" w:rsidRDefault="00E223CA" w:rsidP="00610AC2">
      <w:pPr>
        <w:pStyle w:val="Ttulo3"/>
        <w:jc w:val="both"/>
      </w:pPr>
      <w:bookmarkStart w:id="317" w:name="_Toc148271455"/>
      <w:bookmarkStart w:id="318" w:name="sec-tb"/>
      <w:r>
        <w:t>1.5.1 El Template Benidorm</w:t>
      </w:r>
      <w:bookmarkEnd w:id="317"/>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319"/>
      <w:r>
        <w:t xml:space="preserve">aplicador Benidorm </w:t>
      </w:r>
      <w:commentRangeEnd w:id="319"/>
      <w:r w:rsidR="007B7676">
        <w:rPr>
          <w:rStyle w:val="Refdecomentario"/>
        </w:rPr>
        <w:commentReference w:id="319"/>
      </w:r>
      <w:r>
        <w:t>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17738A36" w14:textId="77777777" w:rsidR="009574C6" w:rsidRDefault="00E223CA" w:rsidP="00610AC2">
      <w:pPr>
        <w:pStyle w:val="Ttulo3"/>
        <w:jc w:val="both"/>
      </w:pPr>
      <w:bookmarkStart w:id="320" w:name="_Toc148271456"/>
      <w:bookmarkStart w:id="321" w:name="la-elección-de-las-agujas"/>
      <w:bookmarkEnd w:id="318"/>
      <w:commentRangeStart w:id="322"/>
      <w:r>
        <w:t>1.5.2 La elección de las agujas</w:t>
      </w:r>
      <w:bookmarkEnd w:id="320"/>
      <w:commentRangeEnd w:id="322"/>
      <w:r w:rsidR="007B7676">
        <w:rPr>
          <w:rStyle w:val="Refdecomentario"/>
          <w:rFonts w:ascii="Cambria" w:eastAsia="Cambria" w:hAnsi="Cambria"/>
          <w:b w:val="0"/>
          <w:bCs w:val="0"/>
          <w:color w:val="auto"/>
        </w:rPr>
        <w:commentReference w:id="322"/>
      </w:r>
    </w:p>
    <w:p w14:paraId="468A08AB" w14:textId="55B9EC51" w:rsidR="009574C6" w:rsidRDefault="00E223CA" w:rsidP="00610AC2">
      <w:pPr>
        <w:pStyle w:val="FirstParagraph"/>
        <w:jc w:val="both"/>
      </w:pPr>
      <w:del w:id="323" w:author="Javier Vijande Asenjo" w:date="2023-11-16T12:20:00Z">
        <w:r w:rsidDel="007B7676">
          <w:delText xml:space="preserve">Como se vio en la </w:delText>
        </w:r>
        <w:r w:rsidDel="007B7676">
          <w:fldChar w:fldCharType="begin"/>
        </w:r>
        <w:r w:rsidDel="007B7676">
          <w:delInstrText xml:space="preserve"> HYPERLINK \l "sec-tb" \h </w:delInstrText>
        </w:r>
        <w:r w:rsidDel="007B7676">
          <w:fldChar w:fldCharType="separate"/>
        </w:r>
        <w:r w:rsidDel="007B7676">
          <w:rPr>
            <w:rStyle w:val="Hipervnculo"/>
          </w:rPr>
          <w:delText>sección 1.5.1</w:delText>
        </w:r>
        <w:r w:rsidDel="007B7676">
          <w:rPr>
            <w:rStyle w:val="Hipervnculo"/>
          </w:rPr>
          <w:fldChar w:fldCharType="end"/>
        </w:r>
        <w:r w:rsidDel="007B7676">
          <w:delText>, el aplicador Benidorm posee 35 orificios rectos y 16 divergentes. Eso</w:delText>
        </w:r>
      </w:del>
      <w:ins w:id="324" w:author="Javier Vijande Asenjo" w:date="2023-11-16T12:20:00Z">
        <w:r w:rsidR="007B7676">
          <w:t>Esta configuración</w:t>
        </w:r>
      </w:ins>
      <w:r>
        <w:t xml:space="preserve">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w:t>
      </w:r>
      <w:r>
        <w:lastRenderedPageBreak/>
        <w:t>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14:paraId="387B53CD" w14:textId="77777777" w:rsidR="009574C6" w:rsidRDefault="00E223CA" w:rsidP="00610AC2">
      <w:pPr>
        <w:pStyle w:val="Textoindependiente"/>
        <w:jc w:val="both"/>
      </w:pPr>
      <w:r>
        <w:t>Es por ello que diseñar un tratamiento con el mínimo número de agujas que a su vez asegure la cobertura correcta del volumen objetivo.</w:t>
      </w:r>
    </w:p>
    <w:p w14:paraId="6E4AA47B" w14:textId="77777777" w:rsidR="009574C6" w:rsidRDefault="00E223CA" w:rsidP="00610AC2">
      <w:pPr>
        <w:pStyle w:val="Ttulo2"/>
        <w:jc w:val="both"/>
      </w:pPr>
      <w:bookmarkStart w:id="325" w:name="_Toc148271457"/>
      <w:bookmarkStart w:id="326" w:name="objetivos"/>
      <w:bookmarkEnd w:id="316"/>
      <w:bookmarkEnd w:id="321"/>
      <w:commentRangeStart w:id="327"/>
      <w:r>
        <w:t>1.6 Objetivos</w:t>
      </w:r>
      <w:bookmarkEnd w:id="325"/>
      <w:commentRangeEnd w:id="327"/>
      <w:r w:rsidR="00717170">
        <w:rPr>
          <w:rStyle w:val="Refdecomentario"/>
          <w:rFonts w:ascii="Cambria" w:eastAsia="Cambria" w:hAnsi="Cambria"/>
          <w:b w:val="0"/>
          <w:bCs w:val="0"/>
          <w:color w:val="auto"/>
        </w:rPr>
        <w:commentReference w:id="327"/>
      </w:r>
    </w:p>
    <w:p w14:paraId="4094E7B0" w14:textId="77777777" w:rsidR="009574C6" w:rsidRDefault="00E223CA" w:rsidP="00610AC2">
      <w:pPr>
        <w:pStyle w:val="FirstParagraph"/>
        <w:jc w:val="bot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t>
      </w:r>
      <w:commentRangeStart w:id="328"/>
      <w:r>
        <w:t>médico</w:t>
      </w:r>
      <w:commentRangeEnd w:id="328"/>
      <w:r w:rsidR="0024751C">
        <w:rPr>
          <w:rStyle w:val="Refdecomentario"/>
        </w:rPr>
        <w:commentReference w:id="328"/>
      </w:r>
      <w:r>
        <w:t>.</w:t>
      </w:r>
    </w:p>
    <w:p w14:paraId="2B891F15" w14:textId="77777777" w:rsidR="009574C6" w:rsidRDefault="00E223CA" w:rsidP="00610AC2">
      <w:pPr>
        <w:pStyle w:val="Textoindependiente"/>
        <w:jc w:val="both"/>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w:t>
      </w:r>
      <w:commentRangeStart w:id="329"/>
      <w:r>
        <w:t>MRI</w:t>
      </w:r>
      <w:commentRangeEnd w:id="329"/>
      <w:r w:rsidR="0024751C">
        <w:rPr>
          <w:rStyle w:val="Refdecomentario"/>
        </w:rPr>
        <w:commentReference w:id="329"/>
      </w:r>
      <w:r>
        <w:t>.</w:t>
      </w:r>
    </w:p>
    <w:p w14:paraId="467A41CB" w14:textId="77777777" w:rsidR="009574C6" w:rsidRDefault="00E223CA" w:rsidP="00610AC2">
      <w:pPr>
        <w:pStyle w:val="Textoindependiente"/>
        <w:jc w:val="both"/>
      </w:pPr>
      <w:r>
        <w:t xml:space="preserve">También presenta la implementación de una técnica de planificación virtual pre-plan para el aplicador Benidorm en braquiterapia ginecológica multi intersticial, tanto </w:t>
      </w:r>
      <w:proofErr w:type="spellStart"/>
      <w:r>
        <w:t>transperineal</w:t>
      </w:r>
      <w:proofErr w:type="spellEnd"/>
      <w:r>
        <w:t xml:space="preserve"> como </w:t>
      </w:r>
      <w:commentRangeStart w:id="330"/>
      <w:r>
        <w:t>endocavitaria</w:t>
      </w:r>
      <w:commentRangeEnd w:id="330"/>
      <w:r w:rsidR="0024751C">
        <w:rPr>
          <w:rStyle w:val="Refdecomentario"/>
        </w:rPr>
        <w:commentReference w:id="330"/>
      </w:r>
      <w:r>
        <w:t>.</w:t>
      </w:r>
    </w:p>
    <w:p w14:paraId="5B3AE86E" w14:textId="77777777" w:rsidR="009574C6" w:rsidRDefault="00E223CA" w:rsidP="00610AC2">
      <w:pPr>
        <w:pStyle w:val="Ttulo1"/>
        <w:jc w:val="both"/>
      </w:pPr>
      <w:bookmarkStart w:id="331" w:name="_Toc148271458"/>
      <w:bookmarkStart w:id="332" w:name="material-y-métodos"/>
      <w:bookmarkEnd w:id="4"/>
      <w:bookmarkEnd w:id="326"/>
      <w:r>
        <w:t>2. Material y métodos</w:t>
      </w:r>
      <w:bookmarkEnd w:id="331"/>
    </w:p>
    <w:p w14:paraId="7DF39C13" w14:textId="77777777" w:rsidR="009574C6" w:rsidRDefault="00E223CA" w:rsidP="00610AC2">
      <w:pPr>
        <w:pStyle w:val="Ttulo2"/>
        <w:jc w:val="both"/>
      </w:pPr>
      <w:bookmarkStart w:id="333" w:name="_Toc148271459"/>
      <w:bookmarkStart w:id="334" w:name="Xf8c62f517dcf073f4df10b3044d0d92793e5a66"/>
      <w:r>
        <w:t>2.1 A method to incorporate interstitial components into the TPS gynecologic rigid applicator library (Otal2017 publicado en febrero de 2017)</w:t>
      </w:r>
      <w:bookmarkEnd w:id="333"/>
    </w:p>
    <w:p w14:paraId="05B7761F" w14:textId="77777777" w:rsidR="009574C6" w:rsidRDefault="00E223CA" w:rsidP="00610AC2">
      <w:pPr>
        <w:pStyle w:val="Ttulo3"/>
        <w:jc w:val="both"/>
      </w:pPr>
      <w:bookmarkStart w:id="335" w:name="_Toc148271460"/>
      <w:bookmarkStart w:id="336" w:name="sec-appimagestps"/>
      <w:r>
        <w:t>2.1.1 Aplicadores, adquisición de imágenes de resonancia magnética y planificador de braquiterapia (TPS)</w:t>
      </w:r>
      <w:bookmarkEnd w:id="335"/>
    </w:p>
    <w:p w14:paraId="6A3B486B" w14:textId="77777777" w:rsidR="009574C6" w:rsidRDefault="00E223CA" w:rsidP="00610AC2">
      <w:pPr>
        <w:pStyle w:val="FirstParagraph"/>
        <w:jc w:val="bot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w:t>
      </w:r>
      <w:r>
        <w:lastRenderedPageBreak/>
        <w:t>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337" w:name="fig-utrecht_tool1"/>
                        <w:bookmarkStart w:id="338"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337"/>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339"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339"/>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338"/>
      </w:tr>
    </w:tbl>
    <w:p w14:paraId="65122792" w14:textId="77777777" w:rsidR="009574C6" w:rsidRDefault="00E223CA" w:rsidP="00610AC2">
      <w:pPr>
        <w:pStyle w:val="Textoindependiente"/>
        <w:jc w:val="both"/>
      </w:pPr>
      <w:r>
        <w:t>El Template Benidorm (TB) (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340"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340"/>
      </w:tr>
    </w:tbl>
    <w:p w14:paraId="54F7A0D5" w14:textId="50E63F9D"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w:t>
      </w:r>
      <w:del w:id="341" w:author="Javier Vijande Asenjo" w:date="2023-11-16T12:28:00Z">
        <w:r w:rsidDel="00AC15B0">
          <w:delText xml:space="preserve"> (FRFSE)</w:delText>
        </w:r>
      </w:del>
      <w:r>
        <w:t xml:space="preserv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342"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343" w:name="_Toc148271461"/>
      <w:bookmarkStart w:id="344" w:name="X7fa7f8953b9bf2d20606b483faea29fdb8c2a45"/>
      <w:bookmarkEnd w:id="336"/>
      <w:r>
        <w:t>2.1.2 Modelización de los aplicadores Utrecht y Template Benidorm en la biblioteca de aplicadores de Oncentra</w:t>
      </w:r>
      <w:bookmarkEnd w:id="343"/>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345" w:name="_Toc148271462"/>
      <w:bookmarkStart w:id="346" w:name="sec-apputrecht"/>
      <w:bookmarkEnd w:id="344"/>
      <w:r>
        <w:t>2.1.3 El aplicador Utrecht</w:t>
      </w:r>
      <w:bookmarkEnd w:id="345"/>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347"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347"/>
      </w:tr>
    </w:tbl>
    <w:p w14:paraId="4F3E64EF" w14:textId="042A4854"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r>
        <w:t>Wavefront</w:t>
      </w:r>
      <w:proofErr w:type="spellEnd"/>
      <w:r>
        <w:t xml:space="preserve"> </w:t>
      </w:r>
      <w:del w:id="348" w:author="Javier Vijande Asenjo" w:date="2023-11-16T13:29:00Z">
        <w:r w:rsidDel="00504BBB">
          <w:delText>(obj)</w:delText>
        </w:r>
      </w:del>
      <w:r>
        <w:t xml:space="preserve"> y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77777777" w:rsidR="009574C6" w:rsidRDefault="00E223CA" w:rsidP="00610AC2">
      <w:pPr>
        <w:pStyle w:val="Ttulo3"/>
        <w:jc w:val="both"/>
      </w:pPr>
      <w:bookmarkStart w:id="349" w:name="_Toc148271463"/>
      <w:bookmarkStart w:id="350" w:name="sec-templatebenidorm"/>
      <w:bookmarkEnd w:id="346"/>
      <w:r>
        <w:lastRenderedPageBreak/>
        <w:t xml:space="preserve">2.1.4 El </w:t>
      </w:r>
      <w:proofErr w:type="spellStart"/>
      <w:r>
        <w:t>Template</w:t>
      </w:r>
      <w:proofErr w:type="spellEnd"/>
      <w:r>
        <w:t xml:space="preserve"> Benidorm</w:t>
      </w:r>
      <w:del w:id="351" w:author="Javier Vijande Asenjo" w:date="2023-11-16T13:29:00Z">
        <w:r w:rsidDel="00504BBB">
          <w:delText xml:space="preserve"> (TB)</w:delText>
        </w:r>
      </w:del>
      <w:bookmarkEnd w:id="349"/>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352"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352"/>
      </w:tr>
    </w:tbl>
    <w:p w14:paraId="26A12D87" w14:textId="77777777" w:rsidR="009574C6" w:rsidRDefault="00E223CA" w:rsidP="00610AC2">
      <w:pPr>
        <w:pStyle w:val="Ttulo3"/>
        <w:jc w:val="both"/>
      </w:pPr>
      <w:bookmarkStart w:id="353" w:name="_Toc148271464"/>
      <w:bookmarkStart w:id="354" w:name="sec-MM-reconstruction"/>
      <w:bookmarkEnd w:id="350"/>
      <w:r>
        <w:t>2.1.5 Procedimiento de reconstrucción</w:t>
      </w:r>
      <w:bookmarkEnd w:id="353"/>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355" w:name="_Toc148271465"/>
      <w:bookmarkStart w:id="356" w:name="Xe35c5183bc3f8d52b83a11be010bd84bcbacc3f"/>
      <w:bookmarkEnd w:id="354"/>
      <w:r>
        <w:t>2.1.6 Pre-plan technique feasibility in multi-interstitial/endocavitary perineal gynecological brachytherapy (Rodriguez2017 publicado en octubre 2017)</w:t>
      </w:r>
      <w:bookmarkEnd w:id="355"/>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2F82FD14" w:rsidR="009574C6" w:rsidRDefault="00E223CA" w:rsidP="00610AC2">
      <w:pPr>
        <w:numPr>
          <w:ilvl w:val="0"/>
          <w:numId w:val="6"/>
        </w:numPr>
        <w:jc w:val="both"/>
      </w:pPr>
      <w:r>
        <w:t xml:space="preserve">En este conjunto de imágenes, se dibuja el CTV. El </w:t>
      </w:r>
      <w:del w:id="357" w:author="Javier Vijande Asenjo" w:date="2023-11-16T13:31:00Z">
        <w:r w:rsidDel="00504BBB">
          <w:delText>volumen diana (</w:delText>
        </w:r>
      </w:del>
      <w:r>
        <w:t>GTV</w:t>
      </w:r>
      <w:del w:id="358" w:author="Javier Vijande Asenjo" w:date="2023-11-16T13:31:00Z">
        <w:r w:rsidDel="00504BBB">
          <w:delText>)</w:delText>
        </w:r>
      </w:del>
      <w:r>
        <w:t xml:space="preserve"> clínico y de imagen en el momento del diagnóstico y el GTV en el momento de la braquiterapia se unifican en un único CTV (incluyendo GTV, </w:t>
      </w:r>
      <w:del w:id="359" w:author="Javier Vijande Asenjo" w:date="2023-11-16T13:31:00Z">
        <w:r w:rsidDel="00504BBB">
          <w:delText>CTV de alto riesgo (</w:delText>
        </w:r>
      </w:del>
      <w:r>
        <w:t>CTV-HR</w:t>
      </w:r>
      <w:del w:id="360" w:author="Javier Vijande Asenjo" w:date="2023-11-16T13:31:00Z">
        <w:r w:rsidDel="00504BBB">
          <w:delText>)</w:delText>
        </w:r>
      </w:del>
      <w:r>
        <w:t xml:space="preserve">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w:t>
      </w:r>
      <w:r>
        <w:lastRenderedPageBreak/>
        <w:t xml:space="preserve">posible). Para facilitar esta tarea, se ha desarrollado una aplicación basada en Java vinculada al </w:t>
      </w:r>
      <w:del w:id="361" w:author="Javier Vijande Asenjo" w:date="2023-11-16T13:31:00Z">
        <w:r w:rsidDel="00504BBB">
          <w:delText>sistema de planificación del tratamiento (</w:delText>
        </w:r>
      </w:del>
      <w:r>
        <w:t>TPS</w:t>
      </w:r>
      <w:del w:id="362" w:author="Javier Vijande Asenjo" w:date="2023-11-16T13:31:00Z">
        <w:r w:rsidDel="00504BBB">
          <w:delText>)</w:delText>
        </w:r>
      </w:del>
      <w:r>
        <w:t xml:space="preserve">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363" w:name="_Toc148271466"/>
      <w:bookmarkStart w:id="364" w:name="X7f09ca377b9259a203ffeaf38ca0b701bd5ca73"/>
      <w:bookmarkEnd w:id="334"/>
      <w:bookmarkEnd w:id="356"/>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363"/>
    </w:p>
    <w:p w14:paraId="72319627" w14:textId="77777777"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365"/>
      <w:proofErr w:type="spellStart"/>
      <w:r>
        <w:t>Sagiplan</w:t>
      </w:r>
      <w:commentRangeEnd w:id="365"/>
      <w:proofErr w:type="spellEnd"/>
      <w:r w:rsidR="00717170">
        <w:rPr>
          <w:rStyle w:val="Refdecomentario"/>
        </w:rPr>
        <w:commentReference w:id="365"/>
      </w:r>
      <w:r>
        <w:t>.</w:t>
      </w:r>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366"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366"/>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367" w:name="_Toc148271467"/>
      <w:bookmarkStart w:id="368" w:name="sec-q1"/>
      <w:r>
        <w:t>2.2.1 Q1—Herramientas de puesta en marcha y control de calidad</w:t>
      </w:r>
      <w:bookmarkEnd w:id="367"/>
    </w:p>
    <w:p w14:paraId="1B8B939C" w14:textId="3215B1A1"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369"/>
      <w:r>
        <w:t>TG43</w:t>
      </w:r>
      <w:commentRangeEnd w:id="369"/>
      <w:r w:rsidR="00AC1B4D">
        <w:rPr>
          <w:rStyle w:val="Refdecomentario"/>
        </w:rPr>
        <w:commentReference w:id="369"/>
      </w:r>
      <w:r>
        <w:t xml:space="preserve"> y también en </w:t>
      </w:r>
      <w:commentRangeStart w:id="370"/>
      <w:r>
        <w:t xml:space="preserve">TG186 </w:t>
      </w:r>
      <w:commentRangeEnd w:id="370"/>
      <w:r w:rsidR="00AC1B4D">
        <w:rPr>
          <w:rStyle w:val="Refdecomentario"/>
        </w:rPr>
        <w:commentReference w:id="370"/>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ins w:id="371" w:author="Javier Vijande Asenjo" w:date="2023-11-16T13:35:00Z">
        <w:r w:rsidR="00AC1B4D">
          <w:t>TPSs</w:t>
        </w:r>
        <w:proofErr w:type="spellEnd"/>
        <w:r w:rsidR="00AC1B4D">
          <w:t xml:space="preserve"> basados en el uso de</w:t>
        </w:r>
      </w:ins>
      <w:del w:id="372" w:author="Javier Vijande Asenjo" w:date="2023-11-16T13:35:00Z">
        <w:r w:rsidDel="00AC1B4D">
          <w:delText>las</w:delText>
        </w:r>
      </w:del>
      <w:r>
        <w:t xml:space="preserve"> </w:t>
      </w:r>
      <w:proofErr w:type="spellStart"/>
      <w:ins w:id="373"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374"/>
      <w:r>
        <w:t>MBDCA</w:t>
      </w:r>
      <w:commentRangeEnd w:id="374"/>
      <w:r w:rsidR="00AC1B4D">
        <w:rPr>
          <w:rStyle w:val="Refdecomentario"/>
        </w:rPr>
        <w:commentReference w:id="374"/>
      </w:r>
      <w:ins w:id="375" w:author="Javier Vijande Asenjo" w:date="2023-11-16T13:35:00Z">
        <w:r w:rsidR="00AC1B4D">
          <w:t>)</w:t>
        </w:r>
      </w:ins>
      <w:r>
        <w:t>. El grupo de trabajo AAPM/ESTRO/ABG</w:t>
      </w:r>
      <w:ins w:id="376"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377" w:name="_Toc148271468"/>
      <w:bookmarkStart w:id="378" w:name="sec-q2"/>
      <w:bookmarkEnd w:id="368"/>
      <w:r>
        <w:t>2.2.2 Q2—Registro de imágenes y utilidades para gestionar información de tratamientos previos</w:t>
      </w:r>
      <w:bookmarkEnd w:id="377"/>
    </w:p>
    <w:p w14:paraId="3834B46E" w14:textId="054C2982" w:rsidR="009574C6" w:rsidRDefault="00E223CA" w:rsidP="00610AC2">
      <w:pPr>
        <w:pStyle w:val="FirstParagraph"/>
        <w:jc w:val="both"/>
      </w:pPr>
      <w:r>
        <w:t xml:space="preserve">El registro de imágenes para </w:t>
      </w:r>
      <w:del w:id="379" w:author="Javier Vijande Asenjo" w:date="2023-11-16T13:36:00Z">
        <w:r w:rsidDel="00AC1B4D">
          <w:delText>imagen guiada adaptativa en braquiterapia (</w:delText>
        </w:r>
      </w:del>
      <w:r>
        <w:t>IGABT</w:t>
      </w:r>
      <w:del w:id="380" w:author="Javier Vijande Asenjo" w:date="2023-11-16T13:36:00Z">
        <w:r w:rsidDel="00AC1B4D">
          <w:delText>)</w:delText>
        </w:r>
      </w:del>
      <w:r>
        <w:t xml:space="preserve">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381" w:name="_Toc148271469"/>
      <w:bookmarkStart w:id="382" w:name="sec-q3"/>
      <w:bookmarkEnd w:id="378"/>
      <w:r>
        <w:t>2.2.3 Q3—Contorneo en MRI. Eliminar la componente intracavitaria</w:t>
      </w:r>
      <w:bookmarkEnd w:id="381"/>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w:t>
      </w:r>
      <w:r>
        <w:lastRenderedPageBreak/>
        <w:t>proximidades del aplicador puede afectar a la precisión de los parámetros 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383" w:name="_Toc148271470"/>
      <w:bookmarkStart w:id="384" w:name="sec-q4"/>
      <w:bookmarkEnd w:id="382"/>
      <w:r>
        <w:t>2.2.4 Q4—Reconstrucción de catéteres. Bibliotecas de la componente intracavitaria</w:t>
      </w:r>
      <w:bookmarkEnd w:id="383"/>
    </w:p>
    <w:p w14:paraId="0F5EFC7F" w14:textId="1F3DFD0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w:t>
      </w:r>
      <w:del w:id="385" w:author="Javier Vijande Asenjo" w:date="2023-11-16T13:38:00Z">
        <w:r w:rsidDel="00AC1B4D">
          <w:delText xml:space="preserve">(DR) </w:delText>
        </w:r>
      </w:del>
      <w:r>
        <w:t xml:space="preserve">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386" w:name="_Toc148271471"/>
      <w:bookmarkStart w:id="387" w:name="sec-q5"/>
      <w:bookmarkEnd w:id="384"/>
      <w:r>
        <w:t>2.2.5 Q5—Reconstrucción de agujas. Parte intersticial</w:t>
      </w:r>
      <w:bookmarkEnd w:id="386"/>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388" w:name="_Toc148271472"/>
      <w:bookmarkStart w:id="389" w:name="sec-q6"/>
      <w:bookmarkEnd w:id="387"/>
      <w:r>
        <w:t>2.2.6 Q6—Interpolación de imágenes</w:t>
      </w:r>
      <w:bookmarkEnd w:id="388"/>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390" w:name="_Toc148271473"/>
      <w:bookmarkStart w:id="391" w:name="sec-q7"/>
      <w:bookmarkEnd w:id="389"/>
      <w:r>
        <w:lastRenderedPageBreak/>
        <w:t>2.2.7 Q7—Uso del EQD2 en la optimización del tratamiento</w:t>
      </w:r>
      <w:bookmarkEnd w:id="390"/>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392" w:name="_Toc148271474"/>
      <w:bookmarkStart w:id="393" w:name="sec-q8"/>
      <w:bookmarkEnd w:id="391"/>
      <w:r>
        <w:t>2.2.8 Q8—Uso del EQD2 para evaluar el tratamiento con la parte de radioterapia externa. Restricciones óptimas y obligatorias</w:t>
      </w:r>
      <w:bookmarkEnd w:id="392"/>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394" w:name="_Toc148271475"/>
      <w:bookmarkStart w:id="395" w:name="sec-q9"/>
      <w:bookmarkEnd w:id="393"/>
      <w:r>
        <w:t>2.2.9 Q9—Bloqueo de pesos</w:t>
      </w:r>
      <w:bookmarkEnd w:id="394"/>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396" w:name="_Toc148271476"/>
      <w:bookmarkStart w:id="397" w:name="sec-q10"/>
      <w:bookmarkEnd w:id="395"/>
      <w:r>
        <w:t>2.2.10 Q10—Métodos de optimización. Registro de los parámetros D90 y D2cc</w:t>
      </w:r>
      <w:bookmarkEnd w:id="396"/>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398" w:name="_Toc148271477"/>
      <w:bookmarkStart w:id="399" w:name="sec-q11"/>
      <w:bookmarkEnd w:id="397"/>
      <w:r>
        <w:t>2.2.11 Q11—Resolución de los histogramas dosis-volumen</w:t>
      </w:r>
      <w:bookmarkEnd w:id="398"/>
    </w:p>
    <w:p w14:paraId="6E8A8395" w14:textId="77777777"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400"/>
      <w:r>
        <w:t>y D0.1cc. Esta pregunta tuvo como objetivo identificar las estrategias de los diferentes TPS para poder calcular las dosis depositadas para volúmenes de hasta 0,1 cm</w:t>
      </w:r>
      <w:commentRangeEnd w:id="400"/>
      <w:r w:rsidR="00AC1B4D">
        <w:rPr>
          <w:rStyle w:val="Refdecomentario"/>
        </w:rPr>
        <w:commentReference w:id="400"/>
      </w:r>
      <w:r>
        <w:t>.</w:t>
      </w:r>
    </w:p>
    <w:p w14:paraId="52E6EBB4" w14:textId="77777777" w:rsidR="009574C6" w:rsidRDefault="00E223CA" w:rsidP="00610AC2">
      <w:pPr>
        <w:pStyle w:val="Ttulo3"/>
        <w:jc w:val="both"/>
      </w:pPr>
      <w:bookmarkStart w:id="401" w:name="_Toc148271478"/>
      <w:bookmarkStart w:id="402" w:name="sec-q12"/>
      <w:bookmarkEnd w:id="399"/>
      <w:r>
        <w:t>2.2.12 Q12—Localización de los puntos D2cc</w:t>
      </w:r>
      <w:bookmarkEnd w:id="401"/>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403" w:author="Javier Vijande Asenjo" w:date="2023-11-16T13:43:00Z">
        <w:r w:rsidDel="00AC1B4D">
          <w:delText xml:space="preserve"> [</w:delText>
        </w:r>
      </w:del>
      <w:hyperlink w:anchor="ref-nkiwane2015">
        <w:r>
          <w:rPr>
            <w:rStyle w:val="Hipervnculo"/>
            <w:vertAlign w:val="superscript"/>
          </w:rPr>
          <w:t>84</w:t>
        </w:r>
      </w:hyperlink>
      <w:ins w:id="404" w:author="Javier Vijande Asenjo" w:date="2023-11-16T13:43:00Z">
        <w:r w:rsidR="00AC1B4D">
          <w:t>,</w:t>
        </w:r>
      </w:ins>
      <w:del w:id="405" w:author="Javier Vijande Asenjo" w:date="2023-11-16T13:43:00Z">
        <w:r w:rsidDel="00AC1B4D">
          <w:delText>]</w:delText>
        </w:r>
      </w:del>
      <w:hyperlink w:anchor="ref-mazeron2015">
        <w:r>
          <w:rPr>
            <w:rStyle w:val="Hipervnculo"/>
            <w:vertAlign w:val="superscript"/>
          </w:rPr>
          <w:t>85</w:t>
        </w:r>
      </w:hyperlink>
      <w:r>
        <w:t>. Mazeron et al. </w:t>
      </w:r>
      <w:ins w:id="406" w:author="Javier Vijande Asenjo" w:date="2023-11-16T13:43:00Z">
        <w:r w:rsidR="00AC1B4D">
          <w:t>t</w:t>
        </w:r>
      </w:ins>
      <w:del w:id="407"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408" w:name="_Toc148271479"/>
      <w:bookmarkStart w:id="409" w:name="sec-q13"/>
      <w:bookmarkEnd w:id="402"/>
      <w:r>
        <w:t>2.2.13 Q13—Algoritmos de cálculo por heterogeneidad en braquiterapia (MBDCA)</w:t>
      </w:r>
      <w:bookmarkEnd w:id="408"/>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410" w:name="_Toc148271480"/>
      <w:bookmarkStart w:id="411" w:name="resultados"/>
      <w:bookmarkEnd w:id="332"/>
      <w:bookmarkEnd w:id="364"/>
      <w:bookmarkEnd w:id="409"/>
      <w:commentRangeStart w:id="412"/>
      <w:r>
        <w:lastRenderedPageBreak/>
        <w:t>3. Resultados</w:t>
      </w:r>
      <w:bookmarkEnd w:id="410"/>
      <w:commentRangeEnd w:id="412"/>
      <w:r w:rsidR="008248C7">
        <w:rPr>
          <w:rStyle w:val="Refdecomentario"/>
          <w:rFonts w:ascii="Cambria" w:eastAsia="Cambria" w:hAnsi="Cambria"/>
          <w:b w:val="0"/>
          <w:bCs w:val="0"/>
          <w:color w:val="auto"/>
        </w:rPr>
        <w:commentReference w:id="412"/>
      </w:r>
    </w:p>
    <w:p w14:paraId="50BE74B9" w14:textId="77777777" w:rsidR="009574C6" w:rsidRDefault="00E223CA" w:rsidP="00610AC2">
      <w:pPr>
        <w:pStyle w:val="Ttulo2"/>
        <w:jc w:val="both"/>
      </w:pPr>
      <w:bookmarkStart w:id="413" w:name="_Toc148271481"/>
      <w:bookmarkStart w:id="414" w:name="Xe1cc458494bb9190d6f282f24cd1413698a2895"/>
      <w:r>
        <w:t>3.1 A method to incorporate interstitial components into the TPS gynecologic rigid applicator library (Otal2017 publicado en febrero de 2017)</w:t>
      </w:r>
      <w:bookmarkEnd w:id="413"/>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415" w:name="_Toc148271482"/>
      <w:bookmarkStart w:id="416" w:name="Xfb31685143815ddeffb3cab2f30d1288cbf3e00"/>
      <w:bookmarkEnd w:id="414"/>
      <w:r>
        <w:t>3.2 Pre-plan technique feasibility in multi-interstitial/endocavitary perineal gynecological brachytherapy (Rodriguez2017 publicado en octubre 2017)</w:t>
      </w:r>
      <w:bookmarkEnd w:id="415"/>
    </w:p>
    <w:p w14:paraId="792D0013" w14:textId="77777777" w:rsidR="009574C6" w:rsidRDefault="00E223CA" w:rsidP="00610AC2">
      <w:pPr>
        <w:pStyle w:val="FirstParagraph"/>
        <w:jc w:val="both"/>
      </w:pPr>
      <w:commentRangeStart w:id="417"/>
      <w:r>
        <w:t>Se muestra en la parte de la discusión.</w:t>
      </w:r>
      <w:commentRangeEnd w:id="417"/>
      <w:r w:rsidR="008248C7">
        <w:rPr>
          <w:rStyle w:val="Refdecomentario"/>
        </w:rPr>
        <w:commentReference w:id="417"/>
      </w:r>
    </w:p>
    <w:p w14:paraId="4E68DFD9" w14:textId="0A3DB687" w:rsidR="009574C6" w:rsidRPr="007126FF" w:rsidRDefault="00E223CA" w:rsidP="00610AC2">
      <w:pPr>
        <w:pStyle w:val="Ttulo2"/>
        <w:jc w:val="both"/>
        <w:rPr>
          <w:lang w:val="en-US"/>
        </w:rPr>
      </w:pPr>
      <w:bookmarkStart w:id="418" w:name="_Toc148271483"/>
      <w:bookmarkStart w:id="419" w:name="Xa1e491a3d247103fc27faeae1ae4a3c0c39eaa1"/>
      <w:bookmarkEnd w:id="416"/>
      <w:r w:rsidRPr="007126FF">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418"/>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420" w:name="_Toc148271484"/>
      <w:bookmarkStart w:id="421" w:name="sec-a1"/>
      <w:r>
        <w:t>3.3.1 A1—Herramientas de puesta en marcha y control de calidad</w:t>
      </w:r>
      <w:bookmarkEnd w:id="420"/>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77777777" w:rsidR="009574C6" w:rsidRDefault="00E223CA" w:rsidP="00610AC2">
      <w:pPr>
        <w:pStyle w:val="Textoindependiente"/>
        <w:jc w:val="both"/>
      </w:pPr>
      <w:r>
        <w:t xml:space="preserve">De los tres TPSs analizados, sólo dos incluyen la posibilidad de realizar cálculos de MBDCA. </w:t>
      </w:r>
      <w:commentRangeStart w:id="422"/>
      <w:r>
        <w:t xml:space="preserve">Ninguno de los casos de prueba disponibles al momento de escribir este manuscrito son casos clínicos, y WG-DCAB actualmente está desarrollando casos de </w:t>
      </w:r>
      <w:r>
        <w:lastRenderedPageBreak/>
        <w:t xml:space="preserve">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422"/>
      <w:r w:rsidR="008248C7">
        <w:rPr>
          <w:rStyle w:val="Refdecomentario"/>
        </w:rPr>
        <w:commentReference w:id="422"/>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423" w:name="_Toc148271485"/>
      <w:bookmarkStart w:id="424" w:name="sec-a2"/>
      <w:bookmarkEnd w:id="421"/>
      <w:r>
        <w:t>3.3.2 A2—Registro de imágenes y utilidades para gestionar información de tratamientos previos</w:t>
      </w:r>
      <w:bookmarkEnd w:id="423"/>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D5ECD08"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w:t>
      </w:r>
      <w:del w:id="425" w:author="Javier Vijande Asenjo" w:date="2023-11-16T13:50:00Z">
        <w:r w:rsidDel="00455992">
          <w:delText>volumen objetivo clínico de alto riesgo (</w:delText>
        </w:r>
      </w:del>
      <w:r>
        <w:t>CTV-HR</w:t>
      </w:r>
      <w:del w:id="426" w:author="Javier Vijande Asenjo" w:date="2023-11-16T13:50:00Z">
        <w:r w:rsidDel="00455992">
          <w:delText>)</w:delText>
        </w:r>
      </w:del>
      <w:r>
        <w:t xml:space="preserve">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427" w:name="_Toc148271486"/>
      <w:bookmarkStart w:id="428" w:name="sec-a3"/>
      <w:bookmarkEnd w:id="424"/>
      <w:r>
        <w:t>3.3.3 A3—Contorneo en MRI. Eliminar la componente intracavitaria</w:t>
      </w:r>
      <w:bookmarkEnd w:id="427"/>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429" w:name="_Toc148271487"/>
      <w:bookmarkStart w:id="430" w:name="sec-a4"/>
      <w:bookmarkEnd w:id="428"/>
      <w:r>
        <w:lastRenderedPageBreak/>
        <w:t>3.3.4 A4—Reconstrucción de catéteres. Bibliotecas de la componente intracavitaria</w:t>
      </w:r>
      <w:bookmarkEnd w:id="429"/>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431" w:name="_Toc148271488"/>
      <w:bookmarkStart w:id="432" w:name="sec-a5"/>
      <w:bookmarkEnd w:id="430"/>
      <w:r>
        <w:t>3.3.5 A5—Reconstrucción de agujas. Parte intersticial</w:t>
      </w:r>
      <w:bookmarkEnd w:id="431"/>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433"/>
      <w:r>
        <w:t>Otal</w:t>
      </w:r>
      <w:commentRangeEnd w:id="433"/>
      <w:r w:rsidR="00455992">
        <w:rPr>
          <w:rStyle w:val="Refdecomentario"/>
        </w:rPr>
        <w:commentReference w:id="433"/>
      </w:r>
      <w:r>
        <w:t xml:space="preserve">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w:t>
      </w:r>
      <w:r>
        <w:lastRenderedPageBreak/>
        <w:t>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434" w:name="_Toc148271489"/>
      <w:bookmarkStart w:id="435" w:name="sec-a6"/>
      <w:bookmarkEnd w:id="432"/>
      <w:r>
        <w:t>3.3.6 A6—Interpolación de imágenes</w:t>
      </w:r>
      <w:bookmarkEnd w:id="434"/>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436" w:name="_Toc148271490"/>
      <w:bookmarkStart w:id="437" w:name="sec-a7"/>
      <w:bookmarkEnd w:id="435"/>
      <w:r>
        <w:t>3.3.7 A7—Uso del EQD2 en la optimización del tratamiento</w:t>
      </w:r>
      <w:bookmarkEnd w:id="436"/>
    </w:p>
    <w:p w14:paraId="1006BEBE" w14:textId="07AE9970" w:rsidR="009574C6" w:rsidRDefault="00E223CA" w:rsidP="00610AC2">
      <w:pPr>
        <w:pStyle w:val="FirstParagraph"/>
        <w:jc w:val="both"/>
      </w:pPr>
      <w:r>
        <w:t xml:space="preserve">Sólo uno de los TPSs tiene la opción de importar la información dosimétrica de las fracciones dadas previamente. En este caso, la información del </w:t>
      </w:r>
      <w:del w:id="438" w:author="Javier Vijande Asenjo" w:date="2023-11-16T13:52:00Z">
        <w:r w:rsidDel="00455992">
          <w:delText>histograma dosis-volumen (</w:delText>
        </w:r>
      </w:del>
      <w:r>
        <w:t>DVH</w:t>
      </w:r>
      <w:del w:id="439" w:author="Javier Vijande Asenjo" w:date="2023-11-16T13:52:00Z">
        <w:r w:rsidDel="00455992">
          <w:delText>)</w:delText>
        </w:r>
      </w:del>
      <w:r>
        <w:t xml:space="preserve">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440" w:name="_Toc148271491"/>
      <w:bookmarkStart w:id="441" w:name="sec-a8"/>
      <w:bookmarkEnd w:id="437"/>
      <w:r>
        <w:t>3.3.8 A8—Uso del EQD2 para evaluar el tratamiento con la parte de radioterapia externa. Restricciones óptimas y obligatorias</w:t>
      </w:r>
      <w:bookmarkEnd w:id="440"/>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442"/>
      <w:r>
        <w:t xml:space="preserve"> [47]</w:t>
      </w:r>
      <w:commentRangeEnd w:id="442"/>
      <w:r w:rsidR="00455992">
        <w:rPr>
          <w:rStyle w:val="Refdecomentario"/>
        </w:rPr>
        <w:commentReference w:id="442"/>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w:t>
      </w:r>
      <w:r>
        <w:lastRenderedPageBreak/>
        <w:t>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443" w:name="_Toc148271492"/>
      <w:bookmarkStart w:id="444" w:name="sec-a9"/>
      <w:bookmarkEnd w:id="441"/>
      <w:r>
        <w:t>3.3.9 A9—Bloqueo de pesos</w:t>
      </w:r>
      <w:bookmarkEnd w:id="443"/>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445" w:name="_Toc148271493"/>
      <w:bookmarkStart w:id="446" w:name="sec-a10"/>
      <w:bookmarkEnd w:id="444"/>
      <w:r>
        <w:t>3.3.10 A10—Métodos de optimización. Registro de los parámetros D90 y D2cc</w:t>
      </w:r>
      <w:bookmarkEnd w:id="445"/>
    </w:p>
    <w:p w14:paraId="6466BCA5" w14:textId="77777777" w:rsidR="009574C6" w:rsidRDefault="00E223CA" w:rsidP="00610AC2">
      <w:pPr>
        <w:pStyle w:val="FirstParagraph"/>
        <w:jc w:val="both"/>
      </w:pPr>
      <w:r>
        <w:t>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447" w:name="_Toc148271494"/>
      <w:bookmarkStart w:id="448" w:name="sec-a11"/>
      <w:bookmarkEnd w:id="446"/>
      <w:r>
        <w:t>3.3.11 A11—Resolución de los histogramas dosis-volumen</w:t>
      </w:r>
      <w:bookmarkEnd w:id="447"/>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449" w:name="_Toc148271495"/>
      <w:bookmarkStart w:id="450" w:name="sec-a12"/>
      <w:bookmarkEnd w:id="448"/>
      <w:r>
        <w:t>3.3.12 A12—Localización de los puntos D2cc</w:t>
      </w:r>
      <w:bookmarkEnd w:id="449"/>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w:t>
      </w:r>
      <w:r>
        <w:lastRenderedPageBreak/>
        <w:t>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451" w:name="_Toc148271496"/>
      <w:bookmarkStart w:id="452" w:name="sec-a13"/>
      <w:bookmarkEnd w:id="450"/>
      <w:r>
        <w:t>3.3.13 A13—Algoritmos de cálculo por heterogeneidad en braquiterapia (MBDCA)</w:t>
      </w:r>
      <w:bookmarkEnd w:id="451"/>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453" w:name="_Toc148271497"/>
      <w:bookmarkStart w:id="454" w:name="artículos"/>
      <w:bookmarkEnd w:id="411"/>
      <w:bookmarkEnd w:id="419"/>
      <w:bookmarkEnd w:id="452"/>
      <w:commentRangeStart w:id="455"/>
      <w:r w:rsidRPr="007126FF">
        <w:rPr>
          <w:lang w:val="en-US"/>
        </w:rPr>
        <w:t xml:space="preserve">4. </w:t>
      </w:r>
      <w:proofErr w:type="spellStart"/>
      <w:r w:rsidRPr="007126FF">
        <w:rPr>
          <w:lang w:val="en-US"/>
        </w:rPr>
        <w:t>Artículos</w:t>
      </w:r>
      <w:bookmarkEnd w:id="453"/>
      <w:commentRangeEnd w:id="455"/>
      <w:proofErr w:type="spellEnd"/>
      <w:r w:rsidR="00455992">
        <w:rPr>
          <w:rStyle w:val="Refdecomentario"/>
          <w:rFonts w:ascii="Cambria" w:eastAsia="Cambria" w:hAnsi="Cambria"/>
          <w:b w:val="0"/>
          <w:bCs w:val="0"/>
          <w:color w:val="auto"/>
        </w:rPr>
        <w:commentReference w:id="455"/>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456" w:name="_Toc148271498"/>
      <w:bookmarkStart w:id="457" w:name="X414725efdf4f5c25a432e5106d9846a88f16577"/>
      <w:r w:rsidRPr="007126FF">
        <w:rPr>
          <w:lang w:val="en-US"/>
        </w:rPr>
        <w:lastRenderedPageBreak/>
        <w:t>4.1 A method to incorporate interstitial components into the TPS gynecologic rigid applicator library.</w:t>
      </w:r>
      <w:bookmarkEnd w:id="456"/>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458" w:name="_Toc148271499"/>
      <w:bookmarkStart w:id="459" w:name="Xe90e24b856933ffd896633ae5a759fcba712fdd"/>
      <w:bookmarkEnd w:id="457"/>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458"/>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460" w:name="_Toc148271500"/>
      <w:bookmarkStart w:id="461" w:name="X67104c51de3dfe0dfd6ed483b7ef4f37c8ef2e1"/>
      <w:bookmarkEnd w:id="459"/>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460"/>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462" w:name="_Toc148271501"/>
      <w:bookmarkStart w:id="463" w:name="discusión"/>
      <w:bookmarkEnd w:id="454"/>
      <w:bookmarkEnd w:id="461"/>
      <w:r>
        <w:lastRenderedPageBreak/>
        <w:t>5. Discusión</w:t>
      </w:r>
      <w:bookmarkEnd w:id="462"/>
    </w:p>
    <w:p w14:paraId="3F9CC7F6" w14:textId="77777777" w:rsidR="009574C6" w:rsidRDefault="00E223CA" w:rsidP="00610AC2">
      <w:pPr>
        <w:pStyle w:val="Ttulo2"/>
        <w:jc w:val="both"/>
      </w:pPr>
      <w:bookmarkStart w:id="464" w:name="_Toc148271502"/>
      <w:bookmarkStart w:id="465" w:name="X58958c6aa34ae0cc9f90cbc0dca8fe70ccf8bb0"/>
      <w:r>
        <w:t>5.1 A method to incorporate interstitial components into the TPS gynecologic rigid applicator library (Otal2017 publicado en febrero de 2017)</w:t>
      </w:r>
      <w:bookmarkEnd w:id="464"/>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466"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77777777"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467"/>
      <w:r>
        <w:t>RMN</w:t>
      </w:r>
      <w:commentRangeEnd w:id="467"/>
      <w:r w:rsidR="008C14E4">
        <w:rPr>
          <w:rStyle w:val="Refdecomentario"/>
        </w:rPr>
        <w:commentReference w:id="467"/>
      </w:r>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468" w:name="_Toc148271503"/>
      <w:bookmarkStart w:id="469" w:name="X8bcb58ddf730429c505dc339dc2a6cfedd5ee88"/>
      <w:bookmarkEnd w:id="465"/>
      <w:r>
        <w:lastRenderedPageBreak/>
        <w:t>5.2 Pre-plan technique feasibility in multi-interstitial/endocavitary perineal gynecological brachytherapy (Rodriguez2017 publicado en octubre 2017)</w:t>
      </w:r>
      <w:bookmarkEnd w:id="468"/>
    </w:p>
    <w:p w14:paraId="60626570" w14:textId="77777777" w:rsidR="009574C6" w:rsidRDefault="00E223CA" w:rsidP="00610AC2">
      <w:pPr>
        <w:pStyle w:val="FirstParagraph"/>
        <w:jc w:val="both"/>
      </w:pPr>
      <w:r>
        <w:t xml:space="preserve">La aplicación Java desarrollada presenta una interfaz de usuario amigable, como se muestra en la </w:t>
      </w:r>
      <w:hyperlink w:anchor="fig-preplan1">
        <w:r>
          <w:rPr>
            <w:rStyle w:val="Hipervnculo"/>
          </w:rPr>
          <w:t>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hyperlink w:anchor="fig-preplan2">
        <w:r>
          <w:rPr>
            <w:rStyle w:val="Hipervnculo"/>
          </w:rPr>
          <w:t>figura 5.2</w:t>
        </w:r>
      </w:hyperlink>
      <w:r>
        <w:t xml:space="preserve"> muestra un caso de pre-plan virtual de RMN y planificación de RMN para dosimetría. En el plan virtual, la plantilla se reconstruye utilizando la biblioteca de un </w:t>
      </w:r>
      <w:commentRangeStart w:id="470"/>
      <w:r>
        <w:t>trabajo anterior de los autores</w:t>
      </w:r>
      <w:hyperlink w:anchor="X4d9ef2d0b6e6345ebd21eac0a1e35fda0b4e3ed">
        <w:r>
          <w:rPr>
            <w:rStyle w:val="Hipervnculo"/>
            <w:vertAlign w:val="superscript"/>
          </w:rPr>
          <w:t>101</w:t>
        </w:r>
      </w:hyperlink>
      <w:r>
        <w:t>.</w:t>
      </w:r>
      <w:commentRangeEnd w:id="470"/>
      <w:r w:rsidR="008C14E4">
        <w:rPr>
          <w:rStyle w:val="Refdecomentario"/>
        </w:rPr>
        <w:commentReference w:id="470"/>
      </w:r>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471"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471"/>
      </w:tr>
    </w:tbl>
    <w:p w14:paraId="513A7E95" w14:textId="7777777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commentRangeStart w:id="472"/>
      <w:r>
        <w:t>“Un implante subóptimo nunca puede transformarse en una aplicación satisfactoria mediante ninguna forma de optimización de la planificación del tratamiento”</w:t>
      </w:r>
      <w:commentRangeEnd w:id="472"/>
      <w:r w:rsidR="008C14E4">
        <w:rPr>
          <w:rStyle w:val="Refdecomentario"/>
        </w:rPr>
        <w:commentReference w:id="472"/>
      </w:r>
      <w:hyperlink w:anchor="ref-gecestrohandbook2002">
        <w:r>
          <w:rPr>
            <w:rStyle w:val="Hipervnculo"/>
            <w:vertAlign w:val="superscript"/>
          </w:rPr>
          <w:t>102</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473"/>
      <w:r>
        <w:t>TC-RM</w:t>
      </w:r>
      <w:commentRangeEnd w:id="473"/>
      <w:r w:rsidR="008C14E4">
        <w:rPr>
          <w:rStyle w:val="Refdecomentario"/>
        </w:rPr>
        <w:commentReference w:id="473"/>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real de los </w:t>
      </w:r>
      <w:r>
        <w:lastRenderedPageBreak/>
        <w:t>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474"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474"/>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475" w:name="_Toc148271504"/>
      <w:bookmarkStart w:id="476" w:name="X232558a345781676e74a2b7234ae7f7d9d4ae39"/>
      <w:bookmarkEnd w:id="469"/>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475"/>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77777777" w:rsidR="009574C6" w:rsidRDefault="00E223CA" w:rsidP="00610AC2">
      <w:pPr>
        <w:pStyle w:val="Textoindependiente"/>
        <w:jc w:val="both"/>
      </w:pPr>
      <w:commentRangeStart w:id="477"/>
      <w:r>
        <w:t xml:space="preserve">Existe un software de segmentación </w:t>
      </w:r>
      <w:commentRangeEnd w:id="477"/>
      <w:r w:rsidR="008C14E4">
        <w:rPr>
          <w:rStyle w:val="Refdecomentario"/>
        </w:rPr>
        <w:commentReference w:id="477"/>
      </w:r>
      <w:r>
        <w:t>que 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t xml:space="preserve">Otras herramientas, esta vez relacionadas con la segmentación de volúmenes clínicos y órganos en riesgo, que sería interesante incorporar a los TPS específicos de </w:t>
      </w:r>
      <w:r>
        <w:lastRenderedPageBreak/>
        <w:t>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478" w:name="_Toc148271505"/>
      <w:bookmarkStart w:id="479" w:name="discusión-general"/>
      <w:bookmarkEnd w:id="476"/>
      <w:r>
        <w:t>5.4 Discusión general</w:t>
      </w:r>
      <w:bookmarkEnd w:id="478"/>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4FFC31E0"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Template Benidorm (TB) </w:t>
      </w:r>
      <w:hyperlink w:anchor="sec-templatebenidorm">
        <w:r>
          <w:rPr>
            <w:rStyle w:val="Hipervnculo"/>
          </w:rPr>
          <w:t>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w:t>
      </w:r>
      <w:del w:id="480" w:author="Javier Vijande Asenjo" w:date="2023-11-16T14:07:00Z">
        <w:r w:rsidDel="008C14E4">
          <w:delText>resonancia magnética (</w:delText>
        </w:r>
      </w:del>
      <w:r>
        <w:t>MRI</w:t>
      </w:r>
      <w:del w:id="481" w:author="Javier Vijande Asenjo" w:date="2023-11-16T14:07:00Z">
        <w:r w:rsidDel="008C14E4">
          <w:delText>)</w:delText>
        </w:r>
      </w:del>
      <w:r>
        <w:t xml:space="preserve">. El diseño del aplicador aborda las limitaciones de los </w:t>
      </w:r>
      <w:r>
        <w:lastRenderedPageBreak/>
        <w:t>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14:paraId="78EAFD3E" w14:textId="3EBE7751" w:rsidR="009574C6" w:rsidRDefault="00E223CA" w:rsidP="00610AC2">
      <w:pPr>
        <w:pStyle w:val="Textoindependiente"/>
        <w:jc w:val="both"/>
      </w:pPr>
      <w:r>
        <w:t xml:space="preserve">Los implantes intersticiales a menudo utilizan agujas de titanio que son difíciles de reconstruir con precisión en </w:t>
      </w:r>
      <w:del w:id="482" w:author="Javier Vijande Asenjo" w:date="2023-11-16T14:07:00Z">
        <w:r w:rsidDel="00B21D0F">
          <w:delText>imágenes de resonancia magnética (</w:delText>
        </w:r>
      </w:del>
      <w:r>
        <w:t>MRI</w:t>
      </w:r>
      <w:del w:id="483" w:author="Javier Vijande Asenjo" w:date="2023-11-16T14:07:00Z">
        <w:r w:rsidDel="00B21D0F">
          <w:delText>)</w:delText>
        </w:r>
      </w:del>
      <w:r>
        <w:t>.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ins w:id="484" w:author="Javier Vijande Asenjo" w:date="2023-11-16T14:08:00Z">
        <w:r w:rsidR="00B21D0F">
          <w:t>,</w:t>
        </w:r>
      </w:ins>
      <w:r>
        <w:t xml:space="preserve"> como hemos visto, además de modificar el modelo de aplicador Utrecht de la biblioteca para añadir la parte instersticial, se introduce un aplicador nuevo en la misma, el Template Benidorm.</w:t>
      </w:r>
    </w:p>
    <w:p w14:paraId="6A023393" w14:textId="77777777" w:rsidR="009574C6" w:rsidRDefault="00E223CA" w:rsidP="00610AC2">
      <w:pPr>
        <w:pStyle w:val="Textoindependiente"/>
        <w:jc w:val="both"/>
      </w:pPr>
      <w:r>
        <w:t>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4A918865" w:rsidR="009574C6" w:rsidDel="00B21D0F" w:rsidRDefault="00E223CA" w:rsidP="00610AC2">
      <w:pPr>
        <w:pStyle w:val="Textoindependiente"/>
        <w:jc w:val="both"/>
        <w:rPr>
          <w:del w:id="485" w:author="Javier Vijande Asenjo" w:date="2023-11-16T14:08:00Z"/>
        </w:rPr>
      </w:pPr>
      <w:commentRangeStart w:id="486"/>
      <w:del w:id="487" w:author="Javier Vijande Asenjo" w:date="2023-11-16T14:08:00Z">
        <w:r w:rsidDel="00B21D0F">
          <w:delText>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delText>
        </w:r>
      </w:del>
      <w:commentRangeEnd w:id="486"/>
      <w:r w:rsidR="00B21D0F">
        <w:rPr>
          <w:rStyle w:val="Refdecomentario"/>
        </w:rPr>
        <w:commentReference w:id="486"/>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w:t>
      </w:r>
      <w:r>
        <w:lastRenderedPageBreak/>
        <w:t>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488" w:name="fig-viena1"/>
                        <w:bookmarkStart w:id="489"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488"/>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490"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490"/>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489"/>
      </w:tr>
    </w:tbl>
    <w:p w14:paraId="6C1241AC" w14:textId="19B2B8FE" w:rsidR="009574C6" w:rsidDel="00B21D0F" w:rsidRDefault="00E223CA" w:rsidP="00610AC2">
      <w:pPr>
        <w:pStyle w:val="Textoindependiente"/>
        <w:jc w:val="both"/>
        <w:rPr>
          <w:del w:id="491" w:author="Javier Vijande Asenjo" w:date="2023-11-16T14:09:00Z"/>
        </w:rPr>
      </w:pPr>
      <w:commentRangeStart w:id="492"/>
      <w:del w:id="493" w:author="Javier Vijande Asenjo" w:date="2023-11-16T14:09:00Z">
        <w:r w:rsidDel="00B21D0F">
          <w:delText>Esta idea fue presentada, además de en el 36º congreso de la European Society for Therapeutic Radiology and Oncology (</w:delText>
        </w:r>
        <w:commentRangeStart w:id="494"/>
        <w:r w:rsidDel="00B21D0F">
          <w:delText>ESTRO</w:delText>
        </w:r>
        <w:commentRangeEnd w:id="494"/>
        <w:r w:rsidR="00B21D0F" w:rsidDel="00B21D0F">
          <w:rPr>
            <w:rStyle w:val="Refdecomentario"/>
          </w:rPr>
          <w:commentReference w:id="494"/>
        </w:r>
        <w:r w:rsidDel="00B21D0F">
          <w:delText>) celebrado en Viena, en el congreso conjunto 13º Congreso Argentino de Física Médica/7º Congreso Latinoamericano de Física Médica, celebrado en Villa Carlos Paz (Córdoba, Argentina), donde fue galardonado como mejor presentación póster de dicho congreso.</w:delText>
        </w:r>
      </w:del>
      <w:commentRangeEnd w:id="492"/>
      <w:r w:rsidR="00B21D0F">
        <w:rPr>
          <w:rStyle w:val="Refdecomentario"/>
        </w:rPr>
        <w:commentReference w:id="492"/>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0C07734B" w14:textId="067AEA58" w:rsidR="009574C6" w:rsidDel="00810959" w:rsidRDefault="00E223CA" w:rsidP="00610AC2">
      <w:pPr>
        <w:pStyle w:val="Textoindependiente"/>
        <w:jc w:val="both"/>
        <w:rPr>
          <w:del w:id="495" w:author="Javier Vijande Asenjo" w:date="2023-11-16T14:11:00Z"/>
        </w:rPr>
      </w:pPr>
      <w:del w:id="496" w:author="Javier Vijande Asenjo" w:date="2023-11-16T14:11:00Z">
        <w:r w:rsidDel="00810959">
          <w:delTex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w:delText>
        </w:r>
        <w:r w:rsidDel="00810959">
          <w:lastRenderedPageBreak/>
          <w:delText>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delText>
        </w:r>
      </w:del>
    </w:p>
    <w:p w14:paraId="14DEB6E7" w14:textId="3CF84F6F" w:rsidR="009574C6" w:rsidRDefault="00E223CA" w:rsidP="00610AC2">
      <w:pPr>
        <w:pStyle w:val="Textoindependiente"/>
        <w:jc w:val="both"/>
      </w:pPr>
      <w:r>
        <w:t xml:space="preserve">En el trabajo de </w:t>
      </w:r>
      <w:del w:id="497" w:author="Javier Vijande Asenjo" w:date="2023-11-16T14:11:00Z">
        <w:r w:rsidDel="00810959">
          <w:delText>Otal2019_p</w:delText>
        </w:r>
      </w:del>
      <w:ins w:id="498"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3458F0A9"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w:t>
      </w:r>
      <w:del w:id="499" w:author="Javier Vijande Asenjo" w:date="2023-11-16T14:12:00Z">
        <w:r w:rsidDel="00810959">
          <w:delText>Este método fue presentado en el 6º Congreso Conjunto 22 SEFM /17 SEPR (Burgos) y galardonado con el primer premio modalidad póster de la SEFM.</w:delText>
        </w:r>
      </w:del>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500"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lastRenderedPageBreak/>
              <w:t>Figura 5.4: Histograma de distancias entre los canales en la MRI y las obtenidas mediante la transformación del modelo de la biblioteca</w:t>
            </w:r>
          </w:p>
        </w:tc>
        <w:bookmarkEnd w:id="500"/>
      </w:tr>
    </w:tbl>
    <w:p w14:paraId="7AD1074D" w14:textId="47308866" w:rsidR="009574C6" w:rsidRDefault="00E223CA" w:rsidP="00610AC2">
      <w:pPr>
        <w:pStyle w:val="Textoindependiente"/>
        <w:jc w:val="both"/>
      </w:pPr>
      <w:r>
        <w:lastRenderedPageBreak/>
        <w:t>El método descrito en Otal</w:t>
      </w:r>
      <w:del w:id="501" w:author="Javier Vijande Asenjo" w:date="2023-11-16T14:12:00Z">
        <w:r w:rsidDel="00810959">
          <w:delText>2019_p</w:delText>
        </w:r>
      </w:del>
      <w:r>
        <w:t xml:space="preserve"> et </w:t>
      </w:r>
      <w:commentRangeStart w:id="502"/>
      <w:r>
        <w:t>al</w:t>
      </w:r>
      <w:commentRangeEnd w:id="502"/>
      <w:r w:rsidR="00810959">
        <w:rPr>
          <w:rStyle w:val="Refdecomentario"/>
        </w:rPr>
        <w:commentReference w:id="502"/>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w:t>
      </w:r>
      <w:del w:id="503" w:author="Javier Vijande Asenjo" w:date="2023-11-16T14:12:00Z">
        <w:r w:rsidDel="00810959">
          <w:delText>2019_m</w:delText>
        </w:r>
      </w:del>
      <w:r>
        <w:t xml:space="preserve">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504" w:name="fig-fletcher1"/>
                        <w:bookmarkStart w:id="505"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t>(a) Detalle de los parámetros de distancia sobre un modelo de CAD</w:t>
                        </w:r>
                      </w:p>
                    </w:tc>
                    <w:bookmarkEnd w:id="504"/>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506"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506"/>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505"/>
      </w:tr>
    </w:tbl>
    <w:p w14:paraId="690C96F9" w14:textId="76590782" w:rsidR="009574C6" w:rsidRDefault="00E223CA" w:rsidP="00610AC2">
      <w:pPr>
        <w:pStyle w:val="Textoindependiente"/>
        <w:jc w:val="both"/>
      </w:pPr>
      <w:r>
        <w:t>Posteriormente, en el año 2021 Otal</w:t>
      </w:r>
      <w:del w:id="507"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w:t>
      </w:r>
      <w:del w:id="508" w:author="Javier Vijande Asenjo" w:date="2023-11-16T14:13:00Z">
        <w:r w:rsidDel="00810959">
          <w:delText xml:space="preserve">en la reunión de la </w:delText>
        </w:r>
      </w:del>
      <w:del w:id="509" w:author="Javier Vijande Asenjo" w:date="2023-11-16T11:35:00Z">
        <w:r w:rsidDel="008A6B14">
          <w:delText>American Brachytherapy Society (</w:delText>
        </w:r>
      </w:del>
      <w:del w:id="510" w:author="Javier Vijande Asenjo" w:date="2023-11-16T14:13:00Z">
        <w:r w:rsidDel="00810959">
          <w:delText>ABS</w:delText>
        </w:r>
      </w:del>
      <w:del w:id="511" w:author="Javier Vijande Asenjo" w:date="2023-11-16T11:35:00Z">
        <w:r w:rsidDel="008A6B14">
          <w:delText>)</w:delText>
        </w:r>
      </w:del>
      <w:del w:id="512" w:author="Javier Vijande Asenjo" w:date="2023-11-16T14:13:00Z">
        <w:r w:rsidDel="00810959">
          <w:delText xml:space="preserve"> </w:delText>
        </w:r>
      </w:del>
      <w:r>
        <w:t>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513" w:author="Javier Vijande Asenjo" w:date="2023-11-16T14:13:00Z">
        <w:r w:rsidDel="00810959">
          <w:delText>2019_p</w:delText>
        </w:r>
      </w:del>
      <w:r>
        <w:t xml:space="preserve"> et </w:t>
      </w:r>
      <w:commentRangeStart w:id="514"/>
      <w:r>
        <w:t>al</w:t>
      </w:r>
      <w:commentRangeEnd w:id="514"/>
      <w:r w:rsidR="00810959">
        <w:rPr>
          <w:rStyle w:val="Refdecomentario"/>
        </w:rPr>
        <w:commentReference w:id="514"/>
      </w:r>
      <w:r>
        <w:t xml:space="preserve">., ha sido añadida una herramienta que permite la reconstrucción de la parte intersticial a partir de la parte intracavitaria. Las ideas principales para la construcción de la herramienta son las aportadas en el artículo de </w:t>
      </w:r>
      <w:commentRangeStart w:id="515"/>
      <w:r>
        <w:t>Otal2017</w:t>
      </w:r>
      <w:commentRangeEnd w:id="515"/>
      <w:r w:rsidR="00810959">
        <w:rPr>
          <w:rStyle w:val="Refdecomentario"/>
        </w:rPr>
        <w:commentReference w:id="515"/>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xml:space="preserve">). El punto de </w:t>
      </w:r>
      <w:r>
        <w:lastRenderedPageBreak/>
        <w:t>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516" w:name="fig-utrecht2"/>
                        <w:bookmarkStart w:id="517"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516"/>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518" w:name="fig-utrecht3"/>
                        <w:r>
                          <w:rPr>
                            <w:noProof/>
                            <w:lang w:val="es-ES"/>
                          </w:rPr>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518"/>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517"/>
      </w:tr>
    </w:tbl>
    <w:p w14:paraId="276D9E6F" w14:textId="77777777" w:rsidR="009574C6" w:rsidRDefault="00E223CA" w:rsidP="00610AC2">
      <w:pPr>
        <w:pStyle w:val="Textoindependiente"/>
        <w:jc w:val="both"/>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lastRenderedPageBreak/>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519"/>
      <w:commentRangeStart w:id="520"/>
      <w:r>
        <w:t>Otal2022</w:t>
      </w:r>
      <w:commentRangeEnd w:id="519"/>
      <w:r w:rsidR="00810959">
        <w:rPr>
          <w:rStyle w:val="Refdecomentario"/>
        </w:rPr>
        <w:commentReference w:id="519"/>
      </w:r>
      <w:commentRangeEnd w:id="520"/>
      <w:r w:rsidR="00810959">
        <w:rPr>
          <w:rStyle w:val="Refdecomentario"/>
        </w:rPr>
        <w:commentReference w:id="520"/>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521" w:name="_Toc148271506"/>
      <w:bookmarkStart w:id="522" w:name="bibliografía"/>
      <w:bookmarkEnd w:id="463"/>
      <w:bookmarkEnd w:id="479"/>
      <w:proofErr w:type="spellStart"/>
      <w:r w:rsidRPr="007126FF">
        <w:rPr>
          <w:lang w:val="en-US"/>
        </w:rPr>
        <w:t>Bibliografía</w:t>
      </w:r>
      <w:bookmarkEnd w:id="521"/>
      <w:proofErr w:type="spellEnd"/>
    </w:p>
    <w:p w14:paraId="0A5CD2BB" w14:textId="77777777" w:rsidR="009574C6" w:rsidRPr="007126FF" w:rsidRDefault="00E223CA" w:rsidP="00610AC2">
      <w:pPr>
        <w:jc w:val="both"/>
        <w:rPr>
          <w:lang w:val="en-US"/>
        </w:rPr>
      </w:pPr>
      <w:bookmarkStart w:id="523" w:name="ref-goodwin1968"/>
      <w:bookmarkStart w:id="524"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383AA8">
        <w:rPr>
          <w:lang w:val="en-US"/>
          <w:rPrChange w:id="525" w:author="Antonio Otal Palacin" w:date="2023-11-18T17:49:00Z">
            <w:rPr/>
          </w:rPrChange>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E223CA" w:rsidP="00610AC2">
      <w:pPr>
        <w:jc w:val="both"/>
        <w:rPr>
          <w:lang w:val="en-US"/>
        </w:rPr>
      </w:pPr>
      <w:bookmarkStart w:id="526" w:name="ref-adosage1934"/>
      <w:bookmarkEnd w:id="523"/>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383AA8">
        <w:rPr>
          <w:lang w:val="en-US"/>
          <w:rPrChange w:id="527" w:author="Antonio Otal Palacin" w:date="2023-11-18T17:49:00Z">
            <w:rPr/>
          </w:rPrChange>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E223CA" w:rsidP="00610AC2">
      <w:pPr>
        <w:jc w:val="both"/>
        <w:rPr>
          <w:lang w:val="en-US"/>
        </w:rPr>
      </w:pPr>
      <w:bookmarkStart w:id="528" w:name="ref-parker1938"/>
      <w:bookmarkEnd w:id="526"/>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383AA8">
        <w:rPr>
          <w:lang w:val="en-US"/>
          <w:rPrChange w:id="529" w:author="Antonio Otal Palacin" w:date="2023-11-18T17:49:00Z">
            <w:rPr/>
          </w:rPrChange>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E223CA" w:rsidP="00610AC2">
      <w:pPr>
        <w:jc w:val="both"/>
        <w:rPr>
          <w:lang w:val="en-US"/>
        </w:rPr>
      </w:pPr>
      <w:bookmarkStart w:id="530" w:name="ref-thetrea1949b"/>
      <w:bookmarkEnd w:id="528"/>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383AA8">
        <w:rPr>
          <w:lang w:val="en-US"/>
          <w:rPrChange w:id="531" w:author="Antonio Otal Palacin" w:date="2023-11-18T17:49:00Z">
            <w:rPr/>
          </w:rPrChange>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E223CA" w:rsidP="00610AC2">
      <w:pPr>
        <w:jc w:val="both"/>
        <w:rPr>
          <w:lang w:val="en-US"/>
        </w:rPr>
      </w:pPr>
      <w:bookmarkStart w:id="532" w:name="ref-jemal2008"/>
      <w:bookmarkEnd w:id="530"/>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383AA8">
        <w:rPr>
          <w:lang w:val="en-US"/>
          <w:rPrChange w:id="533" w:author="Antonio Otal Palacin" w:date="2023-11-18T17:49:00Z">
            <w:rPr/>
          </w:rPrChange>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E223CA" w:rsidP="00610AC2">
      <w:pPr>
        <w:jc w:val="both"/>
        <w:rPr>
          <w:lang w:val="en-US"/>
        </w:rPr>
      </w:pPr>
      <w:bookmarkStart w:id="534" w:name="ref-tod1938"/>
      <w:bookmarkEnd w:id="532"/>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383AA8">
        <w:rPr>
          <w:lang w:val="en-US"/>
          <w:rPrChange w:id="535" w:author="Antonio Otal Palacin" w:date="2023-11-18T17:49:00Z">
            <w:rPr/>
          </w:rPrChange>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E223CA" w:rsidP="00610AC2">
      <w:pPr>
        <w:jc w:val="both"/>
        <w:rPr>
          <w:lang w:val="en-US"/>
        </w:rPr>
      </w:pPr>
      <w:bookmarkStart w:id="536" w:name="ref-tod1953"/>
      <w:bookmarkEnd w:id="534"/>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383AA8">
        <w:rPr>
          <w:lang w:val="en-US"/>
          <w:rPrChange w:id="537" w:author="Antonio Otal Palacin" w:date="2023-11-18T17:49:00Z">
            <w:rPr/>
          </w:rPrChange>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E223CA" w:rsidP="00610AC2">
      <w:pPr>
        <w:jc w:val="both"/>
        <w:rPr>
          <w:lang w:val="en-US"/>
        </w:rPr>
      </w:pPr>
      <w:bookmarkStart w:id="538" w:name="ref-yordy2012"/>
      <w:bookmarkEnd w:id="536"/>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383AA8">
        <w:rPr>
          <w:lang w:val="en-US"/>
          <w:rPrChange w:id="539" w:author="Antonio Otal Palacin" w:date="2023-11-18T17:49:00Z">
            <w:rPr/>
          </w:rPrChange>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E223CA" w:rsidP="00610AC2">
      <w:pPr>
        <w:jc w:val="both"/>
        <w:rPr>
          <w:lang w:val="en-US"/>
        </w:rPr>
      </w:pPr>
      <w:bookmarkStart w:id="540" w:name="ref-pötter2001"/>
      <w:bookmarkEnd w:id="538"/>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383AA8">
        <w:rPr>
          <w:lang w:val="en-US"/>
          <w:rPrChange w:id="541" w:author="Antonio Otal Palacin" w:date="2023-11-18T17:49:00Z">
            <w:rPr/>
          </w:rPrChange>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E223CA" w:rsidP="00610AC2">
      <w:pPr>
        <w:jc w:val="both"/>
        <w:rPr>
          <w:lang w:val="en-US"/>
        </w:rPr>
      </w:pPr>
      <w:bookmarkStart w:id="542" w:name="ref-onal2009a"/>
      <w:bookmarkEnd w:id="540"/>
      <w:r w:rsidRPr="007126FF">
        <w:rPr>
          <w:lang w:val="en-US"/>
        </w:rPr>
        <w:lastRenderedPageBreak/>
        <w:t xml:space="preserve">10. </w:t>
      </w:r>
      <w:r w:rsidRPr="007126FF">
        <w:rPr>
          <w:lang w:val="en-US"/>
        </w:rPr>
        <w:tab/>
      </w:r>
      <w:proofErr w:type="spellStart"/>
      <w:r w:rsidRPr="0052331D">
        <w:rPr>
          <w:lang w:val="es-ES"/>
        </w:rPr>
        <w:t>Onal</w:t>
      </w:r>
      <w:proofErr w:type="spellEnd"/>
      <w:r w:rsidRPr="0052331D">
        <w:rPr>
          <w:lang w:val="es-ES"/>
        </w:rPr>
        <w:t xml:space="preserve"> C, </w:t>
      </w:r>
      <w:proofErr w:type="spellStart"/>
      <w:r w:rsidRPr="0052331D">
        <w:rPr>
          <w:lang w:val="es-ES"/>
        </w:rPr>
        <w:t>Arslan</w:t>
      </w:r>
      <w:proofErr w:type="spellEnd"/>
      <w:r w:rsidRPr="0052331D">
        <w:rPr>
          <w:lang w:val="es-ES"/>
        </w:rPr>
        <w:t xml:space="preserve"> G, </w:t>
      </w:r>
      <w:proofErr w:type="spellStart"/>
      <w:r w:rsidRPr="0052331D">
        <w:rPr>
          <w:lang w:val="es-ES"/>
        </w:rPr>
        <w:t>Topkan</w:t>
      </w:r>
      <w:proofErr w:type="spellEnd"/>
      <w:r w:rsidRPr="0052331D">
        <w:rPr>
          <w:lang w:val="es-ES"/>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383AA8">
        <w:rPr>
          <w:lang w:val="en-US"/>
          <w:rPrChange w:id="543" w:author="Antonio Otal Palacin" w:date="2023-11-18T17:49:00Z">
            <w:rPr/>
          </w:rPrChange>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E223CA" w:rsidP="00610AC2">
      <w:pPr>
        <w:jc w:val="both"/>
        <w:rPr>
          <w:lang w:val="en-US"/>
        </w:rPr>
      </w:pPr>
      <w:bookmarkStart w:id="544" w:name="ref-sagae2023"/>
      <w:bookmarkEnd w:id="542"/>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383AA8">
        <w:rPr>
          <w:lang w:val="en-US"/>
          <w:rPrChange w:id="545" w:author="Antonio Otal Palacin" w:date="2023-11-18T17:49:00Z">
            <w:rPr/>
          </w:rPrChange>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E223CA" w:rsidP="00610AC2">
      <w:pPr>
        <w:jc w:val="both"/>
        <w:rPr>
          <w:lang w:val="en-US"/>
        </w:rPr>
      </w:pPr>
      <w:bookmarkStart w:id="546" w:name="X769a93fef83b5d500388707f7ed9ce5485e95f7"/>
      <w:bookmarkEnd w:id="544"/>
      <w:r w:rsidRPr="007126FF">
        <w:rPr>
          <w:lang w:val="en-US"/>
        </w:rPr>
        <w:t xml:space="preserve">12. </w:t>
      </w:r>
      <w:r w:rsidRPr="007126FF">
        <w:rPr>
          <w:lang w:val="en-US"/>
        </w:rPr>
        <w:tab/>
      </w:r>
      <w:proofErr w:type="spellStart"/>
      <w:r w:rsidRPr="0052331D">
        <w:rPr>
          <w:lang w:val="es-ES"/>
        </w:rPr>
        <w:t>Haie-Meder</w:t>
      </w:r>
      <w:proofErr w:type="spellEnd"/>
      <w:r w:rsidRPr="0052331D">
        <w:rPr>
          <w:lang w:val="es-ES"/>
        </w:rPr>
        <w:t xml:space="preserve"> C, </w:t>
      </w:r>
      <w:proofErr w:type="spellStart"/>
      <w:r w:rsidRPr="0052331D">
        <w:rPr>
          <w:lang w:val="es-ES"/>
        </w:rPr>
        <w:t>Pötter</w:t>
      </w:r>
      <w:proofErr w:type="spellEnd"/>
      <w:r w:rsidRPr="0052331D">
        <w:rPr>
          <w:lang w:val="es-ES"/>
        </w:rPr>
        <w:t xml:space="preserve"> R,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547" w:author="Antonio Otal Palacin" w:date="2023-11-19T16:41:00Z">
            <w:rPr/>
          </w:rPrChange>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548" w:name="ref-charra-brunaud2012"/>
      <w:bookmarkEnd w:id="546"/>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383AA8">
        <w:rPr>
          <w:lang w:val="en-US"/>
          <w:rPrChange w:id="549" w:author="Antonio Otal Palacin" w:date="2023-11-18T17:49:00Z">
            <w:rPr/>
          </w:rPrChange>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E223CA" w:rsidP="00610AC2">
      <w:pPr>
        <w:jc w:val="both"/>
        <w:rPr>
          <w:lang w:val="en-US"/>
        </w:rPr>
      </w:pPr>
      <w:bookmarkStart w:id="550" w:name="ref-mayadev2017"/>
      <w:bookmarkEnd w:id="548"/>
      <w:r w:rsidRPr="007126FF">
        <w:rPr>
          <w:lang w:val="en-US"/>
        </w:rPr>
        <w:t xml:space="preserve">14. </w:t>
      </w:r>
      <w:r w:rsidRPr="007126FF">
        <w:rPr>
          <w:lang w:val="en-US"/>
        </w:rPr>
        <w:tab/>
      </w:r>
      <w:proofErr w:type="spellStart"/>
      <w:r w:rsidRPr="0052331D">
        <w:rPr>
          <w:lang w:val="es-ES"/>
        </w:rPr>
        <w:t>Mayadev</w:t>
      </w:r>
      <w:proofErr w:type="spellEnd"/>
      <w:r w:rsidRPr="0052331D">
        <w:rPr>
          <w:lang w:val="es-ES"/>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383AA8">
        <w:rPr>
          <w:lang w:val="en-US"/>
          <w:rPrChange w:id="551" w:author="Antonio Otal Palacin" w:date="2023-11-18T17:49:00Z">
            <w:rPr/>
          </w:rPrChange>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E223CA" w:rsidP="00610AC2">
      <w:pPr>
        <w:jc w:val="both"/>
        <w:rPr>
          <w:lang w:val="en-US"/>
        </w:rPr>
      </w:pPr>
      <w:bookmarkStart w:id="552" w:name="ref-viswanathan2010"/>
      <w:bookmarkEnd w:id="550"/>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383AA8">
        <w:rPr>
          <w:lang w:val="en-US"/>
          <w:rPrChange w:id="553" w:author="Antonio Otal Palacin" w:date="2023-11-18T17:49:00Z">
            <w:rPr/>
          </w:rPrChange>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E223CA" w:rsidP="00610AC2">
      <w:pPr>
        <w:jc w:val="both"/>
        <w:rPr>
          <w:lang w:val="en-US"/>
        </w:rPr>
      </w:pPr>
      <w:bookmarkStart w:id="554" w:name="ref-ICRU38"/>
      <w:bookmarkEnd w:id="552"/>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555" w:name="ref-dimopoulos2006"/>
      <w:bookmarkEnd w:id="554"/>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383AA8">
        <w:rPr>
          <w:lang w:val="en-US"/>
          <w:rPrChange w:id="556" w:author="Antonio Otal Palacin" w:date="2023-11-18T17:49:00Z">
            <w:rPr/>
          </w:rPrChange>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E223CA" w:rsidP="00610AC2">
      <w:pPr>
        <w:jc w:val="both"/>
        <w:rPr>
          <w:lang w:val="en-US"/>
        </w:rPr>
      </w:pPr>
      <w:bookmarkStart w:id="557" w:name="ref-vandyk2021"/>
      <w:bookmarkEnd w:id="555"/>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383AA8">
        <w:rPr>
          <w:lang w:val="en-US"/>
          <w:rPrChange w:id="558" w:author="Antonio Otal Palacin" w:date="2023-11-18T17:49:00Z">
            <w:rPr/>
          </w:rPrChange>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E223CA" w:rsidP="00610AC2">
      <w:pPr>
        <w:jc w:val="both"/>
        <w:rPr>
          <w:lang w:val="en-US"/>
        </w:rPr>
      </w:pPr>
      <w:bookmarkStart w:id="559" w:name="ref-van2015"/>
      <w:bookmarkEnd w:id="557"/>
      <w:r w:rsidRPr="007126FF">
        <w:rPr>
          <w:lang w:val="en-US"/>
        </w:rPr>
        <w:t xml:space="preserve">19. </w:t>
      </w:r>
      <w:r w:rsidRPr="007126FF">
        <w:rPr>
          <w:lang w:val="en-US"/>
        </w:rPr>
        <w:tab/>
        <w:t xml:space="preserve">Dyk S van, Schneider M, </w:t>
      </w:r>
      <w:proofErr w:type="spellStart"/>
      <w:r w:rsidRPr="007126FF">
        <w:rPr>
          <w:lang w:val="en-US"/>
        </w:rPr>
        <w:t>Kondalsamy</w:t>
      </w:r>
      <w:proofErr w:type="spellEnd"/>
      <w:r w:rsidRPr="007126FF">
        <w:rPr>
          <w:lang w:val="en-US"/>
        </w:rPr>
        <w:t xml:space="preserve">-Chennakesavan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383AA8">
        <w:rPr>
          <w:lang w:val="en-US"/>
          <w:rPrChange w:id="560" w:author="Antonio Otal Palacin" w:date="2023-11-18T17:49:00Z">
            <w:rPr/>
          </w:rPrChange>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E223CA" w:rsidP="00610AC2">
      <w:pPr>
        <w:jc w:val="both"/>
        <w:rPr>
          <w:lang w:val="en-US"/>
        </w:rPr>
      </w:pPr>
      <w:bookmarkStart w:id="561" w:name="ref-St-Amant2017"/>
      <w:bookmarkEnd w:id="559"/>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383AA8">
        <w:rPr>
          <w:lang w:val="en-US"/>
          <w:rPrChange w:id="562" w:author="Antonio Otal Palacin" w:date="2023-11-18T17:49:00Z">
            <w:rPr/>
          </w:rPrChange>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E223CA" w:rsidP="00610AC2">
      <w:pPr>
        <w:jc w:val="both"/>
        <w:rPr>
          <w:lang w:val="en-US"/>
        </w:rPr>
      </w:pPr>
      <w:bookmarkStart w:id="563" w:name="ref-ora2022"/>
      <w:bookmarkEnd w:id="561"/>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383AA8">
        <w:rPr>
          <w:lang w:val="en-US"/>
          <w:rPrChange w:id="564" w:author="Antonio Otal Palacin" w:date="2023-11-18T17:49:00Z">
            <w:rPr/>
          </w:rPrChange>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E223CA" w:rsidP="00610AC2">
      <w:pPr>
        <w:jc w:val="both"/>
        <w:rPr>
          <w:lang w:val="en-US"/>
        </w:rPr>
      </w:pPr>
      <w:bookmarkStart w:id="565" w:name="ref-fracasso2022"/>
      <w:bookmarkEnd w:id="563"/>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383AA8">
        <w:rPr>
          <w:lang w:val="en-US"/>
          <w:rPrChange w:id="566" w:author="Antonio Otal Palacin" w:date="2023-11-18T17:49:00Z">
            <w:rPr/>
          </w:rPrChange>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E223CA" w:rsidP="00610AC2">
      <w:pPr>
        <w:jc w:val="both"/>
        <w:rPr>
          <w:lang w:val="en-US"/>
        </w:rPr>
      </w:pPr>
      <w:bookmarkStart w:id="567" w:name="ref-liu2019"/>
      <w:bookmarkEnd w:id="565"/>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383AA8">
        <w:rPr>
          <w:lang w:val="en-US"/>
          <w:rPrChange w:id="568" w:author="Antonio Otal Palacin" w:date="2023-11-18T17:49:00Z">
            <w:rPr/>
          </w:rPrChange>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E223CA" w:rsidP="00610AC2">
      <w:pPr>
        <w:jc w:val="both"/>
        <w:rPr>
          <w:lang w:val="en-US"/>
        </w:rPr>
      </w:pPr>
      <w:bookmarkStart w:id="569" w:name="ref-özsarlak2003"/>
      <w:bookmarkEnd w:id="567"/>
      <w:r w:rsidRPr="0052331D">
        <w:rPr>
          <w:lang w:val="en-US"/>
        </w:rPr>
        <w:t xml:space="preserve">24. </w:t>
      </w:r>
      <w:r w:rsidRPr="0052331D">
        <w:rPr>
          <w:lang w:val="en-US"/>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383AA8">
        <w:rPr>
          <w:lang w:val="en-US"/>
          <w:rPrChange w:id="570" w:author="Antonio Otal Palacin" w:date="2023-11-18T17:49:00Z">
            <w:rPr/>
          </w:rPrChange>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E223CA" w:rsidP="00610AC2">
      <w:pPr>
        <w:jc w:val="both"/>
        <w:rPr>
          <w:lang w:val="en-US"/>
        </w:rPr>
      </w:pPr>
      <w:bookmarkStart w:id="571" w:name="ref-huang2018"/>
      <w:bookmarkEnd w:id="569"/>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383AA8">
        <w:rPr>
          <w:lang w:val="en-US"/>
          <w:rPrChange w:id="572" w:author="Antonio Otal Palacin" w:date="2023-11-18T17:49:00Z">
            <w:rPr/>
          </w:rPrChange>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E223CA" w:rsidP="00610AC2">
      <w:pPr>
        <w:jc w:val="both"/>
        <w:rPr>
          <w:lang w:val="en-US"/>
        </w:rPr>
      </w:pPr>
      <w:bookmarkStart w:id="573" w:name="ref-viswanathan2007"/>
      <w:bookmarkEnd w:id="571"/>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383AA8">
        <w:rPr>
          <w:lang w:val="en-US"/>
          <w:rPrChange w:id="574" w:author="Antonio Otal Palacin" w:date="2023-11-18T17:49:00Z">
            <w:rPr/>
          </w:rPrChange>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E223CA" w:rsidP="00610AC2">
      <w:pPr>
        <w:jc w:val="both"/>
        <w:rPr>
          <w:lang w:val="en-US"/>
        </w:rPr>
      </w:pPr>
      <w:bookmarkStart w:id="575" w:name="ref-ohno2016"/>
      <w:bookmarkEnd w:id="573"/>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383AA8">
        <w:rPr>
          <w:lang w:val="en-US"/>
          <w:rPrChange w:id="576" w:author="Antonio Otal Palacin" w:date="2023-11-18T17:49:00Z">
            <w:rPr/>
          </w:rPrChange>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E223CA" w:rsidP="00610AC2">
      <w:pPr>
        <w:jc w:val="both"/>
        <w:rPr>
          <w:lang w:val="en-US"/>
        </w:rPr>
      </w:pPr>
      <w:bookmarkStart w:id="577" w:name="ref-petric2014"/>
      <w:bookmarkEnd w:id="575"/>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383AA8">
        <w:rPr>
          <w:lang w:val="en-US"/>
          <w:rPrChange w:id="578" w:author="Antonio Otal Palacin" w:date="2023-11-18T17:49:00Z">
            <w:rPr/>
          </w:rPrChange>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E223CA" w:rsidP="00610AC2">
      <w:pPr>
        <w:jc w:val="both"/>
        <w:rPr>
          <w:lang w:val="en-US"/>
        </w:rPr>
      </w:pPr>
      <w:bookmarkStart w:id="579" w:name="ref-haie-meder2005"/>
      <w:bookmarkEnd w:id="577"/>
      <w:r w:rsidRPr="0052331D">
        <w:rPr>
          <w:lang w:val="en-US"/>
        </w:rPr>
        <w:t xml:space="preserve">29. </w:t>
      </w:r>
      <w:r w:rsidRPr="0052331D">
        <w:rPr>
          <w:lang w:val="en-US"/>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fldChar w:fldCharType="begin"/>
      </w:r>
      <w:r w:rsidRPr="00383AA8">
        <w:rPr>
          <w:lang w:val="en-US"/>
          <w:rPrChange w:id="580" w:author="Antonio Otal Palacin" w:date="2023-11-18T17:49:00Z">
            <w:rPr/>
          </w:rPrChange>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E223CA" w:rsidP="00610AC2">
      <w:pPr>
        <w:jc w:val="both"/>
      </w:pPr>
      <w:bookmarkStart w:id="581" w:name="ref-addley2010"/>
      <w:bookmarkEnd w:id="579"/>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582" w:name="ref-richart2018"/>
      <w:bookmarkEnd w:id="581"/>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583"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E223CA" w:rsidP="00610AC2">
      <w:pPr>
        <w:jc w:val="both"/>
        <w:rPr>
          <w:lang w:val="en-US"/>
        </w:rPr>
      </w:pPr>
      <w:bookmarkStart w:id="584" w:name="ref-dimopoulos2012"/>
      <w:bookmarkEnd w:id="582"/>
      <w:r w:rsidRPr="007126FF">
        <w:rPr>
          <w:lang w:val="en-US"/>
        </w:rPr>
        <w:t xml:space="preserve">32. </w:t>
      </w:r>
      <w:r w:rsidRPr="007126FF">
        <w:rPr>
          <w:lang w:val="en-US"/>
        </w:rPr>
        <w:tab/>
      </w:r>
      <w:proofErr w:type="spellStart"/>
      <w:r w:rsidRPr="0052331D">
        <w:rPr>
          <w:lang w:val="es-ES"/>
          <w:rPrChange w:id="585" w:author="Antonio Otal Palacin" w:date="2023-11-19T16:41:00Z">
            <w:rPr>
              <w:lang w:val="en-US"/>
            </w:rPr>
          </w:rPrChange>
        </w:rPr>
        <w:t>Dimopoulos</w:t>
      </w:r>
      <w:proofErr w:type="spellEnd"/>
      <w:r w:rsidRPr="0052331D">
        <w:rPr>
          <w:lang w:val="es-ES"/>
          <w:rPrChange w:id="586" w:author="Antonio Otal Palacin" w:date="2023-11-19T16:41:00Z">
            <w:rPr>
              <w:lang w:val="en-US"/>
            </w:rPr>
          </w:rPrChange>
        </w:rPr>
        <w:t xml:space="preserve"> JCA, </w:t>
      </w:r>
      <w:proofErr w:type="spellStart"/>
      <w:r w:rsidRPr="0052331D">
        <w:rPr>
          <w:lang w:val="es-ES"/>
          <w:rPrChange w:id="587" w:author="Antonio Otal Palacin" w:date="2023-11-19T16:41:00Z">
            <w:rPr>
              <w:lang w:val="en-US"/>
            </w:rPr>
          </w:rPrChange>
        </w:rPr>
        <w:t>Petrow</w:t>
      </w:r>
      <w:proofErr w:type="spellEnd"/>
      <w:r w:rsidRPr="0052331D">
        <w:rPr>
          <w:lang w:val="es-ES"/>
          <w:rPrChange w:id="588" w:author="Antonio Otal Palacin" w:date="2023-11-19T16:41:00Z">
            <w:rPr>
              <w:lang w:val="en-US"/>
            </w:rPr>
          </w:rPrChange>
        </w:rPr>
        <w:t xml:space="preserve"> P, </w:t>
      </w:r>
      <w:proofErr w:type="spellStart"/>
      <w:r w:rsidRPr="0052331D">
        <w:rPr>
          <w:lang w:val="es-ES"/>
          <w:rPrChange w:id="589" w:author="Antonio Otal Palacin" w:date="2023-11-19T16:41:00Z">
            <w:rPr>
              <w:lang w:val="en-US"/>
            </w:rPr>
          </w:rPrChange>
        </w:rPr>
        <w:t>Tanderup</w:t>
      </w:r>
      <w:proofErr w:type="spellEnd"/>
      <w:r w:rsidRPr="0052331D">
        <w:rPr>
          <w:lang w:val="es-ES"/>
          <w:rPrChange w:id="590" w:author="Antonio Otal Palacin" w:date="2023-11-19T16:41:00Z">
            <w:rPr>
              <w:lang w:val="en-US"/>
            </w:rPr>
          </w:rPrChange>
        </w:rPr>
        <w:t xml:space="preserve"> K,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383AA8">
        <w:rPr>
          <w:lang w:val="en-US"/>
          <w:rPrChange w:id="591" w:author="Antonio Otal Palacin" w:date="2023-11-18T17:49:00Z">
            <w:rPr/>
          </w:rPrChange>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E223CA" w:rsidP="00610AC2">
      <w:pPr>
        <w:jc w:val="both"/>
        <w:rPr>
          <w:lang w:val="en-US"/>
        </w:rPr>
      </w:pPr>
      <w:bookmarkStart w:id="592" w:name="ref-kataoka2007"/>
      <w:bookmarkEnd w:id="584"/>
      <w:r w:rsidRPr="007126FF">
        <w:rPr>
          <w:lang w:val="en-US"/>
        </w:rPr>
        <w:t xml:space="preserve">33. </w:t>
      </w:r>
      <w:r w:rsidRPr="007126FF">
        <w:rPr>
          <w:lang w:val="en-US"/>
        </w:rPr>
        <w:tab/>
      </w:r>
      <w:proofErr w:type="spellStart"/>
      <w:r w:rsidRPr="0052331D">
        <w:rPr>
          <w:lang w:val="es-ES"/>
        </w:rPr>
        <w:t>Kataoka</w:t>
      </w:r>
      <w:proofErr w:type="spellEnd"/>
      <w:r w:rsidRPr="0052331D">
        <w:rPr>
          <w:lang w:val="es-ES"/>
        </w:rPr>
        <w:t xml:space="preserve"> M, </w:t>
      </w:r>
      <w:proofErr w:type="spellStart"/>
      <w:r w:rsidRPr="0052331D">
        <w:rPr>
          <w:lang w:val="es-ES"/>
        </w:rPr>
        <w:t>Kido</w:t>
      </w:r>
      <w:proofErr w:type="spellEnd"/>
      <w:r w:rsidRPr="0052331D">
        <w:rPr>
          <w:lang w:val="es-ES"/>
        </w:rPr>
        <w:t xml:space="preserve"> A, </w:t>
      </w:r>
      <w:proofErr w:type="spellStart"/>
      <w:r w:rsidRPr="0052331D">
        <w:rPr>
          <w:lang w:val="es-ES"/>
        </w:rPr>
        <w:t>Koyama</w:t>
      </w:r>
      <w:proofErr w:type="spellEnd"/>
      <w:r w:rsidRPr="0052331D">
        <w:rPr>
          <w:lang w:val="es-ES"/>
        </w:rPr>
        <w:t xml:space="preserve">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383AA8">
        <w:rPr>
          <w:lang w:val="en-US"/>
          <w:rPrChange w:id="593" w:author="Antonio Otal Palacin" w:date="2023-11-18T17:49:00Z">
            <w:rPr/>
          </w:rPrChange>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E223CA" w:rsidP="00610AC2">
      <w:pPr>
        <w:jc w:val="both"/>
        <w:rPr>
          <w:lang w:val="en-US"/>
        </w:rPr>
      </w:pPr>
      <w:bookmarkStart w:id="594" w:name="ref-kumar2020"/>
      <w:bookmarkEnd w:id="592"/>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383AA8">
        <w:rPr>
          <w:lang w:val="en-US"/>
          <w:rPrChange w:id="595" w:author="Antonio Otal Palacin" w:date="2023-11-18T17:49:00Z">
            <w:rPr/>
          </w:rPrChange>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E223CA" w:rsidP="00610AC2">
      <w:pPr>
        <w:jc w:val="both"/>
        <w:rPr>
          <w:lang w:val="en-US"/>
        </w:rPr>
      </w:pPr>
      <w:bookmarkStart w:id="596" w:name="ref-tanderup2008"/>
      <w:bookmarkEnd w:id="594"/>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fldChar w:fldCharType="begin"/>
      </w:r>
      <w:r w:rsidRPr="00383AA8">
        <w:rPr>
          <w:lang w:val="en-US"/>
          <w:rPrChange w:id="597" w:author="Antonio Otal Palacin" w:date="2023-11-18T17:49:00Z">
            <w:rPr/>
          </w:rPrChange>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E223CA" w:rsidP="00610AC2">
      <w:pPr>
        <w:jc w:val="both"/>
        <w:rPr>
          <w:lang w:val="en-US"/>
        </w:rPr>
      </w:pPr>
      <w:bookmarkStart w:id="598" w:name="ref-schindel2013"/>
      <w:bookmarkEnd w:id="596"/>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383AA8">
        <w:rPr>
          <w:lang w:val="en-US"/>
          <w:rPrChange w:id="599" w:author="Antonio Otal Palacin" w:date="2023-11-18T17:49:00Z">
            <w:rPr/>
          </w:rPrChange>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E223CA" w:rsidP="00610AC2">
      <w:pPr>
        <w:jc w:val="both"/>
        <w:rPr>
          <w:lang w:val="en-US"/>
        </w:rPr>
      </w:pPr>
      <w:bookmarkStart w:id="600" w:name="ref-oinam2014"/>
      <w:bookmarkEnd w:id="598"/>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383AA8">
        <w:rPr>
          <w:lang w:val="en-US"/>
          <w:rPrChange w:id="601" w:author="Antonio Otal Palacin" w:date="2023-11-18T17:49:00Z">
            <w:rPr/>
          </w:rPrChange>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E223CA" w:rsidP="00610AC2">
      <w:pPr>
        <w:jc w:val="both"/>
        <w:rPr>
          <w:lang w:val="en-US"/>
        </w:rPr>
      </w:pPr>
      <w:bookmarkStart w:id="602" w:name="ref-katsura2018"/>
      <w:bookmarkEnd w:id="600"/>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383AA8">
        <w:rPr>
          <w:lang w:val="en-US"/>
          <w:rPrChange w:id="603" w:author="Antonio Otal Palacin" w:date="2023-11-18T17:49:00Z">
            <w:rPr/>
          </w:rPrChange>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E223CA" w:rsidP="00610AC2">
      <w:pPr>
        <w:jc w:val="both"/>
        <w:rPr>
          <w:lang w:val="en-US"/>
        </w:rPr>
      </w:pPr>
      <w:bookmarkStart w:id="604" w:name="ref-shi2022"/>
      <w:bookmarkEnd w:id="602"/>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383AA8">
        <w:rPr>
          <w:lang w:val="en-US"/>
          <w:rPrChange w:id="605" w:author="Antonio Otal Palacin" w:date="2023-11-18T17:49:00Z">
            <w:rPr/>
          </w:rPrChange>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E223CA" w:rsidP="00610AC2">
      <w:pPr>
        <w:jc w:val="both"/>
        <w:rPr>
          <w:lang w:val="en-US"/>
        </w:rPr>
      </w:pPr>
      <w:bookmarkStart w:id="606" w:name="ref-pelvicr1999"/>
      <w:bookmarkEnd w:id="604"/>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07" w:author="Antonio Otal Palacin" w:date="2023-11-18T17:49:00Z">
            <w:rPr/>
          </w:rPrChange>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E223CA" w:rsidP="00610AC2">
      <w:pPr>
        <w:jc w:val="both"/>
        <w:rPr>
          <w:lang w:val="en-US"/>
        </w:rPr>
      </w:pPr>
      <w:bookmarkStart w:id="608" w:name="ref-concurre1999"/>
      <w:bookmarkEnd w:id="606"/>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09" w:author="Antonio Otal Palacin" w:date="2023-11-18T17:49:00Z">
            <w:rPr/>
          </w:rPrChange>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E223CA" w:rsidP="00610AC2">
      <w:pPr>
        <w:jc w:val="both"/>
        <w:rPr>
          <w:lang w:val="en-US"/>
        </w:rPr>
      </w:pPr>
      <w:bookmarkStart w:id="610" w:name="ref-tanderup2014a"/>
      <w:bookmarkEnd w:id="608"/>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383AA8">
        <w:rPr>
          <w:lang w:val="en-US"/>
          <w:rPrChange w:id="611" w:author="Antonio Otal Palacin" w:date="2023-11-18T17:49:00Z">
            <w:rPr/>
          </w:rPrChange>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E223CA" w:rsidP="00610AC2">
      <w:pPr>
        <w:jc w:val="both"/>
        <w:rPr>
          <w:lang w:val="en-US"/>
        </w:rPr>
      </w:pPr>
      <w:bookmarkStart w:id="612" w:name="ref-han2013"/>
      <w:bookmarkEnd w:id="610"/>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383AA8">
        <w:rPr>
          <w:lang w:val="en-US"/>
          <w:rPrChange w:id="613" w:author="Antonio Otal Palacin" w:date="2023-11-18T17:49:00Z">
            <w:rPr/>
          </w:rPrChange>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E223CA" w:rsidP="00610AC2">
      <w:pPr>
        <w:jc w:val="both"/>
        <w:rPr>
          <w:lang w:val="en-US"/>
        </w:rPr>
      </w:pPr>
      <w:bookmarkStart w:id="614" w:name="ref-holschneider2019"/>
      <w:bookmarkEnd w:id="612"/>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383AA8">
        <w:rPr>
          <w:lang w:val="en-US"/>
          <w:rPrChange w:id="615" w:author="Antonio Otal Palacin" w:date="2023-11-18T17:49:00Z">
            <w:rPr/>
          </w:rPrChange>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E223CA" w:rsidP="00610AC2">
      <w:pPr>
        <w:jc w:val="both"/>
        <w:rPr>
          <w:lang w:val="en-US"/>
        </w:rPr>
      </w:pPr>
      <w:bookmarkStart w:id="616" w:name="X45a141312f6b7fb133c99d29c04d9ebb8f8ed3e"/>
      <w:bookmarkEnd w:id="614"/>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617" w:name="ref-nagControversiesNewDevelopments2006"/>
      <w:bookmarkEnd w:id="616"/>
      <w:r w:rsidRPr="007126FF">
        <w:rPr>
          <w:lang w:val="en-US"/>
        </w:rPr>
        <w:t xml:space="preserve">46. </w:t>
      </w:r>
      <w:r w:rsidRPr="007126FF">
        <w:rPr>
          <w:lang w:val="en-US"/>
        </w:rPr>
        <w:tab/>
        <w:t xml:space="preserve">Nag S. </w:t>
      </w:r>
      <w:r>
        <w:fldChar w:fldCharType="begin"/>
      </w:r>
      <w:r w:rsidRPr="00383AA8">
        <w:rPr>
          <w:lang w:val="en-US"/>
          <w:rPrChange w:id="618" w:author="Antonio Otal Palacin" w:date="2023-11-18T17:49:00Z">
            <w:rPr/>
          </w:rPrChange>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619" w:name="ref-nag2006"/>
      <w:bookmarkEnd w:id="617"/>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383AA8">
        <w:rPr>
          <w:lang w:val="en-US"/>
          <w:rPrChange w:id="620" w:author="Antonio Otal Palacin" w:date="2023-11-18T17:49:00Z">
            <w:rPr/>
          </w:rPrChange>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E223CA" w:rsidP="00610AC2">
      <w:pPr>
        <w:jc w:val="both"/>
        <w:rPr>
          <w:lang w:val="en-US"/>
        </w:rPr>
      </w:pPr>
      <w:bookmarkStart w:id="621" w:name="ref-prescrib2013"/>
      <w:bookmarkEnd w:id="619"/>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622"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E223CA" w:rsidP="00610AC2">
      <w:pPr>
        <w:jc w:val="both"/>
        <w:rPr>
          <w:lang w:val="en-US"/>
        </w:rPr>
      </w:pPr>
      <w:bookmarkStart w:id="623" w:name="ref-pötter2008"/>
      <w:bookmarkEnd w:id="621"/>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383AA8">
        <w:rPr>
          <w:lang w:val="en-US"/>
          <w:rPrChange w:id="624" w:author="Antonio Otal Palacin" w:date="2023-11-18T17:49:00Z">
            <w:rPr/>
          </w:rPrChange>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E223CA" w:rsidP="00610AC2">
      <w:pPr>
        <w:jc w:val="both"/>
        <w:rPr>
          <w:lang w:val="en-US"/>
        </w:rPr>
      </w:pPr>
      <w:bookmarkStart w:id="625" w:name="ref-möller2020"/>
      <w:bookmarkEnd w:id="623"/>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383AA8">
        <w:rPr>
          <w:lang w:val="en-US"/>
          <w:rPrChange w:id="626" w:author="Antonio Otal Palacin" w:date="2023-11-18T17:49:00Z">
            <w:rPr/>
          </w:rPrChange>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E223CA" w:rsidP="00610AC2">
      <w:pPr>
        <w:jc w:val="both"/>
        <w:rPr>
          <w:lang w:val="en-US"/>
        </w:rPr>
      </w:pPr>
      <w:bookmarkStart w:id="627" w:name="ref-pötter2021"/>
      <w:bookmarkEnd w:id="625"/>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383AA8">
        <w:rPr>
          <w:lang w:val="en-US"/>
          <w:rPrChange w:id="628" w:author="Antonio Otal Palacin" w:date="2023-11-18T17:49:00Z">
            <w:rPr/>
          </w:rPrChange>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E223CA" w:rsidP="00610AC2">
      <w:pPr>
        <w:jc w:val="both"/>
        <w:rPr>
          <w:lang w:val="en-US"/>
        </w:rPr>
      </w:pPr>
      <w:bookmarkStart w:id="629" w:name="X3da22c956ed8136755601703678da42c089b428"/>
      <w:bookmarkEnd w:id="627"/>
      <w:r w:rsidRPr="007126FF">
        <w:rPr>
          <w:lang w:val="en-US"/>
        </w:rPr>
        <w:t xml:space="preserve">52. </w:t>
      </w:r>
      <w:r w:rsidRPr="007126FF">
        <w:rPr>
          <w:lang w:val="en-US"/>
        </w:rPr>
        <w:tab/>
      </w:r>
      <w:proofErr w:type="spellStart"/>
      <w:r w:rsidRPr="0052331D">
        <w:rPr>
          <w:lang w:val="es-ES"/>
        </w:rPr>
        <w:t>Pötter</w:t>
      </w:r>
      <w:proofErr w:type="spellEnd"/>
      <w:r w:rsidRPr="0052331D">
        <w:rPr>
          <w:lang w:val="es-ES"/>
        </w:rPr>
        <w:t xml:space="preserve"> R, </w:t>
      </w:r>
      <w:proofErr w:type="spellStart"/>
      <w:r w:rsidRPr="0052331D">
        <w:rPr>
          <w:lang w:val="es-ES"/>
        </w:rPr>
        <w:t>Haie-Meder</w:t>
      </w:r>
      <w:proofErr w:type="spellEnd"/>
      <w:r w:rsidRPr="0052331D">
        <w:rPr>
          <w:lang w:val="es-ES"/>
        </w:rPr>
        <w:t xml:space="preserve"> C,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630" w:author="Antonio Otal Palacin" w:date="2023-11-19T16:41:00Z">
            <w:rPr/>
          </w:rPrChange>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631" w:name="ref-hellebust2007"/>
      <w:bookmarkEnd w:id="629"/>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383AA8">
        <w:rPr>
          <w:lang w:val="en-US"/>
          <w:rPrChange w:id="632" w:author="Antonio Otal Palacin" w:date="2023-11-18T17:49:00Z">
            <w:rPr/>
          </w:rPrChange>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E223CA" w:rsidP="00610AC2">
      <w:pPr>
        <w:jc w:val="both"/>
        <w:rPr>
          <w:lang w:val="en-US"/>
        </w:rPr>
      </w:pPr>
      <w:bookmarkStart w:id="633" w:name="ref-murofushi2020"/>
      <w:bookmarkEnd w:id="631"/>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383AA8">
        <w:rPr>
          <w:lang w:val="en-US"/>
          <w:rPrChange w:id="634" w:author="Antonio Otal Palacin" w:date="2023-11-18T17:49:00Z">
            <w:rPr/>
          </w:rPrChange>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E223CA" w:rsidP="00610AC2">
      <w:pPr>
        <w:jc w:val="both"/>
        <w:rPr>
          <w:lang w:val="en-US"/>
        </w:rPr>
      </w:pPr>
      <w:bookmarkStart w:id="635" w:name="ref-aggarwal2018"/>
      <w:bookmarkEnd w:id="633"/>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383AA8">
        <w:rPr>
          <w:lang w:val="en-US"/>
          <w:rPrChange w:id="636" w:author="Antonio Otal Palacin" w:date="2023-11-18T17:49:00Z">
            <w:rPr/>
          </w:rPrChange>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E223CA" w:rsidP="00610AC2">
      <w:pPr>
        <w:jc w:val="both"/>
        <w:rPr>
          <w:lang w:val="en-US"/>
        </w:rPr>
      </w:pPr>
      <w:bookmarkStart w:id="637" w:name="ref-fabian2019"/>
      <w:bookmarkEnd w:id="635"/>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383AA8">
        <w:rPr>
          <w:lang w:val="en-US"/>
          <w:rPrChange w:id="638" w:author="Antonio Otal Palacin" w:date="2023-11-18T17:49:00Z">
            <w:rPr/>
          </w:rPrChange>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E223CA" w:rsidP="00610AC2">
      <w:pPr>
        <w:jc w:val="both"/>
        <w:rPr>
          <w:lang w:val="en-US"/>
        </w:rPr>
      </w:pPr>
      <w:bookmarkStart w:id="639" w:name="ref-ohkubo2013"/>
      <w:bookmarkEnd w:id="637"/>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383AA8">
        <w:rPr>
          <w:lang w:val="en-US"/>
          <w:rPrChange w:id="640" w:author="Antonio Otal Palacin" w:date="2023-11-18T17:49:00Z">
            <w:rPr/>
          </w:rPrChange>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E223CA" w:rsidP="00610AC2">
      <w:pPr>
        <w:jc w:val="both"/>
        <w:rPr>
          <w:lang w:val="en-US"/>
        </w:rPr>
      </w:pPr>
      <w:bookmarkStart w:id="641" w:name="ref-tan2015"/>
      <w:bookmarkEnd w:id="639"/>
      <w:r w:rsidRPr="007126FF">
        <w:rPr>
          <w:lang w:val="en-US"/>
        </w:rPr>
        <w:t xml:space="preserve">58. </w:t>
      </w:r>
      <w:r w:rsidRPr="007126FF">
        <w:rPr>
          <w:lang w:val="en-US"/>
        </w:rPr>
        <w:tab/>
      </w:r>
      <w:r w:rsidRPr="0052331D">
        <w:rPr>
          <w:lang w:val="es-ES"/>
        </w:rPr>
        <w:t xml:space="preserve">Tan PW, </w:t>
      </w:r>
      <w:proofErr w:type="spellStart"/>
      <w:r w:rsidRPr="0052331D">
        <w:rPr>
          <w:lang w:val="es-ES"/>
        </w:rPr>
        <w:t>Koh</w:t>
      </w:r>
      <w:proofErr w:type="spellEnd"/>
      <w:r w:rsidRPr="0052331D">
        <w:rPr>
          <w:lang w:val="es-ES"/>
        </w:rPr>
        <w:t xml:space="preserve">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383AA8">
        <w:rPr>
          <w:lang w:val="en-US"/>
          <w:rPrChange w:id="642" w:author="Antonio Otal Palacin" w:date="2023-11-18T17:49:00Z">
            <w:rPr/>
          </w:rPrChange>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E223CA" w:rsidP="00610AC2">
      <w:pPr>
        <w:jc w:val="both"/>
        <w:rPr>
          <w:lang w:val="en-US"/>
        </w:rPr>
      </w:pPr>
      <w:bookmarkStart w:id="643" w:name="ref-kirisits2006a"/>
      <w:bookmarkEnd w:id="641"/>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fldChar w:fldCharType="begin"/>
      </w:r>
      <w:r w:rsidRPr="00383AA8">
        <w:rPr>
          <w:lang w:val="en-US"/>
          <w:rPrChange w:id="644" w:author="Antonio Otal Palacin" w:date="2023-11-18T17:49:00Z">
            <w:rPr/>
          </w:rPrChange>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E223CA" w:rsidP="00610AC2">
      <w:pPr>
        <w:jc w:val="both"/>
        <w:rPr>
          <w:lang w:val="en-US"/>
        </w:rPr>
      </w:pPr>
      <w:bookmarkStart w:id="645" w:name="ref-nomden2012"/>
      <w:bookmarkEnd w:id="643"/>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383AA8">
        <w:rPr>
          <w:lang w:val="en-US"/>
          <w:rPrChange w:id="646" w:author="Antonio Otal Palacin" w:date="2023-11-18T17:49:00Z">
            <w:rPr/>
          </w:rPrChange>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E223CA" w:rsidP="00610AC2">
      <w:pPr>
        <w:jc w:val="both"/>
        <w:rPr>
          <w:lang w:val="en-US"/>
        </w:rPr>
      </w:pPr>
      <w:bookmarkStart w:id="647" w:name="Xe124ed69d00cecdd02438671e8ed233e98f28a8"/>
      <w:bookmarkEnd w:id="645"/>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648" w:name="Xa947d25c9626221255a59297a1b4eb24ba34099"/>
      <w:bookmarkEnd w:id="647"/>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383AA8">
        <w:rPr>
          <w:lang w:val="en-US"/>
          <w:rPrChange w:id="649" w:author="Antonio Otal Palacin" w:date="2023-11-18T17:49:00Z">
            <w:rPr/>
          </w:rPrChange>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650" w:name="ref-perez-calatayud2009"/>
      <w:bookmarkEnd w:id="648"/>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383AA8">
        <w:rPr>
          <w:lang w:val="en-US"/>
          <w:rPrChange w:id="651" w:author="Antonio Otal Palacin" w:date="2023-11-18T17:49:00Z">
            <w:rPr/>
          </w:rPrChange>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E223CA" w:rsidP="00610AC2">
      <w:pPr>
        <w:jc w:val="both"/>
        <w:rPr>
          <w:lang w:val="en-US"/>
        </w:rPr>
      </w:pPr>
      <w:bookmarkStart w:id="652" w:name="ref-richartReviewStrategiesMRI2018"/>
      <w:bookmarkEnd w:id="650"/>
      <w:r w:rsidRPr="0052331D">
        <w:rPr>
          <w:lang w:val="es-ES"/>
          <w:rPrChange w:id="653" w:author="Antonio Otal Palacin" w:date="2023-11-19T16:41:00Z">
            <w:rPr>
              <w:lang w:val="en-US"/>
            </w:rPr>
          </w:rPrChange>
        </w:rPr>
        <w:t xml:space="preserve">64. </w:t>
      </w:r>
      <w:r w:rsidRPr="0052331D">
        <w:rPr>
          <w:lang w:val="es-ES"/>
          <w:rPrChange w:id="654" w:author="Antonio Otal Palacin" w:date="2023-11-19T16:41:00Z">
            <w:rPr>
              <w:lang w:val="en-US"/>
            </w:rPr>
          </w:rPrChange>
        </w:rPr>
        <w:tab/>
      </w:r>
      <w:proofErr w:type="spellStart"/>
      <w:r w:rsidRPr="0052331D">
        <w:rPr>
          <w:lang w:val="es-ES"/>
          <w:rPrChange w:id="655" w:author="Antonio Otal Palacin" w:date="2023-11-19T16:41:00Z">
            <w:rPr>
              <w:lang w:val="en-US"/>
            </w:rPr>
          </w:rPrChange>
        </w:rPr>
        <w:t>Richart</w:t>
      </w:r>
      <w:proofErr w:type="spellEnd"/>
      <w:r w:rsidRPr="0052331D">
        <w:rPr>
          <w:lang w:val="es-ES"/>
          <w:rPrChange w:id="656" w:author="Antonio Otal Palacin" w:date="2023-11-19T16:41:00Z">
            <w:rPr>
              <w:lang w:val="en-US"/>
            </w:rPr>
          </w:rPrChange>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657" w:name="ref-hellebust2010"/>
      <w:bookmarkEnd w:id="652"/>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658" w:name="Xb9f99f516e75d9d09adde3a98b43169e15eb8e5"/>
      <w:bookmarkEnd w:id="657"/>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659" w:name="ref-villalba2015"/>
      <w:bookmarkEnd w:id="658"/>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383AA8">
        <w:rPr>
          <w:lang w:val="en-US"/>
          <w:rPrChange w:id="660" w:author="Antonio Otal Palacin" w:date="2023-11-18T17:49:00Z">
            <w:rPr/>
          </w:rPrChange>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E223CA" w:rsidP="00610AC2">
      <w:pPr>
        <w:jc w:val="both"/>
        <w:rPr>
          <w:lang w:val="en-US"/>
        </w:rPr>
      </w:pPr>
      <w:bookmarkStart w:id="661" w:name="ref-richart2015"/>
      <w:bookmarkEnd w:id="659"/>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383AA8">
        <w:rPr>
          <w:lang w:val="en-US"/>
          <w:rPrChange w:id="662" w:author="Antonio Otal Palacin" w:date="2023-11-18T17:49:00Z">
            <w:rPr/>
          </w:rPrChange>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E223CA" w:rsidP="00610AC2">
      <w:pPr>
        <w:jc w:val="both"/>
        <w:rPr>
          <w:lang w:val="en-US"/>
        </w:rPr>
      </w:pPr>
      <w:bookmarkStart w:id="663" w:name="ref-gynecolo2011"/>
      <w:bookmarkEnd w:id="661"/>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383AA8">
        <w:rPr>
          <w:lang w:val="en-US"/>
          <w:rPrChange w:id="664" w:author="Antonio Otal Palacin" w:date="2023-11-18T17:49:00Z">
            <w:rPr/>
          </w:rPrChange>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E223CA" w:rsidP="00610AC2">
      <w:pPr>
        <w:jc w:val="both"/>
        <w:rPr>
          <w:lang w:val="en-US"/>
        </w:rPr>
      </w:pPr>
      <w:bookmarkStart w:id="665" w:name="ref-viswanathan2012"/>
      <w:bookmarkEnd w:id="663"/>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383AA8">
        <w:rPr>
          <w:lang w:val="en-US"/>
          <w:rPrChange w:id="666" w:author="Antonio Otal Palacin" w:date="2023-11-18T17:49:00Z">
            <w:rPr/>
          </w:rPrChange>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E223CA" w:rsidP="00610AC2">
      <w:pPr>
        <w:jc w:val="both"/>
        <w:rPr>
          <w:lang w:val="en-US"/>
        </w:rPr>
      </w:pPr>
      <w:bookmarkStart w:id="667" w:name="ref-pötter2006"/>
      <w:bookmarkEnd w:id="665"/>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383AA8">
        <w:rPr>
          <w:lang w:val="en-US"/>
          <w:rPrChange w:id="668" w:author="Antonio Otal Palacin" w:date="2023-11-18T17:49:00Z">
            <w:rPr/>
          </w:rPrChange>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E223CA" w:rsidP="00610AC2">
      <w:pPr>
        <w:jc w:val="both"/>
        <w:rPr>
          <w:lang w:val="en-US"/>
        </w:rPr>
      </w:pPr>
      <w:bookmarkStart w:id="669" w:name="ref-yoshida2010"/>
      <w:bookmarkEnd w:id="667"/>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383AA8">
        <w:rPr>
          <w:lang w:val="en-US"/>
          <w:rPrChange w:id="670" w:author="Antonio Otal Palacin" w:date="2023-11-18T17:49:00Z">
            <w:rPr/>
          </w:rPrChange>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E223CA" w:rsidP="00610AC2">
      <w:pPr>
        <w:jc w:val="both"/>
        <w:rPr>
          <w:lang w:val="en-US"/>
        </w:rPr>
      </w:pPr>
      <w:bookmarkStart w:id="671" w:name="ref-hellebust2010a"/>
      <w:bookmarkEnd w:id="669"/>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383AA8">
        <w:rPr>
          <w:lang w:val="en-US"/>
          <w:rPrChange w:id="672" w:author="Antonio Otal Palacin" w:date="2023-11-18T17:49:00Z">
            <w:rPr/>
          </w:rPrChange>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E223CA" w:rsidP="00610AC2">
      <w:pPr>
        <w:jc w:val="both"/>
        <w:rPr>
          <w:lang w:val="en-US"/>
        </w:rPr>
      </w:pPr>
      <w:bookmarkStart w:id="673" w:name="ref-AAPM/IROC"/>
      <w:bookmarkEnd w:id="671"/>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674" w:name="ref-nath1997"/>
      <w:bookmarkEnd w:id="673"/>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383AA8">
        <w:rPr>
          <w:lang w:val="en-US"/>
          <w:rPrChange w:id="675" w:author="Antonio Otal Palacin" w:date="2023-11-18T17:49:00Z">
            <w:rPr/>
          </w:rPrChange>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E223CA" w:rsidP="00610AC2">
      <w:pPr>
        <w:jc w:val="both"/>
        <w:rPr>
          <w:lang w:val="en-US"/>
        </w:rPr>
      </w:pPr>
      <w:bookmarkStart w:id="676" w:name="ref-bidmeadPRACTICALGUIDEQUALITY"/>
      <w:bookmarkEnd w:id="674"/>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677" w:name="ref-elfrink2002"/>
      <w:bookmarkEnd w:id="676"/>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383AA8">
        <w:rPr>
          <w:lang w:val="en-US"/>
          <w:rPrChange w:id="678" w:author="Antonio Otal Palacin" w:date="2023-11-18T17:49:00Z">
            <w:rPr/>
          </w:rPrChange>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E223CA" w:rsidP="00610AC2">
      <w:pPr>
        <w:jc w:val="both"/>
        <w:rPr>
          <w:lang w:val="en-US"/>
        </w:rPr>
      </w:pPr>
      <w:bookmarkStart w:id="679" w:name="ref-swamidas2020"/>
      <w:bookmarkEnd w:id="677"/>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383AA8">
        <w:rPr>
          <w:lang w:val="en-US"/>
          <w:rPrChange w:id="680" w:author="Antonio Otal Palacin" w:date="2023-11-18T17:49:00Z">
            <w:rPr/>
          </w:rPrChange>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E223CA" w:rsidP="00610AC2">
      <w:pPr>
        <w:jc w:val="both"/>
        <w:rPr>
          <w:lang w:val="en-US"/>
        </w:rPr>
      </w:pPr>
      <w:bookmarkStart w:id="681" w:name="ref-sabater2014"/>
      <w:bookmarkEnd w:id="679"/>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fldChar w:fldCharType="begin"/>
      </w:r>
      <w:r w:rsidRPr="00383AA8">
        <w:rPr>
          <w:lang w:val="en-US"/>
          <w:rPrChange w:id="682" w:author="Antonio Otal Palacin" w:date="2023-11-18T17:49:00Z">
            <w:rPr/>
          </w:rPrChange>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E223CA" w:rsidP="00610AC2">
      <w:pPr>
        <w:jc w:val="both"/>
        <w:rPr>
          <w:lang w:val="en-US"/>
        </w:rPr>
      </w:pPr>
      <w:bookmarkStart w:id="683" w:name="ref-anderson2013"/>
      <w:bookmarkEnd w:id="681"/>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383AA8">
        <w:rPr>
          <w:lang w:val="en-US"/>
          <w:rPrChange w:id="684" w:author="Antonio Otal Palacin" w:date="2023-11-18T17:49:00Z">
            <w:rPr/>
          </w:rPrChange>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E223CA" w:rsidP="00610AC2">
      <w:pPr>
        <w:jc w:val="both"/>
        <w:rPr>
          <w:lang w:val="en-US"/>
        </w:rPr>
      </w:pPr>
      <w:bookmarkStart w:id="685" w:name="ref-xu2022"/>
      <w:bookmarkEnd w:id="683"/>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383AA8">
        <w:rPr>
          <w:lang w:val="en-US"/>
          <w:rPrChange w:id="686" w:author="Antonio Otal Palacin" w:date="2023-11-18T17:49:00Z">
            <w:rPr/>
          </w:rPrChange>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E223CA" w:rsidP="00610AC2">
      <w:pPr>
        <w:jc w:val="both"/>
        <w:rPr>
          <w:lang w:val="en-US"/>
        </w:rPr>
      </w:pPr>
      <w:bookmarkStart w:id="687" w:name="ref-prescrib2013a"/>
      <w:bookmarkEnd w:id="685"/>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688"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E223CA" w:rsidP="00610AC2">
      <w:pPr>
        <w:jc w:val="both"/>
        <w:rPr>
          <w:lang w:val="en-US"/>
        </w:rPr>
      </w:pPr>
      <w:bookmarkStart w:id="689" w:name="ref-pötter2018"/>
      <w:bookmarkEnd w:id="687"/>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383AA8">
        <w:rPr>
          <w:lang w:val="en-US"/>
          <w:rPrChange w:id="690" w:author="Antonio Otal Palacin" w:date="2023-11-18T17:49:00Z">
            <w:rPr/>
          </w:rPrChange>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E223CA" w:rsidP="00610AC2">
      <w:pPr>
        <w:jc w:val="both"/>
        <w:rPr>
          <w:lang w:val="en-US"/>
        </w:rPr>
      </w:pPr>
      <w:bookmarkStart w:id="691" w:name="ref-nkiwane2015"/>
      <w:bookmarkEnd w:id="689"/>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383AA8">
        <w:rPr>
          <w:lang w:val="en-US"/>
          <w:rPrChange w:id="692" w:author="Antonio Otal Palacin" w:date="2023-11-18T17:49:00Z">
            <w:rPr/>
          </w:rPrChange>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E223CA" w:rsidP="00610AC2">
      <w:pPr>
        <w:jc w:val="both"/>
        <w:rPr>
          <w:lang w:val="en-US"/>
        </w:rPr>
      </w:pPr>
      <w:bookmarkStart w:id="693" w:name="ref-mazeron2015"/>
      <w:bookmarkEnd w:id="691"/>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fldChar w:fldCharType="begin"/>
      </w:r>
      <w:r w:rsidRPr="00383AA8">
        <w:rPr>
          <w:lang w:val="en-US"/>
          <w:rPrChange w:id="694" w:author="Antonio Otal Palacin" w:date="2023-11-18T17:49:00Z">
            <w:rPr/>
          </w:rPrChange>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E223CA" w:rsidP="00610AC2">
      <w:pPr>
        <w:jc w:val="both"/>
        <w:rPr>
          <w:lang w:val="en-US"/>
        </w:rPr>
      </w:pPr>
      <w:bookmarkStart w:id="695" w:name="ref-beaulieu2012"/>
      <w:bookmarkEnd w:id="693"/>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fldChar w:fldCharType="begin"/>
      </w:r>
      <w:r w:rsidRPr="00383AA8">
        <w:rPr>
          <w:lang w:val="en-US"/>
          <w:rPrChange w:id="696" w:author="Antonio Otal Palacin" w:date="2023-11-18T17:49:00Z">
            <w:rPr/>
          </w:rPrChange>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E223CA" w:rsidP="00610AC2">
      <w:pPr>
        <w:jc w:val="both"/>
        <w:rPr>
          <w:lang w:val="en-US"/>
        </w:rPr>
      </w:pPr>
      <w:bookmarkStart w:id="697" w:name="ref-pantelis2015"/>
      <w:bookmarkEnd w:id="695"/>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383AA8">
        <w:rPr>
          <w:lang w:val="en-US"/>
          <w:rPrChange w:id="698" w:author="Antonio Otal Palacin" w:date="2023-11-18T17:49:00Z">
            <w:rPr/>
          </w:rPrChange>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E223CA" w:rsidP="00610AC2">
      <w:pPr>
        <w:jc w:val="both"/>
        <w:rPr>
          <w:lang w:val="en-US"/>
        </w:rPr>
      </w:pPr>
      <w:bookmarkStart w:id="699" w:name="ref-fonseca2014"/>
      <w:bookmarkEnd w:id="697"/>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383AA8">
        <w:rPr>
          <w:lang w:val="en-US"/>
          <w:rPrChange w:id="700" w:author="Antonio Otal Palacin" w:date="2023-11-18T17:49:00Z">
            <w:rPr/>
          </w:rPrChange>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E223CA" w:rsidP="00610AC2">
      <w:pPr>
        <w:jc w:val="both"/>
        <w:rPr>
          <w:lang w:val="en-US"/>
        </w:rPr>
      </w:pPr>
      <w:bookmarkStart w:id="701" w:name="ref-hrinivich2019"/>
      <w:bookmarkEnd w:id="699"/>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383AA8">
        <w:rPr>
          <w:lang w:val="en-US"/>
          <w:rPrChange w:id="702" w:author="Antonio Otal Palacin" w:date="2023-11-18T17:49:00Z">
            <w:rPr/>
          </w:rPrChange>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E223CA" w:rsidP="00610AC2">
      <w:pPr>
        <w:jc w:val="both"/>
        <w:rPr>
          <w:lang w:val="en-US"/>
        </w:rPr>
      </w:pPr>
      <w:bookmarkStart w:id="703" w:name="ref-otal2017"/>
      <w:bookmarkEnd w:id="701"/>
      <w:r w:rsidRPr="007126FF">
        <w:rPr>
          <w:lang w:val="en-US"/>
        </w:rPr>
        <w:lastRenderedPageBreak/>
        <w:t xml:space="preserve">90. </w:t>
      </w:r>
      <w:r w:rsidRPr="007126FF">
        <w:rPr>
          <w:lang w:val="en-US"/>
        </w:rPr>
        <w:tab/>
      </w:r>
      <w:r w:rsidRPr="0052331D">
        <w:rPr>
          <w:lang w:val="es-ES"/>
        </w:rPr>
        <w:t xml:space="preserve">Otal A, </w:t>
      </w:r>
      <w:proofErr w:type="spellStart"/>
      <w:r w:rsidRPr="0052331D">
        <w:rPr>
          <w:lang w:val="es-ES"/>
        </w:rPr>
        <w:t>Richart</w:t>
      </w:r>
      <w:proofErr w:type="spellEnd"/>
      <w:r w:rsidRPr="0052331D">
        <w:rPr>
          <w:lang w:val="es-ES"/>
        </w:rPr>
        <w:t xml:space="preserve">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383AA8">
        <w:rPr>
          <w:lang w:val="en-US"/>
          <w:rPrChange w:id="704" w:author="Antonio Otal Palacin" w:date="2023-11-18T17:49:00Z">
            <w:rPr/>
          </w:rPrChange>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E223CA" w:rsidP="00610AC2">
      <w:pPr>
        <w:jc w:val="both"/>
        <w:rPr>
          <w:lang w:val="en-US"/>
        </w:rPr>
      </w:pPr>
      <w:bookmarkStart w:id="705" w:name="ref-shaaer2020"/>
      <w:bookmarkEnd w:id="703"/>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383AA8">
        <w:rPr>
          <w:lang w:val="en-US"/>
          <w:rPrChange w:id="706" w:author="Antonio Otal Palacin" w:date="2023-11-18T17:49:00Z">
            <w:rPr/>
          </w:rPrChange>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E223CA" w:rsidP="00610AC2">
      <w:pPr>
        <w:jc w:val="both"/>
        <w:rPr>
          <w:lang w:val="en-US"/>
        </w:rPr>
      </w:pPr>
      <w:bookmarkStart w:id="707" w:name="ref-shaaer2021"/>
      <w:bookmarkEnd w:id="705"/>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383AA8">
        <w:rPr>
          <w:lang w:val="en-US"/>
          <w:rPrChange w:id="708" w:author="Antonio Otal Palacin" w:date="2023-11-18T17:49:00Z">
            <w:rPr/>
          </w:rPrChange>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E223CA" w:rsidP="00610AC2">
      <w:pPr>
        <w:jc w:val="both"/>
        <w:rPr>
          <w:lang w:val="en-US"/>
        </w:rPr>
      </w:pPr>
      <w:bookmarkStart w:id="709" w:name="ref-kim2021"/>
      <w:bookmarkEnd w:id="707"/>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383AA8">
        <w:rPr>
          <w:lang w:val="en-US"/>
          <w:rPrChange w:id="710" w:author="Antonio Otal Palacin" w:date="2023-11-18T17:49:00Z">
            <w:rPr/>
          </w:rPrChange>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E223CA" w:rsidP="00610AC2">
      <w:pPr>
        <w:jc w:val="both"/>
        <w:rPr>
          <w:lang w:val="en-US"/>
        </w:rPr>
      </w:pPr>
      <w:bookmarkStart w:id="711" w:name="ref-mikell2012"/>
      <w:bookmarkEnd w:id="709"/>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fldChar w:fldCharType="begin"/>
      </w:r>
      <w:r w:rsidRPr="00383AA8">
        <w:rPr>
          <w:lang w:val="en-US"/>
          <w:rPrChange w:id="712" w:author="Antonio Otal Palacin" w:date="2023-11-18T17:45:00Z">
            <w:rPr/>
          </w:rPrChange>
        </w:rPr>
        <w:instrText>HYPERLINK "https://doi.org/10.1016/j.ijrobp.2011.12.074" \h</w:instrText>
      </w:r>
      <w:r>
        <w:fldChar w:fldCharType="separate"/>
      </w:r>
      <w:r w:rsidRPr="007126FF">
        <w:rPr>
          <w:rStyle w:val="Hipervnculo"/>
          <w:lang w:val="en-US"/>
        </w:rPr>
        <w:t>10.1016/j.ijrobp.2011.12.074</w:t>
      </w:r>
      <w:r>
        <w:rPr>
          <w:rStyle w:val="Hipervnculo"/>
          <w:lang w:val="en-US"/>
        </w:rPr>
        <w:fldChar w:fldCharType="end"/>
      </w:r>
    </w:p>
    <w:p w14:paraId="6C7C58C0" w14:textId="77777777" w:rsidR="009574C6" w:rsidRPr="007126FF" w:rsidRDefault="00E223CA" w:rsidP="00610AC2">
      <w:pPr>
        <w:jc w:val="both"/>
        <w:rPr>
          <w:lang w:val="en-US"/>
        </w:rPr>
      </w:pPr>
      <w:bookmarkStart w:id="713" w:name="ref-hyer2012"/>
      <w:bookmarkEnd w:id="711"/>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383AA8">
        <w:rPr>
          <w:lang w:val="en-US"/>
          <w:rPrChange w:id="714" w:author="Antonio Otal Palacin" w:date="2023-11-18T17:49:00Z">
            <w:rPr/>
          </w:rPrChange>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E223CA" w:rsidP="00610AC2">
      <w:pPr>
        <w:jc w:val="both"/>
        <w:rPr>
          <w:lang w:val="en-US"/>
        </w:rPr>
      </w:pPr>
      <w:bookmarkStart w:id="715" w:name="ref-sinnatamby2016"/>
      <w:bookmarkEnd w:id="713"/>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383AA8">
        <w:rPr>
          <w:lang w:val="en-US"/>
          <w:rPrChange w:id="716" w:author="Antonio Otal Palacin" w:date="2023-11-18T17:49:00Z">
            <w:rPr/>
          </w:rPrChange>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E223CA" w:rsidP="00610AC2">
      <w:pPr>
        <w:jc w:val="both"/>
        <w:rPr>
          <w:lang w:val="en-US"/>
        </w:rPr>
      </w:pPr>
      <w:bookmarkStart w:id="717" w:name="ref-hofbauer2016"/>
      <w:bookmarkEnd w:id="715"/>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383AA8">
        <w:rPr>
          <w:lang w:val="en-US"/>
          <w:rPrChange w:id="718" w:author="Antonio Otal Palacin" w:date="2023-11-18T17:49:00Z">
            <w:rPr/>
          </w:rPrChange>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E223CA" w:rsidP="00610AC2">
      <w:pPr>
        <w:jc w:val="both"/>
        <w:rPr>
          <w:lang w:val="en-US"/>
        </w:rPr>
      </w:pPr>
      <w:bookmarkStart w:id="719" w:name="ref-abe2018"/>
      <w:bookmarkEnd w:id="717"/>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383AA8">
        <w:rPr>
          <w:lang w:val="en-US"/>
          <w:rPrChange w:id="720" w:author="Antonio Otal Palacin" w:date="2023-11-18T17:49:00Z">
            <w:rPr/>
          </w:rPrChange>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E223CA" w:rsidP="00610AC2">
      <w:pPr>
        <w:jc w:val="both"/>
        <w:rPr>
          <w:lang w:val="en-US"/>
        </w:rPr>
      </w:pPr>
      <w:bookmarkStart w:id="721" w:name="ref-pérez-calatayud2011"/>
      <w:bookmarkEnd w:id="719"/>
      <w:r w:rsidRPr="007126FF">
        <w:rPr>
          <w:lang w:val="en-US"/>
        </w:rPr>
        <w:lastRenderedPageBreak/>
        <w:t xml:space="preserve">99. </w:t>
      </w:r>
      <w:r w:rsidRPr="007126FF">
        <w:rPr>
          <w:lang w:val="en-US"/>
        </w:rPr>
        <w:tab/>
        <w:t xml:space="preserve">Pérez-Calatayud J, Carmona V, </w:t>
      </w:r>
      <w:proofErr w:type="spellStart"/>
      <w:r w:rsidRPr="007126FF">
        <w:rPr>
          <w:lang w:val="en-US"/>
        </w:rPr>
        <w:t>Lliso</w:t>
      </w:r>
      <w:proofErr w:type="spellEnd"/>
      <w:r w:rsidRPr="007126FF">
        <w:rPr>
          <w:lang w:val="en-US"/>
        </w:rPr>
        <w:t xml:space="preserve">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383AA8">
        <w:rPr>
          <w:lang w:val="en-US"/>
          <w:rPrChange w:id="722" w:author="Antonio Otal Palacin" w:date="2023-11-18T17:49:00Z">
            <w:rPr/>
          </w:rPrChange>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E223CA" w:rsidP="00610AC2">
      <w:pPr>
        <w:jc w:val="both"/>
        <w:rPr>
          <w:lang w:val="en-US"/>
        </w:rPr>
      </w:pPr>
      <w:bookmarkStart w:id="723" w:name="ref-perez-calatayud2011"/>
      <w:bookmarkEnd w:id="721"/>
      <w:r w:rsidRPr="0052331D">
        <w:rPr>
          <w:lang w:val="en-US"/>
        </w:rPr>
        <w:t xml:space="preserve">100. </w:t>
      </w:r>
      <w:r w:rsidRPr="0052331D">
        <w:rPr>
          <w:lang w:val="en-US"/>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383AA8">
        <w:rPr>
          <w:lang w:val="en-US"/>
          <w:rPrChange w:id="724" w:author="Antonio Otal Palacin" w:date="2023-11-18T17:49:00Z">
            <w:rPr/>
          </w:rPrChange>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E223CA" w:rsidP="00610AC2">
      <w:pPr>
        <w:jc w:val="both"/>
        <w:rPr>
          <w:lang w:val="en-US"/>
        </w:rPr>
      </w:pPr>
      <w:bookmarkStart w:id="725" w:name="X4d9ef2d0b6e6345ebd21eac0a1e35fda0b4e3ed"/>
      <w:bookmarkEnd w:id="723"/>
      <w:r w:rsidRPr="007126FF">
        <w:rPr>
          <w:lang w:val="en-US"/>
        </w:rPr>
        <w:t xml:space="preserve">101. </w:t>
      </w:r>
      <w:r w:rsidRPr="007126FF">
        <w:rPr>
          <w:lang w:val="en-US"/>
        </w:rPr>
        <w:tab/>
      </w:r>
      <w:r w:rsidRPr="0052331D">
        <w:rPr>
          <w:lang w:val="es-ES"/>
          <w:rPrChange w:id="726" w:author="Antonio Otal Palacin" w:date="2023-11-19T16:41:00Z">
            <w:rPr>
              <w:lang w:val="en-US"/>
            </w:rPr>
          </w:rPrChange>
        </w:rPr>
        <w:t xml:space="preserve">Otal A, </w:t>
      </w:r>
      <w:proofErr w:type="spellStart"/>
      <w:r w:rsidRPr="0052331D">
        <w:rPr>
          <w:lang w:val="es-ES"/>
          <w:rPrChange w:id="727" w:author="Antonio Otal Palacin" w:date="2023-11-19T16:41:00Z">
            <w:rPr>
              <w:lang w:val="en-US"/>
            </w:rPr>
          </w:rPrChange>
        </w:rPr>
        <w:t>Richart</w:t>
      </w:r>
      <w:proofErr w:type="spellEnd"/>
      <w:r w:rsidRPr="0052331D">
        <w:rPr>
          <w:lang w:val="es-ES"/>
          <w:rPrChange w:id="728" w:author="Antonio Otal Palacin" w:date="2023-11-19T16:41:00Z">
            <w:rPr>
              <w:lang w:val="en-US"/>
            </w:rPr>
          </w:rPrChange>
        </w:rPr>
        <w:t xml:space="preserve"> J, </w:t>
      </w:r>
      <w:proofErr w:type="spellStart"/>
      <w:r w:rsidRPr="0052331D">
        <w:rPr>
          <w:lang w:val="es-ES"/>
          <w:rPrChange w:id="729" w:author="Antonio Otal Palacin" w:date="2023-11-19T16:41:00Z">
            <w:rPr>
              <w:lang w:val="en-US"/>
            </w:rPr>
          </w:rPrChange>
        </w:rPr>
        <w:t>Rodriguez</w:t>
      </w:r>
      <w:proofErr w:type="spellEnd"/>
      <w:r w:rsidRPr="0052331D">
        <w:rPr>
          <w:lang w:val="es-ES"/>
          <w:rPrChange w:id="730" w:author="Antonio Otal Palacin" w:date="2023-11-19T16:41:00Z">
            <w:rPr>
              <w:lang w:val="en-US"/>
            </w:rPr>
          </w:rPrChange>
        </w:rPr>
        <w:t xml:space="preserve"> S, Santos M, </w:t>
      </w:r>
      <w:proofErr w:type="spellStart"/>
      <w:r w:rsidRPr="0052331D">
        <w:rPr>
          <w:lang w:val="es-ES"/>
          <w:rPrChange w:id="731" w:author="Antonio Otal Palacin" w:date="2023-11-19T16:41:00Z">
            <w:rPr>
              <w:lang w:val="en-US"/>
            </w:rPr>
          </w:rPrChange>
        </w:rPr>
        <w:t>Perez</w:t>
      </w:r>
      <w:proofErr w:type="spellEnd"/>
      <w:r w:rsidRPr="0052331D">
        <w:rPr>
          <w:lang w:val="es-ES"/>
          <w:rPrChange w:id="732" w:author="Antonio Otal Palacin" w:date="2023-11-19T16:41:00Z">
            <w:rPr>
              <w:lang w:val="en-US"/>
            </w:rPr>
          </w:rPrChange>
        </w:rPr>
        <w:t xml:space="preserve">-Calatayud J. </w:t>
      </w:r>
      <w:r>
        <w:fldChar w:fldCharType="begin"/>
      </w:r>
      <w:r w:rsidRPr="0052331D">
        <w:rPr>
          <w:lang w:val="es-ES"/>
          <w:rPrChange w:id="733" w:author="Antonio Otal Palacin" w:date="2023-11-19T16:41:00Z">
            <w:rPr/>
          </w:rPrChange>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734" w:name="ref-gecestrohandbook2002"/>
      <w:bookmarkEnd w:id="725"/>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735" w:name="ref-viswanathan2006"/>
      <w:bookmarkEnd w:id="734"/>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383AA8">
        <w:rPr>
          <w:lang w:val="en-US"/>
          <w:rPrChange w:id="736" w:author="Antonio Otal Palacin" w:date="2023-11-18T17:49:00Z">
            <w:rPr/>
          </w:rPrChange>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E223CA" w:rsidP="00610AC2">
      <w:pPr>
        <w:jc w:val="both"/>
        <w:rPr>
          <w:lang w:val="en-US"/>
        </w:rPr>
      </w:pPr>
      <w:bookmarkStart w:id="737" w:name="ref-fokdal2013"/>
      <w:bookmarkEnd w:id="735"/>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383AA8">
        <w:rPr>
          <w:lang w:val="en-US"/>
          <w:rPrChange w:id="738" w:author="Antonio Otal Palacin" w:date="2023-11-18T17:49:00Z">
            <w:rPr/>
          </w:rPrChange>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E223CA" w:rsidP="00610AC2">
      <w:pPr>
        <w:jc w:val="both"/>
        <w:rPr>
          <w:lang w:val="en-US"/>
        </w:rPr>
      </w:pPr>
      <w:bookmarkStart w:id="739" w:name="ref-petric2014c"/>
      <w:bookmarkEnd w:id="737"/>
      <w:r w:rsidRPr="007126FF">
        <w:rPr>
          <w:lang w:val="en-US"/>
        </w:rPr>
        <w:t xml:space="preserve">105. </w:t>
      </w:r>
      <w:r w:rsidRPr="007126FF">
        <w:rPr>
          <w:lang w:val="en-US"/>
        </w:rPr>
        <w:tab/>
      </w:r>
      <w:proofErr w:type="spellStart"/>
      <w:r w:rsidRPr="0052331D">
        <w:rPr>
          <w:lang w:val="es-ES"/>
        </w:rPr>
        <w:t>Petric</w:t>
      </w:r>
      <w:proofErr w:type="spellEnd"/>
      <w:r w:rsidRPr="0052331D">
        <w:rPr>
          <w:lang w:val="es-ES"/>
        </w:rPr>
        <w:t xml:space="preserve"> P, </w:t>
      </w:r>
      <w:proofErr w:type="spellStart"/>
      <w:r w:rsidRPr="0052331D">
        <w:rPr>
          <w:lang w:val="es-ES"/>
        </w:rPr>
        <w:t>Hudej</w:t>
      </w:r>
      <w:proofErr w:type="spellEnd"/>
      <w:r w:rsidRPr="0052331D">
        <w:rPr>
          <w:lang w:val="es-ES"/>
        </w:rPr>
        <w:t xml:space="preserve"> R, </w:t>
      </w:r>
      <w:proofErr w:type="spellStart"/>
      <w:r w:rsidRPr="0052331D">
        <w:rPr>
          <w:lang w:val="es-ES"/>
        </w:rPr>
        <w:t>Hanuna</w:t>
      </w:r>
      <w:proofErr w:type="spellEnd"/>
      <w:r w:rsidRPr="0052331D">
        <w:rPr>
          <w:lang w:val="es-ES"/>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383AA8">
        <w:rPr>
          <w:lang w:val="en-US"/>
          <w:rPrChange w:id="740" w:author="Antonio Otal Palacin" w:date="2023-11-18T17:49:00Z">
            <w:rPr/>
          </w:rPrChange>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E223CA" w:rsidP="00610AC2">
      <w:pPr>
        <w:jc w:val="both"/>
        <w:rPr>
          <w:lang w:val="en-US"/>
        </w:rPr>
      </w:pPr>
      <w:bookmarkStart w:id="741" w:name="ref-ma2021"/>
      <w:bookmarkEnd w:id="739"/>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383AA8">
        <w:rPr>
          <w:lang w:val="en-US"/>
          <w:rPrChange w:id="742" w:author="Antonio Otal Palacin" w:date="2023-11-18T17:49:00Z">
            <w:rPr/>
          </w:rPrChange>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E223CA" w:rsidP="00610AC2">
      <w:pPr>
        <w:jc w:val="both"/>
        <w:rPr>
          <w:lang w:val="en-US"/>
        </w:rPr>
      </w:pPr>
      <w:bookmarkStart w:id="743" w:name="ref-shi2021"/>
      <w:bookmarkEnd w:id="741"/>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383AA8">
        <w:rPr>
          <w:lang w:val="en-US"/>
          <w:rPrChange w:id="744" w:author="Antonio Otal Palacin" w:date="2023-11-18T17:49:00Z">
            <w:rPr/>
          </w:rPrChange>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E223CA" w:rsidP="00610AC2">
      <w:pPr>
        <w:jc w:val="both"/>
        <w:rPr>
          <w:lang w:val="en-US"/>
        </w:rPr>
      </w:pPr>
      <w:bookmarkStart w:id="745" w:name="ref-wang2020"/>
      <w:bookmarkEnd w:id="743"/>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383AA8">
        <w:rPr>
          <w:lang w:val="en-US"/>
          <w:rPrChange w:id="746" w:author="Antonio Otal Palacin" w:date="2023-11-18T17:49:00Z">
            <w:rPr/>
          </w:rPrChange>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E223CA" w:rsidP="00610AC2">
      <w:pPr>
        <w:jc w:val="both"/>
        <w:rPr>
          <w:lang w:val="en-US"/>
        </w:rPr>
      </w:pPr>
      <w:bookmarkStart w:id="747" w:name="ref-boulanger2021"/>
      <w:bookmarkEnd w:id="745"/>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383AA8">
        <w:rPr>
          <w:lang w:val="en-US"/>
          <w:rPrChange w:id="748" w:author="Antonio Otal Palacin" w:date="2023-11-18T17:49:00Z">
            <w:rPr/>
          </w:rPrChange>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E223CA" w:rsidP="00610AC2">
      <w:pPr>
        <w:jc w:val="both"/>
        <w:rPr>
          <w:lang w:val="en-US"/>
        </w:rPr>
      </w:pPr>
      <w:bookmarkStart w:id="749" w:name="ref-beld2018"/>
      <w:bookmarkEnd w:id="747"/>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383AA8">
        <w:rPr>
          <w:lang w:val="en-US"/>
          <w:rPrChange w:id="750" w:author="Antonio Otal Palacin" w:date="2023-11-18T17:49:00Z">
            <w:rPr/>
          </w:rPrChange>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E223CA" w:rsidP="00610AC2">
      <w:pPr>
        <w:jc w:val="both"/>
        <w:rPr>
          <w:lang w:val="en-US"/>
        </w:rPr>
      </w:pPr>
      <w:bookmarkStart w:id="751" w:name="ref-bert2016"/>
      <w:bookmarkEnd w:id="749"/>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383AA8">
        <w:rPr>
          <w:lang w:val="en-US"/>
          <w:rPrChange w:id="752" w:author="Antonio Otal Palacin" w:date="2023-11-18T17:49:00Z">
            <w:rPr/>
          </w:rPrChange>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E223CA" w:rsidP="00610AC2">
      <w:pPr>
        <w:jc w:val="both"/>
        <w:rPr>
          <w:lang w:val="en-US"/>
        </w:rPr>
      </w:pPr>
      <w:bookmarkStart w:id="753" w:name="ref-vanheerden2021"/>
      <w:bookmarkEnd w:id="751"/>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383AA8">
        <w:rPr>
          <w:lang w:val="en-US"/>
          <w:rPrChange w:id="754" w:author="Antonio Otal Palacin" w:date="2023-11-18T17:49:00Z">
            <w:rPr/>
          </w:rPrChange>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E223CA" w:rsidP="00610AC2">
      <w:pPr>
        <w:jc w:val="both"/>
        <w:rPr>
          <w:lang w:val="en-US"/>
        </w:rPr>
      </w:pPr>
      <w:bookmarkStart w:id="755" w:name="ref-richart2018a"/>
      <w:bookmarkEnd w:id="753"/>
      <w:r w:rsidRPr="0052331D">
        <w:rPr>
          <w:lang w:val="en-US"/>
        </w:rPr>
        <w:t xml:space="preserve">113. </w:t>
      </w:r>
      <w:r w:rsidRPr="0052331D">
        <w:rPr>
          <w:lang w:val="en-US"/>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756"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E223CA" w:rsidP="00610AC2">
      <w:pPr>
        <w:jc w:val="both"/>
      </w:pPr>
      <w:bookmarkStart w:id="757" w:name="ref-otal2019_plastic"/>
      <w:bookmarkEnd w:id="755"/>
      <w:r w:rsidRPr="0052331D">
        <w:rPr>
          <w:lang w:val="es-ES"/>
          <w:rPrChange w:id="758" w:author="Antonio Otal Palacin" w:date="2023-11-19T16:41:00Z">
            <w:rPr>
              <w:lang w:val="en-US"/>
            </w:rPr>
          </w:rPrChange>
        </w:rPr>
        <w:t xml:space="preserve">114. </w:t>
      </w:r>
      <w:r w:rsidRPr="0052331D">
        <w:rPr>
          <w:lang w:val="es-ES"/>
          <w:rPrChange w:id="759" w:author="Antonio Otal Palacin" w:date="2023-11-19T16:41:00Z">
            <w:rPr>
              <w:lang w:val="en-US"/>
            </w:rPr>
          </w:rPrChange>
        </w:rPr>
        <w:tab/>
        <w:t xml:space="preserve">Otal A, Vijande J, Ballester F, et al. </w:t>
      </w:r>
      <w:r w:rsidRPr="007126FF">
        <w:rPr>
          <w:lang w:val="en-US"/>
        </w:rPr>
        <w:t xml:space="preserve">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760" w:name="ref-otal2019_metal"/>
      <w:bookmarkEnd w:id="757"/>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383AA8">
        <w:rPr>
          <w:lang w:val="en-US"/>
          <w:rPrChange w:id="761" w:author="Antonio Otal Palacin" w:date="2023-11-18T17:49:00Z">
            <w:rPr/>
          </w:rPrChange>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E223CA" w:rsidP="00610AC2">
      <w:pPr>
        <w:jc w:val="both"/>
        <w:rPr>
          <w:lang w:val="en-US"/>
        </w:rPr>
      </w:pPr>
      <w:bookmarkStart w:id="762" w:name="ref-otal2021"/>
      <w:bookmarkEnd w:id="760"/>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383AA8">
        <w:rPr>
          <w:lang w:val="en-US"/>
          <w:rPrChange w:id="763" w:author="Antonio Otal Palacin" w:date="2023-11-18T17:49:00Z">
            <w:rPr/>
          </w:rPrChange>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E223CA" w:rsidP="00610AC2">
      <w:pPr>
        <w:jc w:val="both"/>
      </w:pPr>
      <w:bookmarkStart w:id="764" w:name="ref-fedorov2012"/>
      <w:bookmarkEnd w:id="762"/>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522"/>
      <w:bookmarkEnd w:id="524"/>
      <w:bookmarkEnd w:id="764"/>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9"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10"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11"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12"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20"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21"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24"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25"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28"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29"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30"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31"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61"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62"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65"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66" w:author="Antonio Otal Palacin" w:date="2023-11-19T16:41:00Z" w:initials="AO">
    <w:p w14:paraId="1C407B66" w14:textId="77777777" w:rsidR="0052331D" w:rsidRDefault="0052331D" w:rsidP="004574C5">
      <w:pPr>
        <w:pStyle w:val="Textocomentario"/>
      </w:pPr>
      <w:r>
        <w:rPr>
          <w:rStyle w:val="Refdecomentario"/>
        </w:rPr>
        <w:annotationRef/>
      </w:r>
      <w:r>
        <w:t>He puesto una de PLATO</w:t>
      </w:r>
    </w:p>
  </w:comment>
  <w:comment w:id="67" w:author="Javier Vijande Asenjo" w:date="2023-11-16T09:31:00Z" w:initials="JVA">
    <w:p w14:paraId="1B254D41" w14:textId="7D1B90DE" w:rsidR="00B3655B" w:rsidRDefault="00B3655B">
      <w:pPr>
        <w:pStyle w:val="Textocomentario"/>
      </w:pPr>
      <w:r>
        <w:rPr>
          <w:rStyle w:val="Refdecomentario"/>
        </w:rPr>
        <w:annotationRef/>
      </w:r>
      <w:r>
        <w:t>¿?</w:t>
      </w:r>
    </w:p>
  </w:comment>
  <w:comment w:id="68"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82"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83" w:author="Antonio Otal Palacin" w:date="2023-11-19T16:45:00Z" w:initials="AO">
    <w:p w14:paraId="6D5A41ED" w14:textId="77777777" w:rsidR="0052331D" w:rsidRDefault="0052331D" w:rsidP="00F020E5">
      <w:pPr>
        <w:pStyle w:val="Textocomentario"/>
      </w:pPr>
      <w:r>
        <w:rPr>
          <w:rStyle w:val="Refdecomentario"/>
        </w:rPr>
        <w:annotationRef/>
      </w:r>
      <w:r>
        <w:t>Supongo que con esto vale.</w:t>
      </w:r>
    </w:p>
  </w:comment>
  <w:comment w:id="95" w:author="Javier Vijande Asenjo" w:date="2023-11-16T09:44:00Z" w:initials="JVA">
    <w:p w14:paraId="34344996" w14:textId="04F880B3" w:rsidR="00C17A36" w:rsidRDefault="00C17A36">
      <w:pPr>
        <w:pStyle w:val="Textocomentario"/>
      </w:pPr>
      <w:r>
        <w:rPr>
          <w:rStyle w:val="Refdecomentario"/>
        </w:rPr>
        <w:annotationRef/>
      </w:r>
      <w:r>
        <w:t>formato</w:t>
      </w:r>
    </w:p>
  </w:comment>
  <w:comment w:id="96" w:author="Antonio Otal Palacin" w:date="2023-11-19T16:55:00Z" w:initials="AO">
    <w:p w14:paraId="0502B860" w14:textId="77777777" w:rsidR="00CB6820" w:rsidRDefault="00CB6820">
      <w:pPr>
        <w:pStyle w:val="Textocomentario"/>
      </w:pPr>
      <w:r>
        <w:rPr>
          <w:rStyle w:val="Refdecomentario"/>
        </w:rPr>
        <w:annotationRef/>
      </w:r>
      <w:r>
        <w:t>Lo añado,,,</w:t>
      </w:r>
    </w:p>
    <w:p w14:paraId="5467E12A" w14:textId="77777777" w:rsidR="00CB6820" w:rsidRDefault="00CB6820">
      <w:pPr>
        <w:pStyle w:val="Textocomentario"/>
      </w:pPr>
    </w:p>
    <w:p w14:paraId="3B94838E" w14:textId="77777777" w:rsidR="00CB6820" w:rsidRDefault="00CB6820" w:rsidP="00B73ADE">
      <w:pPr>
        <w:pStyle w:val="Textocomentario"/>
      </w:pPr>
      <w:r>
        <w:rPr>
          <w:color w:val="666666"/>
          <w:highlight w:val="white"/>
        </w:rPr>
        <w:t>Liu, Y., Zheng, D., Liu, J., Cui, J., Xi, H., Zhang, K., Huang, X., Wei, B., Wang, X., Xu, B., Li, K., Gao, Y., Liang, W., Tian, J., &amp; Chen, L. (2019). Comparing PET/MRI with PET/CT for Pretreatment Staging of Gastric Cancer. In Gastroenterology Research and Practice (Vol. 2019, pp. 1–11). Hindawi Limited. https://doi.org/10.1155/2019/9564627</w:t>
      </w:r>
      <w:r>
        <w:t xml:space="preserve"> </w:t>
      </w:r>
    </w:p>
  </w:comment>
  <w:comment w:id="102" w:author="Javier Vijande Asenjo" w:date="2023-11-16T09:46:00Z" w:initials="JVA">
    <w:p w14:paraId="267880A0" w14:textId="1D2456C9" w:rsidR="00C17A36" w:rsidRDefault="00C17A36">
      <w:pPr>
        <w:pStyle w:val="Textocomentario"/>
      </w:pPr>
      <w:r>
        <w:rPr>
          <w:rStyle w:val="Refdecomentario"/>
        </w:rPr>
        <w:annotationRef/>
      </w:r>
      <w:r>
        <w:t>Este párrafo repite lo que has dicho en el apartado 1.1.6. Yo lo quitaría.</w:t>
      </w:r>
    </w:p>
  </w:comment>
  <w:comment w:id="101" w:author="Antonio Otal Palacin" w:date="2023-11-19T17:05:00Z" w:initials="AO">
    <w:p w14:paraId="2B6377C0" w14:textId="77777777" w:rsidR="00C14E39" w:rsidRDefault="00C14E39" w:rsidP="00646086">
      <w:pPr>
        <w:pStyle w:val="Textocomentario"/>
      </w:pPr>
      <w:r>
        <w:rPr>
          <w:rStyle w:val="Refdecomentario"/>
        </w:rPr>
        <w:annotationRef/>
      </w:r>
      <w:r>
        <w:t>Lo hago</w:t>
      </w:r>
    </w:p>
  </w:comment>
  <w:comment w:id="112" w:author="Javier Vijande Asenjo" w:date="2023-11-16T09:49:00Z" w:initials="JVA">
    <w:p w14:paraId="7B093543" w14:textId="77777777" w:rsidR="00E81AE0" w:rsidRDefault="00C17A36" w:rsidP="00043A97">
      <w:pPr>
        <w:pStyle w:val="Textocomentario"/>
      </w:pPr>
      <w:r>
        <w:rPr>
          <w:rStyle w:val="Refdecomentario"/>
        </w:rPr>
        <w:annotationRef/>
      </w:r>
      <w:r w:rsidR="00E81AE0">
        <w:rPr>
          <w:lang w:val="es-ES"/>
        </w:rPr>
        <w:t>¿Qué es RM? ¿No seria MRI en todo el manuscrito?</w:t>
      </w:r>
    </w:p>
  </w:comment>
  <w:comment w:id="113" w:author="Antonio Otal Palacin" w:date="2023-11-19T17:09:00Z" w:initials="AO">
    <w:p w14:paraId="27634BF6" w14:textId="77777777" w:rsidR="00E81AE0" w:rsidRDefault="00C14E39" w:rsidP="00830186">
      <w:pPr>
        <w:pStyle w:val="Textocomentario"/>
      </w:pPr>
      <w:r>
        <w:rPr>
          <w:rStyle w:val="Refdecomentario"/>
        </w:rPr>
        <w:annotationRef/>
      </w:r>
      <w:r w:rsidR="00E81AE0">
        <w:rPr>
          <w:lang w:val="es-ES"/>
        </w:rPr>
        <w:t>Creo que voy a distinguir entre imagen por resonancia magnética nuclear (MRI) y resonancia magnética nuclear (MR)</w:t>
      </w:r>
    </w:p>
  </w:comment>
  <w:comment w:id="115" w:author="Javier Vijande Asenjo" w:date="2023-11-16T09:50:00Z" w:initials="JVA">
    <w:p w14:paraId="0715D36E" w14:textId="6C2D0B8D" w:rsidR="002248CD" w:rsidRDefault="002248CD">
      <w:pPr>
        <w:pStyle w:val="Textocomentario"/>
      </w:pPr>
      <w:r>
        <w:rPr>
          <w:rStyle w:val="Refdecomentario"/>
        </w:rPr>
        <w:annotationRef/>
      </w:r>
      <w:r>
        <w:t>Lo mismo, ¿Qué es MR? ¿no seria MRI?</w:t>
      </w:r>
    </w:p>
  </w:comment>
  <w:comment w:id="116" w:author="Antonio Otal Palacin" w:date="2023-11-19T17:10:00Z" w:initials="AO">
    <w:p w14:paraId="540C3A6D" w14:textId="77777777" w:rsidR="00E81AE0" w:rsidRDefault="00C14E39" w:rsidP="00AD5C6B">
      <w:pPr>
        <w:pStyle w:val="Textocomentario"/>
      </w:pPr>
      <w:r>
        <w:rPr>
          <w:rStyle w:val="Refdecomentario"/>
        </w:rPr>
        <w:annotationRef/>
      </w:r>
    </w:p>
  </w:comment>
  <w:comment w:id="124"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141" w:author="Javier Vijande Asenjo" w:date="2023-11-16T09:57:00Z" w:initials="JVA">
    <w:p w14:paraId="320BA22C" w14:textId="77777777"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142" w:author="Antonio Otal Palacin" w:date="2023-11-19T18:04:00Z" w:initials="AO">
    <w:p w14:paraId="330965A5" w14:textId="77777777" w:rsidR="00041417" w:rsidRDefault="00041417" w:rsidP="00B051A2">
      <w:pPr>
        <w:pStyle w:val="Textocomentario"/>
      </w:pPr>
      <w:r>
        <w:rPr>
          <w:rStyle w:val="Refdecomentario"/>
        </w:rPr>
        <w:annotationRef/>
      </w:r>
      <w:r>
        <w:t>No se cómo lo ves pero yo me quedaría aquí.</w:t>
      </w:r>
    </w:p>
  </w:comment>
  <w:comment w:id="158" w:author="Javier Vijande Asenjo" w:date="2023-11-16T10:08:00Z" w:initials="JVA">
    <w:p w14:paraId="423C9CD9" w14:textId="016436B2" w:rsidR="00E70CD1" w:rsidRDefault="00E70CD1">
      <w:pPr>
        <w:pStyle w:val="Textocomentario"/>
      </w:pPr>
      <w:r>
        <w:rPr>
          <w:rStyle w:val="Refdecomentario"/>
        </w:rPr>
        <w:annotationRef/>
      </w:r>
      <w:r>
        <w:t>Yo pondría una imagen de ejemplo</w:t>
      </w:r>
    </w:p>
  </w:comment>
  <w:comment w:id="159" w:author="Antonio Otal Palacin" w:date="2023-11-19T19:15:00Z" w:initials="AO">
    <w:p w14:paraId="1991BF3D" w14:textId="77777777" w:rsidR="00743456" w:rsidRDefault="00743456" w:rsidP="002F5BA6">
      <w:pPr>
        <w:pStyle w:val="Textocomentario"/>
      </w:pPr>
      <w:r>
        <w:rPr>
          <w:rStyle w:val="Refdecomentario"/>
        </w:rPr>
        <w:annotationRef/>
      </w:r>
      <w:r>
        <w:t>La pongo.</w:t>
      </w:r>
    </w:p>
  </w:comment>
  <w:comment w:id="165" w:author="Javier Vijande Asenjo" w:date="2023-11-16T11:09:00Z" w:initials="JVA">
    <w:p w14:paraId="7B41BEBD" w14:textId="5B884559" w:rsidR="007B4771" w:rsidRDefault="007B4771">
      <w:pPr>
        <w:pStyle w:val="Textocomentario"/>
      </w:pPr>
      <w:r>
        <w:rPr>
          <w:rStyle w:val="Refdecomentario"/>
        </w:rPr>
        <w:annotationRef/>
      </w:r>
      <w:r>
        <w:t>Esta definido antes.</w:t>
      </w:r>
    </w:p>
  </w:comment>
  <w:comment w:id="166" w:author="Antonio Otal Palacin" w:date="2023-11-19T18:28:00Z" w:initials="AO">
    <w:p w14:paraId="2E27B3E7" w14:textId="77777777" w:rsidR="006D5241" w:rsidRDefault="006D5241" w:rsidP="00766424">
      <w:pPr>
        <w:pStyle w:val="Textocomentario"/>
      </w:pPr>
      <w:r>
        <w:rPr>
          <w:rStyle w:val="Refdecomentario"/>
        </w:rPr>
        <w:annotationRef/>
      </w:r>
      <w:r>
        <w:t>Eliminado</w:t>
      </w:r>
    </w:p>
  </w:comment>
  <w:comment w:id="167" w:author="Javier Vijande Asenjo" w:date="2023-11-16T11:09:00Z" w:initials="JVA">
    <w:p w14:paraId="6FB197EF" w14:textId="351743E2" w:rsidR="007B4771" w:rsidRDefault="007B4771">
      <w:pPr>
        <w:pStyle w:val="Textocomentario"/>
      </w:pPr>
      <w:r>
        <w:rPr>
          <w:rStyle w:val="Refdecomentario"/>
        </w:rPr>
        <w:annotationRef/>
      </w:r>
      <w:r>
        <w:t>referencia</w:t>
      </w:r>
    </w:p>
  </w:comment>
  <w:comment w:id="168" w:author="Antonio Otal Palacin" w:date="2023-11-19T18:42:00Z" w:initials="AO">
    <w:p w14:paraId="45418FCC" w14:textId="77777777" w:rsidR="007E23CE" w:rsidRDefault="007E23CE">
      <w:pPr>
        <w:pStyle w:val="Textocomentario"/>
      </w:pPr>
      <w:r>
        <w:rPr>
          <w:rStyle w:val="Refdecomentario"/>
        </w:rPr>
        <w:annotationRef/>
      </w:r>
      <w:r>
        <w:rPr>
          <w:color w:val="666666"/>
          <w:highlight w:val="white"/>
        </w:rPr>
        <w:t>Lo añado</w:t>
      </w:r>
    </w:p>
    <w:p w14:paraId="7F366EFB" w14:textId="77777777" w:rsidR="007E23CE" w:rsidRDefault="007E23CE">
      <w:pPr>
        <w:pStyle w:val="Textocomentario"/>
      </w:pPr>
    </w:p>
    <w:p w14:paraId="2E6ED8CD" w14:textId="77777777" w:rsidR="007E23CE" w:rsidRDefault="007E23CE" w:rsidP="00BD1599">
      <w:pPr>
        <w:pStyle w:val="Textocomentario"/>
      </w:pPr>
      <w:r>
        <w:rPr>
          <w:color w:val="666666"/>
          <w:highlight w:val="white"/>
        </w:rPr>
        <w:t>Logsdon, M. D., &amp; Eifel, P. J. (1999). FIGO IIIB squamous cell carcinoma of the cervix: an analysis of prognostic factors emphasizing the balance between external beam and intracavitary radiation therapy. In International Journal of Radiation Oncology*Biology*Physics (Vol. 43, Issue 4, pp. 763–775). Elsevier BV. https://doi.org/10.1016/s0360-3016(98)00482-9</w:t>
      </w:r>
      <w:r>
        <w:t xml:space="preserve"> </w:t>
      </w:r>
    </w:p>
  </w:comment>
  <w:comment w:id="169" w:author="Javier Vijande Asenjo" w:date="2023-11-16T11:10:00Z" w:initials="JVA">
    <w:p w14:paraId="717DDE42" w14:textId="20C80545" w:rsidR="007B4771" w:rsidRDefault="007B4771">
      <w:pPr>
        <w:pStyle w:val="Textocomentario"/>
      </w:pPr>
      <w:r>
        <w:rPr>
          <w:rStyle w:val="Refdecomentario"/>
        </w:rPr>
        <w:annotationRef/>
      </w:r>
      <w:r>
        <w:t>Yo añadiria una nota al pie definiendo todo esto</w:t>
      </w:r>
    </w:p>
  </w:comment>
  <w:comment w:id="170" w:author="Antonio Otal Palacin" w:date="2023-11-19T18:48:00Z" w:initials="AO">
    <w:p w14:paraId="207E0898" w14:textId="77777777" w:rsidR="00537CCF" w:rsidRDefault="00537CCF">
      <w:pPr>
        <w:pStyle w:val="Textocomentario"/>
      </w:pPr>
      <w:r>
        <w:rPr>
          <w:rStyle w:val="Refdecomentario"/>
        </w:rPr>
        <w:annotationRef/>
      </w:r>
      <w:r>
        <w:rPr>
          <w:lang w:val="es-ES"/>
        </w:rPr>
        <w:t>Pondré una nota:</w:t>
      </w:r>
    </w:p>
    <w:p w14:paraId="1E1C847D" w14:textId="77777777" w:rsidR="00537CCF" w:rsidRDefault="00537CCF">
      <w:pPr>
        <w:pStyle w:val="Textocomentario"/>
      </w:pPr>
    </w:p>
    <w:p w14:paraId="6118C9B9" w14:textId="77777777" w:rsidR="00537CCF" w:rsidRDefault="00537CCF" w:rsidP="00414857">
      <w:pPr>
        <w:pStyle w:val="Textocomentario"/>
      </w:pPr>
      <w:r>
        <w:rPr>
          <w:lang w:val="es-ES"/>
        </w:rPr>
        <w:t>El carcinoma de células escamosas de cuello uterino en estadio IIIB de FIGO se refiere a un estadio avanzado de cáncer de cuello uterino en el que el tumor se ha extendido a la pared pélvica, causando invasión parametrial. Este estadio se caracteriza por la afectación de la pared pélvica y/o hidronefrosis o riñón no funcional.</w:t>
      </w:r>
    </w:p>
  </w:comment>
  <w:comment w:id="171" w:author="Javier Vijande Asenjo" w:date="2023-11-16T11:10:00Z" w:initials="JVA">
    <w:p w14:paraId="67F5C835" w14:textId="51D60152" w:rsidR="007B4771" w:rsidRDefault="007B4771">
      <w:pPr>
        <w:pStyle w:val="Textocomentario"/>
      </w:pPr>
      <w:r>
        <w:rPr>
          <w:rStyle w:val="Refdecomentario"/>
        </w:rPr>
        <w:annotationRef/>
      </w:r>
      <w:r>
        <w:rPr>
          <w:rStyle w:val="Refdecomentario"/>
        </w:rPr>
        <w:t>referencia</w:t>
      </w:r>
    </w:p>
  </w:comment>
  <w:comment w:id="172" w:author="Antonio Otal Palacin" w:date="2023-11-19T19:04:00Z" w:initials="AO">
    <w:p w14:paraId="2BE519A8" w14:textId="77777777" w:rsidR="00035165" w:rsidRDefault="00035165">
      <w:pPr>
        <w:pStyle w:val="Textocomentario"/>
      </w:pPr>
      <w:r>
        <w:rPr>
          <w:rStyle w:val="Refdecomentario"/>
        </w:rPr>
        <w:annotationRef/>
      </w:r>
      <w:r>
        <w:t>Ahí va:</w:t>
      </w:r>
    </w:p>
    <w:p w14:paraId="0F1616EE" w14:textId="77777777" w:rsidR="00035165" w:rsidRDefault="00035165">
      <w:pPr>
        <w:pStyle w:val="Textocomentario"/>
      </w:pPr>
    </w:p>
    <w:p w14:paraId="6BCD591B" w14:textId="77777777" w:rsidR="00035165" w:rsidRDefault="00035165" w:rsidP="009B68CE">
      <w:pPr>
        <w:pStyle w:val="Textocomentario"/>
      </w:pPr>
      <w:r>
        <w:rPr>
          <w:color w:val="666666"/>
          <w:highlight w:val="white"/>
        </w:rPr>
        <w:t>Viswanathan, A. N., Beriwal, S., De Los Santos, J. F., Demanes, D. J., Gaffney, D., Hansen, J., Jones, E., Kirisits, C., Thomadsen, B., &amp; Erickson, B. (2012). American Brachytherapy Society consensus guidelines for locally advanced carcinoma of the cervix. Part II: High-dose-rate brachytherapy. In Brachytherapy (Vol. 11, Issue 1, pp. 47–52). Elsevier BV. https://doi.org/10.1016/j.brachy.2011.07.002</w:t>
      </w:r>
      <w:r>
        <w:t xml:space="preserve"> </w:t>
      </w:r>
    </w:p>
  </w:comment>
  <w:comment w:id="177" w:author="Javier Vijande Asenjo" w:date="2023-11-16T11:10:00Z" w:initials="JVA">
    <w:p w14:paraId="0129CBD2" w14:textId="38FDC52E"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178" w:author="Antonio Otal Palacin" w:date="2023-11-19T19:10:00Z" w:initials="AO">
    <w:p w14:paraId="0E030A7F" w14:textId="77777777" w:rsidR="00743456" w:rsidRDefault="00743456" w:rsidP="00F40E50">
      <w:pPr>
        <w:pStyle w:val="Textocomentario"/>
      </w:pPr>
      <w:r>
        <w:rPr>
          <w:rStyle w:val="Refdecomentario"/>
        </w:rPr>
        <w:annotationRef/>
      </w:r>
      <w:r>
        <w:t>Cierto. Pongo la cita también</w:t>
      </w:r>
    </w:p>
  </w:comment>
  <w:comment w:id="179" w:author="Javier Vijande Asenjo" w:date="2023-11-16T11:26:00Z" w:initials="JVA">
    <w:p w14:paraId="39C73B02" w14:textId="08D3D55F" w:rsidR="002E5893" w:rsidRDefault="002E5893">
      <w:pPr>
        <w:pStyle w:val="Textocomentario"/>
      </w:pPr>
      <w:r>
        <w:rPr>
          <w:rStyle w:val="Refdecomentario"/>
        </w:rPr>
        <w:annotationRef/>
      </w:r>
      <w:r>
        <w:t>No entiendo muy bien, pero puede ser que no entienda el tecnicismo.</w:t>
      </w:r>
    </w:p>
  </w:comment>
  <w:comment w:id="180" w:author="Antonio Otal Palacin" w:date="2023-11-19T19:24:00Z" w:initials="AO">
    <w:p w14:paraId="5EA229BC" w14:textId="77777777" w:rsidR="006311C1" w:rsidRDefault="006311C1" w:rsidP="00B44E70">
      <w:pPr>
        <w:pStyle w:val="Textocomentario"/>
      </w:pPr>
      <w:r>
        <w:rPr>
          <w:rStyle w:val="Refdecomentario"/>
        </w:rPr>
        <w:annotationRef/>
      </w:r>
      <w:r>
        <w:t xml:space="preserve">En la fase de radioterapia externa se radian las cadenas ganglionares a la vez que se le da a la paciente quimioterapia. No se si me he explicado... </w:t>
      </w:r>
    </w:p>
  </w:comment>
  <w:comment w:id="185" w:author="Javier Vijande Asenjo" w:date="2023-11-16T11:27:00Z" w:initials="JVA">
    <w:p w14:paraId="18ECC553" w14:textId="4EBC2360" w:rsidR="002E5893" w:rsidRDefault="002E5893">
      <w:pPr>
        <w:pStyle w:val="Textocomentario"/>
      </w:pPr>
      <w:r>
        <w:rPr>
          <w:rStyle w:val="Refdecomentario"/>
        </w:rPr>
        <w:annotationRef/>
      </w:r>
      <w:r>
        <w:t xml:space="preserve">5ª vez que lo defines </w:t>
      </w:r>
      <w:r>
        <w:sym w:font="Wingdings" w:char="F04A"/>
      </w:r>
    </w:p>
  </w:comment>
  <w:comment w:id="186" w:author="Javier Vijande Asenjo" w:date="2023-11-16T11:29:00Z" w:initials="JVA">
    <w:p w14:paraId="5D16B4B3" w14:textId="291E88F6" w:rsidR="002E5893" w:rsidRDefault="002E5893">
      <w:pPr>
        <w:pStyle w:val="Textocomentario"/>
      </w:pPr>
      <w:r>
        <w:rPr>
          <w:rStyle w:val="Refdecomentario"/>
        </w:rPr>
        <w:annotationRef/>
      </w:r>
      <w:r>
        <w:t>No lo vuelves a usar</w:t>
      </w:r>
    </w:p>
  </w:comment>
  <w:comment w:id="187" w:author="Javier Vijande Asenjo" w:date="2023-11-16T11:29:00Z" w:initials="JVA">
    <w:p w14:paraId="236AE295" w14:textId="257BBC84" w:rsidR="002E5893" w:rsidRDefault="002E5893">
      <w:pPr>
        <w:pStyle w:val="Textocomentario"/>
      </w:pPr>
      <w:r>
        <w:rPr>
          <w:rStyle w:val="Refdecomentario"/>
        </w:rPr>
        <w:annotationRef/>
      </w:r>
      <w:r>
        <w:t>No lo usas mas</w:t>
      </w:r>
    </w:p>
  </w:comment>
  <w:comment w:id="188" w:author="Javier Vijande Asenjo" w:date="2023-11-16T11:29:00Z" w:initials="JVA">
    <w:p w14:paraId="16FBD31F" w14:textId="61522038" w:rsidR="002E5893" w:rsidRDefault="002E5893">
      <w:pPr>
        <w:pStyle w:val="Textocomentario"/>
      </w:pPr>
      <w:r>
        <w:rPr>
          <w:rStyle w:val="Refdecomentario"/>
        </w:rPr>
        <w:annotationRef/>
      </w:r>
      <w:r>
        <w:t>Faltaria justificar esta afirmacion de alguna forma, quizas referencia</w:t>
      </w:r>
    </w:p>
  </w:comment>
  <w:comment w:id="195"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209" w:author="Javier Vijande Asenjo" w:date="2023-11-16T11:41:00Z" w:initials="JVA">
    <w:p w14:paraId="08DD4FF4" w14:textId="0BA74F01" w:rsidR="008A6B14" w:rsidRDefault="008A6B14">
      <w:pPr>
        <w:pStyle w:val="Textocomentario"/>
      </w:pPr>
      <w:r>
        <w:rPr>
          <w:rStyle w:val="Refdecomentario"/>
        </w:rPr>
        <w:annotationRef/>
      </w:r>
      <w:r>
        <w:t>repetitivo</w:t>
      </w:r>
    </w:p>
  </w:comment>
  <w:comment w:id="212" w:author="Javier Vijande Asenjo" w:date="2023-11-16T11:42:00Z" w:initials="JVA">
    <w:p w14:paraId="6EF9B657" w14:textId="56934037" w:rsidR="008A6B14" w:rsidRDefault="008A6B14">
      <w:pPr>
        <w:pStyle w:val="Textocomentario"/>
      </w:pPr>
      <w:r>
        <w:rPr>
          <w:rStyle w:val="Refdecomentario"/>
        </w:rPr>
        <w:annotationRef/>
      </w:r>
      <w:r>
        <w:t>repetitivo</w:t>
      </w:r>
    </w:p>
  </w:comment>
  <w:comment w:id="217" w:author="Javier Vijande Asenjo" w:date="2023-11-16T11:43:00Z" w:initials="JVA">
    <w:p w14:paraId="53A192E9" w14:textId="04B8B858" w:rsidR="008A6B14" w:rsidRDefault="008A6B14">
      <w:pPr>
        <w:pStyle w:val="Textocomentario"/>
      </w:pPr>
      <w:r>
        <w:rPr>
          <w:rStyle w:val="Refdecomentario"/>
        </w:rPr>
        <w:annotationRef/>
      </w:r>
      <w:r>
        <w:t>repetitivo</w:t>
      </w:r>
    </w:p>
  </w:comment>
  <w:comment w:id="226" w:author="Javier Vijande Asenjo" w:date="2023-11-16T11:45:00Z" w:initials="JVA">
    <w:p w14:paraId="3E2DF96F" w14:textId="0806D464" w:rsidR="003F311A" w:rsidRDefault="003F311A">
      <w:pPr>
        <w:pStyle w:val="Textocomentario"/>
      </w:pPr>
      <w:r>
        <w:rPr>
          <w:rStyle w:val="Refdecomentario"/>
        </w:rPr>
        <w:annotationRef/>
      </w:r>
      <w:r>
        <w:t>repetitivo</w:t>
      </w:r>
    </w:p>
  </w:comment>
  <w:comment w:id="229" w:author="Javier Vijande Asenjo" w:date="2023-11-16T11:46:00Z" w:initials="JVA">
    <w:p w14:paraId="39F01262" w14:textId="14C57A29" w:rsidR="003F311A" w:rsidRDefault="003F311A">
      <w:pPr>
        <w:pStyle w:val="Textocomentario"/>
      </w:pPr>
      <w:r>
        <w:rPr>
          <w:rStyle w:val="Refdecomentario"/>
        </w:rPr>
        <w:annotationRef/>
      </w:r>
      <w:r>
        <w:t>¿o estudio clínico?</w:t>
      </w:r>
    </w:p>
  </w:comment>
  <w:comment w:id="230" w:author="Javier Vijande Asenjo" w:date="2023-11-16T11:47:00Z" w:initials="JVA">
    <w:p w14:paraId="4598CC75" w14:textId="3FB01EE9" w:rsidR="00AA6C9E" w:rsidRDefault="00AA6C9E">
      <w:pPr>
        <w:pStyle w:val="Textocomentario"/>
      </w:pPr>
      <w:r>
        <w:rPr>
          <w:rStyle w:val="Refdecomentario"/>
        </w:rPr>
        <w:annotationRef/>
      </w:r>
      <w:r>
        <w:t>Habria que citar algunos o un documento tipo report</w:t>
      </w:r>
    </w:p>
  </w:comment>
  <w:comment w:id="233" w:author="Javier Vijande Asenjo" w:date="2023-11-16T11:50:00Z" w:initials="JVA">
    <w:p w14:paraId="144E63EA" w14:textId="564077F8" w:rsidR="00AA6C9E" w:rsidRDefault="00AA6C9E">
      <w:pPr>
        <w:pStyle w:val="Textocomentario"/>
      </w:pPr>
      <w:r>
        <w:rPr>
          <w:rStyle w:val="Refdecomentario"/>
        </w:rPr>
        <w:annotationRef/>
      </w:r>
      <w:r>
        <w:t>Habría que decir como encaja EMBRACE-I aquí</w:t>
      </w:r>
    </w:p>
  </w:comment>
  <w:comment w:id="234" w:author="Javier Vijande Asenjo" w:date="2023-11-16T11:49:00Z" w:initials="JVA">
    <w:p w14:paraId="07E03076" w14:textId="77777777"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247"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249" w:author="Javier Vijande Asenjo" w:date="2023-11-16T11:54:00Z" w:initials="JVA">
    <w:p w14:paraId="7457915F" w14:textId="02CA6C4B" w:rsidR="00761623" w:rsidRDefault="00761623">
      <w:pPr>
        <w:pStyle w:val="Textocomentario"/>
      </w:pPr>
      <w:r>
        <w:rPr>
          <w:rStyle w:val="Refdecomentario"/>
        </w:rPr>
        <w:annotationRef/>
      </w:r>
      <w:r>
        <w:t>Esto queda aquí suelto,  habría que incluirlo cuando se habla del EMBRACEII</w:t>
      </w:r>
    </w:p>
  </w:comment>
  <w:comment w:id="253"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257" w:author="Javier Vijande Asenjo" w:date="2023-11-16T11:56:00Z" w:initials="JVA">
    <w:p w14:paraId="7A16D51B" w14:textId="0C94469F" w:rsidR="00902423" w:rsidRDefault="00902423">
      <w:pPr>
        <w:pStyle w:val="Textocomentario"/>
      </w:pPr>
      <w:r>
        <w:t>¿</w:t>
      </w:r>
      <w:r>
        <w:rPr>
          <w:rStyle w:val="Refdecomentario"/>
        </w:rPr>
        <w:annotationRef/>
      </w:r>
      <w:r>
        <w:t>Esto no deberia ser el primer punto, o el segundo como mucho, en el 1.3?</w:t>
      </w:r>
    </w:p>
  </w:comment>
  <w:comment w:id="258" w:author="Javier Vijande Asenjo" w:date="2023-11-16T11:56:00Z" w:initials="JVA">
    <w:p w14:paraId="1624AAE0" w14:textId="13BF2335" w:rsidR="00780864" w:rsidRDefault="00780864">
      <w:pPr>
        <w:pStyle w:val="Textocomentario"/>
      </w:pPr>
      <w:r>
        <w:rPr>
          <w:rStyle w:val="Refdecomentario"/>
        </w:rPr>
        <w:annotationRef/>
      </w:r>
      <w:r>
        <w:t>¿Por qué no usas la abreviatura que has definido arriba?</w:t>
      </w:r>
    </w:p>
  </w:comment>
  <w:comment w:id="278"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283" w:author="Javier Vijande Asenjo" w:date="2023-11-16T12:05:00Z" w:initials="JVA">
    <w:p w14:paraId="7EFE0208" w14:textId="549B07F9" w:rsidR="00780864" w:rsidRDefault="00780864">
      <w:pPr>
        <w:pStyle w:val="Textocomentario"/>
      </w:pPr>
      <w:r>
        <w:rPr>
          <w:rStyle w:val="Refdecomentario"/>
        </w:rPr>
        <w:annotationRef/>
      </w:r>
      <w:r>
        <w:t>referencia</w:t>
      </w:r>
    </w:p>
  </w:comment>
  <w:comment w:id="284" w:author="Javier Vijande Asenjo" w:date="2023-11-16T12:06:00Z" w:initials="JVA">
    <w:p w14:paraId="4A6026CE" w14:textId="739F4E5F" w:rsidR="00AB727F" w:rsidRDefault="00AB727F">
      <w:pPr>
        <w:pStyle w:val="Textocomentario"/>
      </w:pPr>
      <w:r>
        <w:rPr>
          <w:rStyle w:val="Refdecomentario"/>
        </w:rPr>
        <w:annotationRef/>
      </w:r>
      <w:r>
        <w:t>referencia a esa literatura</w:t>
      </w:r>
    </w:p>
  </w:comment>
  <w:comment w:id="313" w:author="Javier Vijande Asenjo" w:date="2023-11-16T12:18:00Z" w:initials="JVA">
    <w:p w14:paraId="63B66C8E" w14:textId="1190574F" w:rsidR="007B7676" w:rsidRDefault="007B7676">
      <w:pPr>
        <w:pStyle w:val="Textocomentario"/>
      </w:pPr>
      <w:r>
        <w:rPr>
          <w:rStyle w:val="Refdecomentario"/>
        </w:rPr>
        <w:annotationRef/>
      </w:r>
      <w:r>
        <w:t>3ª definicion</w:t>
      </w:r>
    </w:p>
  </w:comment>
  <w:comment w:id="319" w:author="Javier Vijande Asenjo" w:date="2023-11-16T12:19:00Z" w:initials="JVA">
    <w:p w14:paraId="5ECBF5B2" w14:textId="6A25B29A" w:rsidR="007B7676" w:rsidRDefault="007B7676">
      <w:pPr>
        <w:pStyle w:val="Textocomentario"/>
      </w:pPr>
      <w:r>
        <w:rPr>
          <w:rStyle w:val="Refdecomentario"/>
        </w:rPr>
        <w:annotationRef/>
      </w:r>
      <w:r>
        <w:t>Pon una imagen, que quedaría bonito</w:t>
      </w:r>
    </w:p>
  </w:comment>
  <w:comment w:id="322" w:author="Javier Vijande Asenjo" w:date="2023-11-16T12:20:00Z" w:initials="JVA">
    <w:p w14:paraId="4341AF3D" w14:textId="0D60DB19" w:rsidR="007B7676" w:rsidRDefault="007B7676">
      <w:pPr>
        <w:pStyle w:val="Textocomentario"/>
      </w:pPr>
      <w:r>
        <w:rPr>
          <w:rStyle w:val="Refdecomentario"/>
        </w:rPr>
        <w:annotationRef/>
      </w:r>
      <w:r>
        <w:t>Yo no pondría esto en una sección independiente</w:t>
      </w:r>
    </w:p>
  </w:comment>
  <w:comment w:id="327" w:author="Javier Vijande Asenjo" w:date="2023-11-16T13:32:00Z" w:initials="JVA">
    <w:p w14:paraId="277FCEE2" w14:textId="14758E76" w:rsidR="00717170" w:rsidRDefault="00717170">
      <w:pPr>
        <w:pStyle w:val="Textocomentario"/>
      </w:pPr>
      <w:r>
        <w:rPr>
          <w:rStyle w:val="Refdecomentario"/>
        </w:rPr>
        <w:annotationRef/>
      </w:r>
      <w:r>
        <w:t>Ponlo en el mismo orden en que se hacen en la sección 2.</w:t>
      </w:r>
    </w:p>
  </w:comment>
  <w:comment w:id="328" w:author="Javier Vijande Asenjo" w:date="2023-11-16T12:21:00Z" w:initials="JVA">
    <w:p w14:paraId="74860364" w14:textId="0414D6A6" w:rsidR="0024751C" w:rsidRDefault="0024751C">
      <w:pPr>
        <w:pStyle w:val="Textocomentario"/>
      </w:pPr>
      <w:r>
        <w:rPr>
          <w:rStyle w:val="Refdecomentario"/>
        </w:rPr>
        <w:annotationRef/>
      </w:r>
      <w:r>
        <w:t>Cita 1</w:t>
      </w:r>
    </w:p>
  </w:comment>
  <w:comment w:id="329" w:author="Javier Vijande Asenjo" w:date="2023-11-16T12:21:00Z" w:initials="JVA">
    <w:p w14:paraId="2E7B4B7D" w14:textId="365CEB67" w:rsidR="0024751C" w:rsidRDefault="0024751C">
      <w:pPr>
        <w:pStyle w:val="Textocomentario"/>
      </w:pPr>
      <w:r>
        <w:rPr>
          <w:rStyle w:val="Refdecomentario"/>
        </w:rPr>
        <w:annotationRef/>
      </w:r>
      <w:r>
        <w:t>Cita 2</w:t>
      </w:r>
    </w:p>
  </w:comment>
  <w:comment w:id="330" w:author="Javier Vijande Asenjo" w:date="2023-11-16T12:21:00Z" w:initials="JVA">
    <w:p w14:paraId="25BF905B" w14:textId="3499B507" w:rsidR="0024751C" w:rsidRDefault="0024751C">
      <w:pPr>
        <w:pStyle w:val="Textocomentario"/>
      </w:pPr>
      <w:r>
        <w:rPr>
          <w:rStyle w:val="Refdecomentario"/>
        </w:rPr>
        <w:annotationRef/>
      </w:r>
      <w:r>
        <w:t>Cita 3</w:t>
      </w:r>
    </w:p>
  </w:comment>
  <w:comment w:id="365" w:author="Javier Vijande Asenjo" w:date="2023-11-16T13:32:00Z" w:initials="JVA">
    <w:p w14:paraId="7CE6F57E" w14:textId="55B1DB60" w:rsidR="00717170" w:rsidRDefault="00717170">
      <w:pPr>
        <w:pStyle w:val="Textocomentario"/>
      </w:pPr>
      <w:r>
        <w:rPr>
          <w:rStyle w:val="Refdecomentario"/>
        </w:rPr>
        <w:annotationRef/>
      </w:r>
      <w:r>
        <w:t>Quizas estaría bien indicar aquí que aunque hay mucha gente tu labor consistio en la coordinación, analisis, etc…..</w:t>
      </w:r>
    </w:p>
  </w:comment>
  <w:comment w:id="369" w:author="Javier Vijande Asenjo" w:date="2023-11-16T13:34:00Z" w:initials="JVA">
    <w:p w14:paraId="06B948D3" w14:textId="3140F5E9" w:rsidR="00AC1B4D" w:rsidRDefault="00AC1B4D">
      <w:pPr>
        <w:pStyle w:val="Textocomentario"/>
      </w:pPr>
      <w:r>
        <w:rPr>
          <w:rStyle w:val="Refdecomentario"/>
        </w:rPr>
        <w:annotationRef/>
      </w:r>
      <w:r>
        <w:t>referencia</w:t>
      </w:r>
    </w:p>
  </w:comment>
  <w:comment w:id="370" w:author="Javier Vijande Asenjo" w:date="2023-11-16T13:34:00Z" w:initials="JVA">
    <w:p w14:paraId="2426C39D" w14:textId="53FAA157" w:rsidR="00AC1B4D" w:rsidRDefault="00AC1B4D">
      <w:pPr>
        <w:pStyle w:val="Textocomentario"/>
      </w:pPr>
      <w:r>
        <w:rPr>
          <w:rStyle w:val="Refdecomentario"/>
        </w:rPr>
        <w:annotationRef/>
      </w:r>
      <w:r>
        <w:t>referencia</w:t>
      </w:r>
    </w:p>
  </w:comment>
  <w:comment w:id="374" w:author="Javier Vijande Asenjo" w:date="2023-11-16T13:35:00Z" w:initials="JVA">
    <w:p w14:paraId="2D5A5F5B" w14:textId="3568415B" w:rsidR="00AC1B4D" w:rsidRDefault="00AC1B4D">
      <w:pPr>
        <w:pStyle w:val="Textocomentario"/>
      </w:pPr>
      <w:r>
        <w:rPr>
          <w:rStyle w:val="Refdecomentario"/>
        </w:rPr>
        <w:annotationRef/>
      </w:r>
      <w:r>
        <w:t>cita el report WG-372</w:t>
      </w:r>
    </w:p>
  </w:comment>
  <w:comment w:id="400" w:author="Javier Vijande Asenjo" w:date="2023-11-16T13:43:00Z" w:initials="JVA">
    <w:p w14:paraId="47F59DE5" w14:textId="7D741D3E" w:rsidR="00AC1B4D" w:rsidRDefault="00AC1B4D">
      <w:pPr>
        <w:pStyle w:val="Textocomentario"/>
      </w:pPr>
      <w:r>
        <w:rPr>
          <w:rStyle w:val="Refdecomentario"/>
        </w:rPr>
        <w:annotationRef/>
      </w:r>
      <w:r>
        <w:t xml:space="preserve">Esta es puñetera </w:t>
      </w:r>
      <w:r>
        <w:sym w:font="Wingdings" w:char="F04A"/>
      </w:r>
      <w:r>
        <w:t>, elige punto o coma decimal y trasladalo a todo el manuscrito</w:t>
      </w:r>
    </w:p>
  </w:comment>
  <w:comment w:id="412" w:author="Javier Vijande Asenjo" w:date="2023-11-16T13:45:00Z" w:initials="JVA">
    <w:p w14:paraId="5093FF1B" w14:textId="487DFE8F" w:rsidR="008248C7" w:rsidRDefault="008248C7">
      <w:pPr>
        <w:pStyle w:val="Textocomentario"/>
      </w:pPr>
      <w:r>
        <w:rPr>
          <w:rStyle w:val="Refdecomentario"/>
        </w:rPr>
        <w:annotationRef/>
      </w:r>
      <w:r>
        <w:t>Cuidado con el orden</w:t>
      </w:r>
    </w:p>
  </w:comment>
  <w:comment w:id="417"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422" w:author="Javier Vijande Asenjo" w:date="2023-11-16T13:47:00Z" w:initials="JVA">
    <w:p w14:paraId="1D5303FF" w14:textId="54AFDA90" w:rsidR="008248C7" w:rsidRDefault="008248C7">
      <w:pPr>
        <w:pStyle w:val="Textocomentario"/>
      </w:pPr>
      <w:r>
        <w:rPr>
          <w:rStyle w:val="Refdecomentario"/>
        </w:rPr>
        <w:annotationRef/>
      </w:r>
      <w:r>
        <w:t>Cuidado que hoy ya no es verdad, hay casos clinicos de mama, ojos e Intrabeam, faltan los de GYN y algún otro.</w:t>
      </w:r>
    </w:p>
  </w:comment>
  <w:comment w:id="433" w:author="Javier Vijande Asenjo" w:date="2023-11-16T13:51:00Z" w:initials="JVA">
    <w:p w14:paraId="592C3028" w14:textId="2D8FFB76" w:rsidR="00455992" w:rsidRDefault="00455992">
      <w:pPr>
        <w:pStyle w:val="Textocomentario"/>
      </w:pPr>
      <w:r>
        <w:rPr>
          <w:rStyle w:val="Refdecomentario"/>
        </w:rPr>
        <w:annotationRef/>
      </w:r>
      <w:r>
        <w:t>Lo has comentado antes en el texto no? Mejor refierelo ahí.</w:t>
      </w:r>
    </w:p>
  </w:comment>
  <w:comment w:id="442" w:author="Javier Vijande Asenjo" w:date="2023-11-16T13:52:00Z" w:initials="JVA">
    <w:p w14:paraId="504120AC" w14:textId="22047D3E" w:rsidR="00455992" w:rsidRDefault="00455992">
      <w:pPr>
        <w:pStyle w:val="Textocomentario"/>
      </w:pPr>
      <w:r>
        <w:rPr>
          <w:rStyle w:val="Refdecomentario"/>
        </w:rPr>
        <w:annotationRef/>
      </w:r>
      <w:r>
        <w:t>actualizalo</w:t>
      </w:r>
    </w:p>
  </w:comment>
  <w:comment w:id="455" w:author="Javier Vijande Asenjo" w:date="2023-11-16T13:54:00Z" w:initials="JVA">
    <w:p w14:paraId="2145801A" w14:textId="53DD018E" w:rsidR="00455992" w:rsidRDefault="00455992">
      <w:pPr>
        <w:pStyle w:val="Textocomentario"/>
      </w:pPr>
      <w:r>
        <w:rPr>
          <w:rStyle w:val="Refdecomentario"/>
        </w:rPr>
        <w:annotationRef/>
      </w:r>
      <w:r>
        <w:t xml:space="preserve">Bien, pero queda un tanto 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467" w:author="Javier Vijande Asenjo" w:date="2023-11-16T14:00:00Z" w:initials="JVA">
    <w:p w14:paraId="1631E702" w14:textId="357197C1" w:rsidR="008C14E4" w:rsidRDefault="008C14E4">
      <w:pPr>
        <w:pStyle w:val="Textocomentario"/>
      </w:pPr>
      <w:r>
        <w:rPr>
          <w:rStyle w:val="Refdecomentario"/>
        </w:rPr>
        <w:annotationRef/>
      </w:r>
      <w:r>
        <w:rPr>
          <w:rStyle w:val="Refdecomentario"/>
        </w:rPr>
        <w:t>Nunca se define esto</w:t>
      </w:r>
    </w:p>
  </w:comment>
  <w:comment w:id="470" w:author="Javier Vijande Asenjo" w:date="2023-11-16T14:01:00Z" w:initials="JVA">
    <w:p w14:paraId="61D7A718" w14:textId="7EC10A5D" w:rsidR="008C14E4" w:rsidRDefault="008C14E4">
      <w:pPr>
        <w:pStyle w:val="Textocomentario"/>
      </w:pPr>
      <w:r>
        <w:rPr>
          <w:rStyle w:val="Refdecomentario"/>
        </w:rPr>
        <w:annotationRef/>
      </w:r>
      <w:r>
        <w:t>Es basicamente 5.1, refierelo ahí.</w:t>
      </w:r>
    </w:p>
  </w:comment>
  <w:comment w:id="472" w:author="Javier Vijande Asenjo" w:date="2023-11-16T14:04:00Z" w:initials="JVA">
    <w:p w14:paraId="7B0F4A1B" w14:textId="160E81D3" w:rsidR="008C14E4" w:rsidRDefault="008C14E4">
      <w:pPr>
        <w:pStyle w:val="Textocomentario"/>
      </w:pPr>
      <w:r>
        <w:rPr>
          <w:rStyle w:val="Refdecomentario"/>
        </w:rPr>
        <w:annotationRef/>
      </w:r>
      <w:r>
        <w:t>Mejor pon algo del tipo de “Según el GEC-ESTRO…..”</w:t>
      </w:r>
    </w:p>
  </w:comment>
  <w:comment w:id="473" w:author="Javier Vijande Asenjo" w:date="2023-11-16T14:05:00Z" w:initials="JVA">
    <w:p w14:paraId="45972E01" w14:textId="366C6F00" w:rsidR="008C14E4" w:rsidRDefault="008C14E4">
      <w:pPr>
        <w:pStyle w:val="Textocomentario"/>
      </w:pPr>
      <w:r>
        <w:rPr>
          <w:rStyle w:val="Refdecomentario"/>
        </w:rPr>
        <w:annotationRef/>
      </w:r>
      <w:r>
        <w:t>¿Qué es esto?</w:t>
      </w:r>
    </w:p>
  </w:comment>
  <w:comment w:id="477" w:author="Javier Vijande Asenjo" w:date="2023-11-16T14:06:00Z" w:initials="JVA">
    <w:p w14:paraId="78EB26D7" w14:textId="132A5E0C"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486" w:author="Javier Vijande Asenjo" w:date="2023-11-16T14:08:00Z" w:initials="JVA">
    <w:p w14:paraId="4C2A5DA3" w14:textId="7F5DFA15" w:rsidR="00B21D0F" w:rsidRDefault="00B21D0F">
      <w:pPr>
        <w:pStyle w:val="Textocomentario"/>
      </w:pPr>
      <w:r>
        <w:rPr>
          <w:rStyle w:val="Refdecomentario"/>
        </w:rPr>
        <w:annotationRef/>
      </w:r>
      <w:r>
        <w:t>Yo creo que esto no pinta nada aqui</w:t>
      </w:r>
    </w:p>
  </w:comment>
  <w:comment w:id="494" w:author="Javier Vijande Asenjo" w:date="2023-11-16T14:09:00Z" w:initials="JVA">
    <w:p w14:paraId="534FE805" w14:textId="56073DAB" w:rsidR="00B21D0F" w:rsidRDefault="00B21D0F">
      <w:pPr>
        <w:pStyle w:val="Textocomentario"/>
      </w:pPr>
      <w:r>
        <w:rPr>
          <w:rStyle w:val="Refdecomentario"/>
        </w:rPr>
        <w:annotationRef/>
      </w:r>
      <w:r>
        <w:t>¿a estas alturas lo definimos?</w:t>
      </w:r>
    </w:p>
  </w:comment>
  <w:comment w:id="492" w:author="Javier Vijande Asenjo" w:date="2023-11-16T14:09:00Z" w:initials="JVA">
    <w:p w14:paraId="786F97ED" w14:textId="139146AA" w:rsidR="00B21D0F" w:rsidRDefault="00B21D0F">
      <w:pPr>
        <w:pStyle w:val="Textocomentario"/>
      </w:pPr>
      <w:r>
        <w:rPr>
          <w:rStyle w:val="Refdecomentario"/>
        </w:rPr>
        <w:annotationRef/>
      </w:r>
      <w:r>
        <w:t>Lo mismo, no pega en una tesis</w:t>
      </w:r>
    </w:p>
  </w:comment>
  <w:comment w:id="502" w:author="Javier Vijande Asenjo" w:date="2023-11-16T14:12:00Z" w:initials="JVA">
    <w:p w14:paraId="7231404C" w14:textId="1950AE04" w:rsidR="00810959" w:rsidRDefault="00810959">
      <w:pPr>
        <w:pStyle w:val="Textocomentario"/>
      </w:pPr>
      <w:r>
        <w:rPr>
          <w:rStyle w:val="Refdecomentario"/>
        </w:rPr>
        <w:annotationRef/>
      </w:r>
      <w:r>
        <w:t>referencia</w:t>
      </w:r>
    </w:p>
  </w:comment>
  <w:comment w:id="514" w:author="Javier Vijande Asenjo" w:date="2023-11-16T14:13:00Z" w:initials="JVA">
    <w:p w14:paraId="5081FCC3" w14:textId="42A53042" w:rsidR="00810959" w:rsidRDefault="00810959">
      <w:pPr>
        <w:pStyle w:val="Textocomentario"/>
      </w:pPr>
      <w:r>
        <w:rPr>
          <w:rStyle w:val="Refdecomentario"/>
        </w:rPr>
        <w:annotationRef/>
      </w:r>
      <w:r>
        <w:t>referencia</w:t>
      </w:r>
    </w:p>
  </w:comment>
  <w:comment w:id="515" w:author="Javier Vijande Asenjo" w:date="2023-11-16T14:13:00Z" w:initials="JVA">
    <w:p w14:paraId="563924AC" w14:textId="081CABAB" w:rsidR="00810959" w:rsidRDefault="00810959">
      <w:pPr>
        <w:pStyle w:val="Textocomentario"/>
      </w:pPr>
      <w:r>
        <w:rPr>
          <w:rStyle w:val="Refdecomentario"/>
        </w:rPr>
        <w:annotationRef/>
      </w:r>
      <w:r>
        <w:t>referencia y formato</w:t>
      </w:r>
    </w:p>
  </w:comment>
  <w:comment w:id="519" w:author="Javier Vijande Asenjo" w:date="2023-11-16T14:14:00Z" w:initials="JVA">
    <w:p w14:paraId="4EF2743F" w14:textId="65EA82D0" w:rsidR="00810959" w:rsidRDefault="00810959">
      <w:pPr>
        <w:pStyle w:val="Textocomentario"/>
      </w:pPr>
      <w:r>
        <w:rPr>
          <w:rStyle w:val="Refdecomentario"/>
        </w:rPr>
        <w:annotationRef/>
      </w:r>
      <w:r>
        <w:t>referencia</w:t>
      </w:r>
    </w:p>
  </w:comment>
  <w:comment w:id="520" w:author="Javier Vijande Asenjo" w:date="2023-11-16T14:14:00Z" w:initials="JVA">
    <w:p w14:paraId="70A942EC" w14:textId="2F258429"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C407B66" w15:paraIdParent="6972180E" w15:done="0"/>
  <w15:commentEx w15:paraId="1B254D41" w15:done="0"/>
  <w15:commentEx w15:paraId="6363B293" w15:paraIdParent="1B254D41" w15:done="0"/>
  <w15:commentEx w15:paraId="3C2642B9" w15:done="0"/>
  <w15:commentEx w15:paraId="6D5A41ED" w15:paraIdParent="3C2642B9" w15:done="0"/>
  <w15:commentEx w15:paraId="34344996" w15:done="0"/>
  <w15:commentEx w15:paraId="3B94838E" w15:paraIdParent="34344996" w15:done="0"/>
  <w15:commentEx w15:paraId="267880A0" w15:done="0"/>
  <w15:commentEx w15:paraId="2B6377C0" w15:paraIdParent="267880A0" w15:done="0"/>
  <w15:commentEx w15:paraId="7B093543" w15:done="0"/>
  <w15:commentEx w15:paraId="27634BF6" w15:paraIdParent="7B093543" w15:done="0"/>
  <w15:commentEx w15:paraId="0715D36E" w15:done="0"/>
  <w15:commentEx w15:paraId="540C3A6D" w15:paraIdParent="0715D36E" w15:done="0"/>
  <w15:commentEx w15:paraId="63C8DBE8" w15:done="0"/>
  <w15:commentEx w15:paraId="6A0F91E5" w15:done="0"/>
  <w15:commentEx w15:paraId="330965A5" w15:paraIdParent="6A0F91E5" w15:done="0"/>
  <w15:commentEx w15:paraId="423C9CD9" w15:done="0"/>
  <w15:commentEx w15:paraId="1991BF3D" w15:paraIdParent="423C9CD9" w15:done="0"/>
  <w15:commentEx w15:paraId="7B41BEBD" w15:done="0"/>
  <w15:commentEx w15:paraId="2E27B3E7" w15:paraIdParent="7B41BEBD" w15:done="0"/>
  <w15:commentEx w15:paraId="6FB197EF" w15:done="0"/>
  <w15:commentEx w15:paraId="2E6ED8CD" w15:paraIdParent="6FB197EF" w15:done="0"/>
  <w15:commentEx w15:paraId="717DDE42" w15:done="0"/>
  <w15:commentEx w15:paraId="6118C9B9" w15:paraIdParent="717DDE42" w15:done="0"/>
  <w15:commentEx w15:paraId="67F5C835" w15:done="0"/>
  <w15:commentEx w15:paraId="6BCD591B" w15:paraIdParent="67F5C835" w15:done="0"/>
  <w15:commentEx w15:paraId="44176463" w15:done="0"/>
  <w15:commentEx w15:paraId="0E030A7F" w15:paraIdParent="44176463" w15:done="0"/>
  <w15:commentEx w15:paraId="39C73B02" w15:done="0"/>
  <w15:commentEx w15:paraId="5EA229BC" w15:paraIdParent="39C73B02" w15:done="0"/>
  <w15:commentEx w15:paraId="18ECC553" w15:done="0"/>
  <w15:commentEx w15:paraId="5D16B4B3" w15:done="0"/>
  <w15:commentEx w15:paraId="236AE295" w15:done="0"/>
  <w15:commentEx w15:paraId="16FBD31F" w15:done="0"/>
  <w15:commentEx w15:paraId="6A1367C7" w15:done="0"/>
  <w15:commentEx w15:paraId="08DD4FF4" w15:done="0"/>
  <w15:commentEx w15:paraId="6EF9B657" w15:done="0"/>
  <w15:commentEx w15:paraId="53A192E9" w15:done="0"/>
  <w15:commentEx w15:paraId="3E2DF96F" w15:done="0"/>
  <w15:commentEx w15:paraId="39F01262" w15:done="0"/>
  <w15:commentEx w15:paraId="4598CC75" w15:done="0"/>
  <w15:commentEx w15:paraId="144E63EA" w15:done="0"/>
  <w15:commentEx w15:paraId="7D1A90C4" w15:done="0"/>
  <w15:commentEx w15:paraId="792AF583" w15:done="0"/>
  <w15:commentEx w15:paraId="7457915F" w15:done="0"/>
  <w15:commentEx w15:paraId="71905480" w15:done="0"/>
  <w15:commentEx w15:paraId="7A16D51B" w15:done="0"/>
  <w15:commentEx w15:paraId="1624AAE0" w15:done="0"/>
  <w15:commentEx w15:paraId="4CA168BA" w15:done="0"/>
  <w15:commentEx w15:paraId="7EFE0208" w15:done="0"/>
  <w15:commentEx w15:paraId="4A6026CE" w15:done="0"/>
  <w15:commentEx w15:paraId="63B66C8E" w15:done="0"/>
  <w15:commentEx w15:paraId="5ECBF5B2" w15:done="0"/>
  <w15:commentEx w15:paraId="4341AF3D" w15:done="0"/>
  <w15:commentEx w15:paraId="277FCEE2" w15:done="0"/>
  <w15:commentEx w15:paraId="74860364" w15:done="0"/>
  <w15:commentEx w15:paraId="2E7B4B7D" w15:done="0"/>
  <w15:commentEx w15:paraId="25BF905B" w15:done="0"/>
  <w15:commentEx w15:paraId="7CE6F57E" w15:done="0"/>
  <w15:commentEx w15:paraId="06B948D3" w15:done="0"/>
  <w15:commentEx w15:paraId="2426C39D" w15:done="0"/>
  <w15:commentEx w15:paraId="2D5A5F5B" w15:done="0"/>
  <w15:commentEx w15:paraId="47F59DE5" w15:done="0"/>
  <w15:commentEx w15:paraId="5093FF1B" w15:done="0"/>
  <w15:commentEx w15:paraId="249B9CB3" w15:done="0"/>
  <w15:commentEx w15:paraId="1D5303FF" w15:done="0"/>
  <w15:commentEx w15:paraId="592C3028" w15:done="0"/>
  <w15:commentEx w15:paraId="504120AC" w15:done="0"/>
  <w15:commentEx w15:paraId="609179A1" w15:done="0"/>
  <w15:commentEx w15:paraId="1631E702" w15:done="0"/>
  <w15:commentEx w15:paraId="61D7A718" w15:done="0"/>
  <w15:commentEx w15:paraId="7B0F4A1B" w15:done="0"/>
  <w15:commentEx w15:paraId="45972E01" w15:done="0"/>
  <w15:commentEx w15:paraId="5B66B7AB" w15:done="0"/>
  <w15:commentEx w15:paraId="4C2A5DA3" w15:done="0"/>
  <w15:commentEx w15:paraId="534FE805" w15:done="0"/>
  <w15:commentEx w15:paraId="786F97ED" w15:done="0"/>
  <w15:commentEx w15:paraId="7231404C" w15:done="0"/>
  <w15:commentEx w15:paraId="5081FCC3" w15:done="0"/>
  <w15:commentEx w15:paraId="563924AC" w15:done="0"/>
  <w15:commentEx w15:paraId="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07ED858F" w16cex:dateUtc="2023-11-19T15:41:00Z"/>
  <w16cex:commentExtensible w16cex:durableId="44D3CE89" w16cex:dateUtc="2023-11-18T19:48:00Z"/>
  <w16cex:commentExtensible w16cex:durableId="0FC85194" w16cex:dateUtc="2023-11-19T15:45:00Z"/>
  <w16cex:commentExtensible w16cex:durableId="69B3DC4C" w16cex:dateUtc="2023-11-19T15:55:00Z"/>
  <w16cex:commentExtensible w16cex:durableId="30CF5E9C" w16cex:dateUtc="2023-11-19T16:05:00Z"/>
  <w16cex:commentExtensible w16cex:durableId="66B3C6D5" w16cex:dateUtc="2023-11-19T16:09:00Z"/>
  <w16cex:commentExtensible w16cex:durableId="5C2C4F04" w16cex:dateUtc="2023-11-19T16:10:00Z"/>
  <w16cex:commentExtensible w16cex:durableId="7483262D" w16cex:dateUtc="2023-11-19T17:04:00Z"/>
  <w16cex:commentExtensible w16cex:durableId="477ED9AB" w16cex:dateUtc="2023-11-19T18:15:00Z"/>
  <w16cex:commentExtensible w16cex:durableId="75A7A31C" w16cex:dateUtc="2023-11-19T17:28:00Z"/>
  <w16cex:commentExtensible w16cex:durableId="07A0DC5E" w16cex:dateUtc="2023-11-19T17:42:00Z"/>
  <w16cex:commentExtensible w16cex:durableId="72B6AE1F" w16cex:dateUtc="2023-11-19T17:48:00Z"/>
  <w16cex:commentExtensible w16cex:durableId="3822056C" w16cex:dateUtc="2023-11-19T18:04:00Z"/>
  <w16cex:commentExtensible w16cex:durableId="09056119" w16cex:dateUtc="2023-11-19T18:10:00Z"/>
  <w16cex:commentExtensible w16cex:durableId="69D54054" w16cex:dateUtc="2023-11-19T1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C407B66" w16cid:durableId="07ED858F"/>
  <w16cid:commentId w16cid:paraId="1B254D41" w16cid:durableId="477A9FE7"/>
  <w16cid:commentId w16cid:paraId="6363B293" w16cid:durableId="44D3CE89"/>
  <w16cid:commentId w16cid:paraId="3C2642B9" w16cid:durableId="15E2E58D"/>
  <w16cid:commentId w16cid:paraId="6D5A41ED" w16cid:durableId="0FC85194"/>
  <w16cid:commentId w16cid:paraId="34344996" w16cid:durableId="77FF2193"/>
  <w16cid:commentId w16cid:paraId="3B94838E" w16cid:durableId="69B3DC4C"/>
  <w16cid:commentId w16cid:paraId="267880A0" w16cid:durableId="5C40FA97"/>
  <w16cid:commentId w16cid:paraId="2B6377C0" w16cid:durableId="30CF5E9C"/>
  <w16cid:commentId w16cid:paraId="7B093543" w16cid:durableId="4668A8E8"/>
  <w16cid:commentId w16cid:paraId="27634BF6" w16cid:durableId="66B3C6D5"/>
  <w16cid:commentId w16cid:paraId="0715D36E" w16cid:durableId="1012FD42"/>
  <w16cid:commentId w16cid:paraId="540C3A6D" w16cid:durableId="5C2C4F04"/>
  <w16cid:commentId w16cid:paraId="63C8DBE8" w16cid:durableId="5A2621BF"/>
  <w16cid:commentId w16cid:paraId="6A0F91E5" w16cid:durableId="650D7D89"/>
  <w16cid:commentId w16cid:paraId="330965A5" w16cid:durableId="7483262D"/>
  <w16cid:commentId w16cid:paraId="423C9CD9" w16cid:durableId="7C4071BD"/>
  <w16cid:commentId w16cid:paraId="1991BF3D" w16cid:durableId="477ED9AB"/>
  <w16cid:commentId w16cid:paraId="7B41BEBD" w16cid:durableId="00C95F4D"/>
  <w16cid:commentId w16cid:paraId="2E27B3E7" w16cid:durableId="75A7A31C"/>
  <w16cid:commentId w16cid:paraId="6FB197EF" w16cid:durableId="510CEA52"/>
  <w16cid:commentId w16cid:paraId="2E6ED8CD" w16cid:durableId="07A0DC5E"/>
  <w16cid:commentId w16cid:paraId="717DDE42" w16cid:durableId="0E72B99F"/>
  <w16cid:commentId w16cid:paraId="6118C9B9" w16cid:durableId="72B6AE1F"/>
  <w16cid:commentId w16cid:paraId="67F5C835" w16cid:durableId="742B9721"/>
  <w16cid:commentId w16cid:paraId="6BCD591B" w16cid:durableId="3822056C"/>
  <w16cid:commentId w16cid:paraId="44176463" w16cid:durableId="77552ABF"/>
  <w16cid:commentId w16cid:paraId="0E030A7F" w16cid:durableId="09056119"/>
  <w16cid:commentId w16cid:paraId="39C73B02" w16cid:durableId="2F527C7B"/>
  <w16cid:commentId w16cid:paraId="5EA229BC" w16cid:durableId="69D54054"/>
  <w16cid:commentId w16cid:paraId="18ECC553" w16cid:durableId="67854EC9"/>
  <w16cid:commentId w16cid:paraId="5D16B4B3" w16cid:durableId="558D2987"/>
  <w16cid:commentId w16cid:paraId="236AE295" w16cid:durableId="7C137E7B"/>
  <w16cid:commentId w16cid:paraId="16FBD31F" w16cid:durableId="4DCAC296"/>
  <w16cid:commentId w16cid:paraId="6A1367C7" w16cid:durableId="5B331042"/>
  <w16cid:commentId w16cid:paraId="08DD4FF4" w16cid:durableId="7B0D6E89"/>
  <w16cid:commentId w16cid:paraId="6EF9B657" w16cid:durableId="782CBA5D"/>
  <w16cid:commentId w16cid:paraId="53A192E9" w16cid:durableId="4FF5AC39"/>
  <w16cid:commentId w16cid:paraId="3E2DF96F" w16cid:durableId="57972989"/>
  <w16cid:commentId w16cid:paraId="39F01262" w16cid:durableId="43EDB9B0"/>
  <w16cid:commentId w16cid:paraId="4598CC75" w16cid:durableId="5D1888F0"/>
  <w16cid:commentId w16cid:paraId="144E63EA" w16cid:durableId="704F3DB9"/>
  <w16cid:commentId w16cid:paraId="7D1A90C4" w16cid:durableId="2B676F4D"/>
  <w16cid:commentId w16cid:paraId="792AF583" w16cid:durableId="5AE0D44B"/>
  <w16cid:commentId w16cid:paraId="7457915F" w16cid:durableId="233F87DB"/>
  <w16cid:commentId w16cid:paraId="71905480" w16cid:durableId="4F9B55CF"/>
  <w16cid:commentId w16cid:paraId="7A16D51B" w16cid:durableId="6362E993"/>
  <w16cid:commentId w16cid:paraId="1624AAE0" w16cid:durableId="5BEB37B3"/>
  <w16cid:commentId w16cid:paraId="4CA168BA" w16cid:durableId="3A14B71C"/>
  <w16cid:commentId w16cid:paraId="7EFE0208" w16cid:durableId="7E0FF5B5"/>
  <w16cid:commentId w16cid:paraId="4A6026CE" w16cid:durableId="0C86BB00"/>
  <w16cid:commentId w16cid:paraId="63B66C8E" w16cid:durableId="492DE883"/>
  <w16cid:commentId w16cid:paraId="5ECBF5B2" w16cid:durableId="5997EEBD"/>
  <w16cid:commentId w16cid:paraId="4341AF3D" w16cid:durableId="0D7829D0"/>
  <w16cid:commentId w16cid:paraId="277FCEE2" w16cid:durableId="66A1B467"/>
  <w16cid:commentId w16cid:paraId="74860364" w16cid:durableId="68621DBC"/>
  <w16cid:commentId w16cid:paraId="2E7B4B7D" w16cid:durableId="68AF5366"/>
  <w16cid:commentId w16cid:paraId="25BF905B" w16cid:durableId="4045D215"/>
  <w16cid:commentId w16cid:paraId="7CE6F57E" w16cid:durableId="591D26E5"/>
  <w16cid:commentId w16cid:paraId="06B948D3" w16cid:durableId="68A458F6"/>
  <w16cid:commentId w16cid:paraId="2426C39D" w16cid:durableId="2159BA02"/>
  <w16cid:commentId w16cid:paraId="2D5A5F5B" w16cid:durableId="63414430"/>
  <w16cid:commentId w16cid:paraId="47F59DE5" w16cid:durableId="5A945699"/>
  <w16cid:commentId w16cid:paraId="5093FF1B" w16cid:durableId="25C1FF4D"/>
  <w16cid:commentId w16cid:paraId="249B9CB3" w16cid:durableId="0431D186"/>
  <w16cid:commentId w16cid:paraId="1D5303FF" w16cid:durableId="4919F56D"/>
  <w16cid:commentId w16cid:paraId="592C3028" w16cid:durableId="171538F4"/>
  <w16cid:commentId w16cid:paraId="504120AC" w16cid:durableId="0BBEDCCF"/>
  <w16cid:commentId w16cid:paraId="609179A1" w16cid:durableId="1CBFCC10"/>
  <w16cid:commentId w16cid:paraId="1631E702" w16cid:durableId="6B3431D9"/>
  <w16cid:commentId w16cid:paraId="61D7A718" w16cid:durableId="7A5AAD7B"/>
  <w16cid:commentId w16cid:paraId="7B0F4A1B" w16cid:durableId="525E32AF"/>
  <w16cid:commentId w16cid:paraId="45972E01" w16cid:durableId="53D11B0C"/>
  <w16cid:commentId w16cid:paraId="5B66B7AB" w16cid:durableId="5E9D507B"/>
  <w16cid:commentId w16cid:paraId="4C2A5DA3" w16cid:durableId="385FE11D"/>
  <w16cid:commentId w16cid:paraId="534FE805" w16cid:durableId="0077D1BC"/>
  <w16cid:commentId w16cid:paraId="786F97ED" w16cid:durableId="683F0DBC"/>
  <w16cid:commentId w16cid:paraId="7231404C" w16cid:durableId="13F0AD46"/>
  <w16cid:commentId w16cid:paraId="5081FCC3" w16cid:durableId="2FBF99FB"/>
  <w16cid:commentId w16cid:paraId="563924AC" w16cid:durableId="50A418F9"/>
  <w16cid:commentId w16cid:paraId="4EF2743F" w16cid:durableId="2FF946C8"/>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D336F" w14:textId="77777777" w:rsidR="003042EF" w:rsidRDefault="003042EF">
      <w:pPr>
        <w:spacing w:after="0"/>
      </w:pPr>
      <w:r>
        <w:separator/>
      </w:r>
    </w:p>
  </w:endnote>
  <w:endnote w:type="continuationSeparator" w:id="0">
    <w:p w14:paraId="1EF464DC" w14:textId="77777777" w:rsidR="003042EF" w:rsidRDefault="003042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9EA8E" w14:textId="77777777" w:rsidR="003042EF" w:rsidRDefault="003042EF">
      <w:r>
        <w:separator/>
      </w:r>
    </w:p>
  </w:footnote>
  <w:footnote w:type="continuationSeparator" w:id="0">
    <w:p w14:paraId="5A3647E9" w14:textId="77777777" w:rsidR="003042EF" w:rsidRDefault="003042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vier Vijande Asenjo">
    <w15:presenceInfo w15:providerId="None" w15:userId="Javier Vijande Asenjo"/>
  </w15:person>
  <w15:person w15:author="Antonio Otal Palacin">
    <w15:presenceInfo w15:providerId="AD" w15:userId="S::opan@alumni.uv.es::5da3627d-2ab2-42f8-b5e8-ee00e4abfa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35165"/>
    <w:rsid w:val="00041417"/>
    <w:rsid w:val="00090391"/>
    <w:rsid w:val="000A3727"/>
    <w:rsid w:val="00171353"/>
    <w:rsid w:val="001C06EC"/>
    <w:rsid w:val="002248CD"/>
    <w:rsid w:val="0024751C"/>
    <w:rsid w:val="0028007F"/>
    <w:rsid w:val="002E5893"/>
    <w:rsid w:val="003042EF"/>
    <w:rsid w:val="00313291"/>
    <w:rsid w:val="003726F9"/>
    <w:rsid w:val="00383AA8"/>
    <w:rsid w:val="003F311A"/>
    <w:rsid w:val="00455992"/>
    <w:rsid w:val="00465BA1"/>
    <w:rsid w:val="00504BBB"/>
    <w:rsid w:val="0052331D"/>
    <w:rsid w:val="00537CCF"/>
    <w:rsid w:val="00571E16"/>
    <w:rsid w:val="00590699"/>
    <w:rsid w:val="005D7DA6"/>
    <w:rsid w:val="00610AC2"/>
    <w:rsid w:val="006311C1"/>
    <w:rsid w:val="00674011"/>
    <w:rsid w:val="006D5241"/>
    <w:rsid w:val="007126FF"/>
    <w:rsid w:val="00717170"/>
    <w:rsid w:val="007408CF"/>
    <w:rsid w:val="00743456"/>
    <w:rsid w:val="00752E3C"/>
    <w:rsid w:val="00761623"/>
    <w:rsid w:val="00780864"/>
    <w:rsid w:val="00780C86"/>
    <w:rsid w:val="007B4771"/>
    <w:rsid w:val="007B7676"/>
    <w:rsid w:val="007E23CE"/>
    <w:rsid w:val="007F0BDA"/>
    <w:rsid w:val="00810959"/>
    <w:rsid w:val="008248C7"/>
    <w:rsid w:val="00873006"/>
    <w:rsid w:val="008A6B14"/>
    <w:rsid w:val="008B3092"/>
    <w:rsid w:val="008C14E4"/>
    <w:rsid w:val="00902423"/>
    <w:rsid w:val="009574C6"/>
    <w:rsid w:val="009B65C6"/>
    <w:rsid w:val="009D45E6"/>
    <w:rsid w:val="00A246FD"/>
    <w:rsid w:val="00AA6C9E"/>
    <w:rsid w:val="00AB727F"/>
    <w:rsid w:val="00AC15B0"/>
    <w:rsid w:val="00AC1B4D"/>
    <w:rsid w:val="00B21D0F"/>
    <w:rsid w:val="00B330D3"/>
    <w:rsid w:val="00B3655B"/>
    <w:rsid w:val="00B54866"/>
    <w:rsid w:val="00B82FDF"/>
    <w:rsid w:val="00C14E39"/>
    <w:rsid w:val="00C17A36"/>
    <w:rsid w:val="00C40B79"/>
    <w:rsid w:val="00CB300D"/>
    <w:rsid w:val="00CB6820"/>
    <w:rsid w:val="00DA0EBD"/>
    <w:rsid w:val="00DD7AB0"/>
    <w:rsid w:val="00DF100A"/>
    <w:rsid w:val="00E223CA"/>
    <w:rsid w:val="00E70CD1"/>
    <w:rsid w:val="00E71A0B"/>
    <w:rsid w:val="00E81AE0"/>
    <w:rsid w:val="00EB77FD"/>
    <w:rsid w:val="00F12D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7126FF"/>
    <w:pPr>
      <w:spacing w:after="100"/>
      <w:ind w:left="240"/>
    </w:pPr>
  </w:style>
  <w:style w:type="paragraph" w:styleId="TDC3">
    <w:name w:val="toc 3"/>
    <w:basedOn w:val="Normal"/>
    <w:next w:val="Normal"/>
    <w:autoRedefine/>
    <w:uiPriority w:val="39"/>
    <w:unhideWhenUsed/>
    <w:rsid w:val="007126FF"/>
    <w:pPr>
      <w:spacing w:after="100"/>
      <w:ind w:left="480"/>
    </w:p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98476">
      <w:bodyDiv w:val="1"/>
      <w:marLeft w:val="0"/>
      <w:marRight w:val="0"/>
      <w:marTop w:val="0"/>
      <w:marBottom w:val="0"/>
      <w:divBdr>
        <w:top w:val="none" w:sz="0" w:space="0" w:color="auto"/>
        <w:left w:val="none" w:sz="0" w:space="0" w:color="auto"/>
        <w:bottom w:val="none" w:sz="0" w:space="0" w:color="auto"/>
        <w:right w:val="none" w:sz="0" w:space="0" w:color="auto"/>
      </w:divBdr>
      <w:divsChild>
        <w:div w:id="270741343">
          <w:marLeft w:val="0"/>
          <w:marRight w:val="0"/>
          <w:marTop w:val="0"/>
          <w:marBottom w:val="0"/>
          <w:divBdr>
            <w:top w:val="none" w:sz="0" w:space="0" w:color="auto"/>
            <w:left w:val="none" w:sz="0" w:space="0" w:color="auto"/>
            <w:bottom w:val="none" w:sz="0" w:space="0" w:color="auto"/>
            <w:right w:val="none" w:sz="0" w:space="0" w:color="auto"/>
          </w:divBdr>
          <w:divsChild>
            <w:div w:id="15804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3" Type="http://schemas.openxmlformats.org/officeDocument/2006/relationships/hyperlink" Target="https://www.gehealthcare.com/products/magnetic-resonance-imaging/7t-mri-scanner" TargetMode="External"/><Relationship Id="rId2" Type="http://schemas.openxmlformats.org/officeDocument/2006/relationships/hyperlink" Target="https://www.siemens-healthineers.com/es/magnetic-resonance-imaging/7t-mri-scanner/magnetom-terra" TargetMode="External"/><Relationship Id="rId1" Type="http://schemas.openxmlformats.org/officeDocument/2006/relationships/hyperlink" Target="https://www.nist.gov/pml/owm/writing-si-metric-system-units" TargetMode="External"/><Relationship Id="rId4" Type="http://schemas.openxmlformats.org/officeDocument/2006/relationships/hyperlink" Target="https://www.sciencedirect.com/science/article/pii/S016781401100764X?via%3Dihub"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04</Pages>
  <Words>29032</Words>
  <Characters>165483</Characters>
  <Application>Microsoft Office Word</Application>
  <DocSecurity>0</DocSecurity>
  <Lines>1379</Lines>
  <Paragraphs>388</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4127</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36</cp:revision>
  <dcterms:created xsi:type="dcterms:W3CDTF">2023-10-15T11:59:00Z</dcterms:created>
  <dcterms:modified xsi:type="dcterms:W3CDTF">2023-11-19T18:3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